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7D41BF" w14:textId="4EBDE9F9" w:rsidR="00440D60" w:rsidRPr="00AF2163" w:rsidRDefault="00440D60" w:rsidP="00554F7A">
      <w:pPr>
        <w:spacing w:before="120" w:after="120" w:line="312" w:lineRule="auto"/>
        <w:ind w:left="142" w:right="107"/>
        <w:jc w:val="center"/>
        <w:rPr>
          <w:b/>
          <w:sz w:val="24"/>
          <w:szCs w:val="24"/>
        </w:rPr>
      </w:pPr>
      <w:r w:rsidRPr="00AF2163">
        <w:rPr>
          <w:b/>
          <w:sz w:val="24"/>
          <w:szCs w:val="24"/>
        </w:rPr>
        <w:t>ΕΘΝΙΚΗ ΤΡΑΠΕΖΑ</w:t>
      </w:r>
    </w:p>
    <w:p w14:paraId="2D1B6E13" w14:textId="7A04D179" w:rsidR="00205B77" w:rsidRDefault="00440D60" w:rsidP="00554F7A">
      <w:pPr>
        <w:spacing w:before="120" w:after="120" w:line="312" w:lineRule="auto"/>
        <w:ind w:left="142" w:right="107"/>
        <w:jc w:val="center"/>
        <w:rPr>
          <w:b/>
          <w:sz w:val="24"/>
          <w:szCs w:val="24"/>
        </w:rPr>
      </w:pPr>
      <w:r w:rsidRPr="00AF2163">
        <w:rPr>
          <w:b/>
          <w:sz w:val="24"/>
          <w:szCs w:val="24"/>
        </w:rPr>
        <w:t>ΔΕΛΤΙΟ ΤΥΠΟΥ</w:t>
      </w:r>
    </w:p>
    <w:p w14:paraId="38AA2167" w14:textId="6C9627E6" w:rsidR="002465B1" w:rsidRDefault="00DC125E" w:rsidP="00DC125E">
      <w:pPr>
        <w:spacing w:line="276" w:lineRule="auto"/>
        <w:ind w:left="142" w:right="107"/>
        <w:jc w:val="center"/>
        <w:rPr>
          <w:bCs/>
          <w:sz w:val="20"/>
          <w:szCs w:val="20"/>
        </w:rPr>
      </w:pPr>
      <w:r w:rsidRPr="00DC125E">
        <w:rPr>
          <w:b/>
          <w:color w:val="31849B" w:themeColor="accent5" w:themeShade="BF"/>
          <w:sz w:val="26"/>
          <w:szCs w:val="26"/>
        </w:rPr>
        <w:t xml:space="preserve">Ξεχώρισε το ελληνικό </w:t>
      </w:r>
      <w:proofErr w:type="spellStart"/>
      <w:r w:rsidRPr="00DC125E">
        <w:rPr>
          <w:b/>
          <w:color w:val="31849B" w:themeColor="accent5" w:themeShade="BF"/>
          <w:sz w:val="26"/>
          <w:szCs w:val="26"/>
        </w:rPr>
        <w:t>επιχειρείν</w:t>
      </w:r>
      <w:proofErr w:type="spellEnd"/>
      <w:r w:rsidRPr="00DC125E">
        <w:rPr>
          <w:b/>
          <w:color w:val="31849B" w:themeColor="accent5" w:themeShade="BF"/>
          <w:sz w:val="26"/>
          <w:szCs w:val="26"/>
        </w:rPr>
        <w:t xml:space="preserve"> στην Ευρώπη το 2022, με κορυφαίες επιδόσεις σ</w:t>
      </w:r>
      <w:r w:rsidR="0029471B">
        <w:rPr>
          <w:b/>
          <w:color w:val="31849B" w:themeColor="accent5" w:themeShade="BF"/>
          <w:sz w:val="26"/>
          <w:szCs w:val="26"/>
        </w:rPr>
        <w:t xml:space="preserve">ε όρους </w:t>
      </w:r>
      <w:proofErr w:type="spellStart"/>
      <w:r w:rsidR="0029471B">
        <w:rPr>
          <w:b/>
          <w:color w:val="31849B" w:themeColor="accent5" w:themeShade="BF"/>
          <w:sz w:val="26"/>
          <w:szCs w:val="26"/>
        </w:rPr>
        <w:t>αποπληθωρισμένης</w:t>
      </w:r>
      <w:proofErr w:type="spellEnd"/>
      <w:r w:rsidR="0029471B">
        <w:rPr>
          <w:b/>
          <w:color w:val="31849B" w:themeColor="accent5" w:themeShade="BF"/>
          <w:sz w:val="26"/>
          <w:szCs w:val="26"/>
        </w:rPr>
        <w:t xml:space="preserve"> </w:t>
      </w:r>
      <w:r w:rsidR="00A947F6">
        <w:rPr>
          <w:b/>
          <w:color w:val="31849B" w:themeColor="accent5" w:themeShade="BF"/>
          <w:sz w:val="26"/>
          <w:szCs w:val="26"/>
        </w:rPr>
        <w:t>δραστηριότητας</w:t>
      </w:r>
    </w:p>
    <w:p w14:paraId="775811C6" w14:textId="105BD417" w:rsidR="00E17453" w:rsidRDefault="00E17453" w:rsidP="009A590D">
      <w:pPr>
        <w:spacing w:line="276" w:lineRule="auto"/>
        <w:ind w:right="107"/>
        <w:jc w:val="both"/>
        <w:rPr>
          <w:bCs/>
          <w:sz w:val="20"/>
          <w:szCs w:val="20"/>
        </w:rPr>
      </w:pPr>
    </w:p>
    <w:p w14:paraId="7C44B083" w14:textId="5FD5942F" w:rsidR="004425D9" w:rsidRDefault="00B012EE" w:rsidP="009A590D">
      <w:pPr>
        <w:spacing w:line="276" w:lineRule="auto"/>
        <w:ind w:right="107"/>
        <w:jc w:val="both"/>
        <w:rPr>
          <w:bCs/>
          <w:sz w:val="20"/>
          <w:szCs w:val="20"/>
        </w:rPr>
      </w:pPr>
      <w:r w:rsidRPr="00316E4B">
        <w:rPr>
          <w:sz w:val="20"/>
          <w:szCs w:val="20"/>
        </w:rPr>
        <w:t xml:space="preserve">Εντυπωσιακή καταγράφεται η πορεία του ελληνικού </w:t>
      </w:r>
      <w:proofErr w:type="spellStart"/>
      <w:r w:rsidRPr="00316E4B">
        <w:rPr>
          <w:sz w:val="20"/>
          <w:szCs w:val="20"/>
        </w:rPr>
        <w:t>επιχειρείν</w:t>
      </w:r>
      <w:proofErr w:type="spellEnd"/>
      <w:r w:rsidRPr="00316E4B">
        <w:rPr>
          <w:sz w:val="20"/>
          <w:szCs w:val="20"/>
        </w:rPr>
        <w:t xml:space="preserve"> τη χρονιά που μας πέρασε, </w:t>
      </w:r>
      <w:r w:rsidR="0073254E" w:rsidRPr="00316E4B">
        <w:rPr>
          <w:sz w:val="20"/>
          <w:szCs w:val="20"/>
        </w:rPr>
        <w:t xml:space="preserve">ξεχωρίζοντας με τις επιδόσεις του με πρωτιές σε ευρωπαϊκό επίπεδο. </w:t>
      </w:r>
      <w:r w:rsidR="00202AAD" w:rsidRPr="00316E4B">
        <w:rPr>
          <w:sz w:val="20"/>
          <w:szCs w:val="20"/>
        </w:rPr>
        <w:t>Στο νέο τ</w:t>
      </w:r>
      <w:r w:rsidR="00C348B3" w:rsidRPr="00316E4B">
        <w:rPr>
          <w:sz w:val="20"/>
          <w:szCs w:val="20"/>
        </w:rPr>
        <w:t xml:space="preserve">εύχος </w:t>
      </w:r>
      <w:r w:rsidR="004323DE" w:rsidRPr="00316E4B">
        <w:rPr>
          <w:sz w:val="20"/>
          <w:szCs w:val="20"/>
        </w:rPr>
        <w:t xml:space="preserve">της </w:t>
      </w:r>
      <w:r w:rsidR="0002308D" w:rsidRPr="00316E4B">
        <w:rPr>
          <w:sz w:val="20"/>
          <w:szCs w:val="20"/>
        </w:rPr>
        <w:t xml:space="preserve">σειράς μελετών «Τάσεις του </w:t>
      </w:r>
      <w:proofErr w:type="spellStart"/>
      <w:r w:rsidR="0002308D" w:rsidRPr="00316E4B">
        <w:rPr>
          <w:sz w:val="20"/>
          <w:szCs w:val="20"/>
        </w:rPr>
        <w:t>Επιχειρείν</w:t>
      </w:r>
      <w:proofErr w:type="spellEnd"/>
      <w:r w:rsidR="0002308D" w:rsidRPr="00316E4B">
        <w:rPr>
          <w:sz w:val="20"/>
          <w:szCs w:val="20"/>
        </w:rPr>
        <w:t xml:space="preserve">», η </w:t>
      </w:r>
      <w:hyperlink r:id="rId11" w:history="1">
        <w:r w:rsidR="0002308D" w:rsidRPr="009C2FBC">
          <w:rPr>
            <w:rStyle w:val="Hyperlink"/>
            <w:sz w:val="20"/>
            <w:szCs w:val="20"/>
          </w:rPr>
          <w:t>Διεύθυνση Οικονομικής Ανάλυσης της ΕΤΕ</w:t>
        </w:r>
      </w:hyperlink>
      <w:r w:rsidR="0002308D" w:rsidRPr="00316E4B">
        <w:rPr>
          <w:sz w:val="20"/>
          <w:szCs w:val="20"/>
        </w:rPr>
        <w:t xml:space="preserve">, χαρτογραφεί </w:t>
      </w:r>
      <w:r w:rsidR="0030093C" w:rsidRPr="00316E4B">
        <w:rPr>
          <w:sz w:val="20"/>
          <w:szCs w:val="20"/>
        </w:rPr>
        <w:t xml:space="preserve">αυτή </w:t>
      </w:r>
      <w:r w:rsidR="0002308D" w:rsidRPr="00316E4B">
        <w:rPr>
          <w:sz w:val="20"/>
          <w:szCs w:val="20"/>
        </w:rPr>
        <w:t>την πορεία</w:t>
      </w:r>
      <w:r w:rsidR="007C391F" w:rsidRPr="00316E4B">
        <w:rPr>
          <w:sz w:val="20"/>
          <w:szCs w:val="20"/>
        </w:rPr>
        <w:t xml:space="preserve">, </w:t>
      </w:r>
      <w:r w:rsidR="00B81233" w:rsidRPr="00316E4B">
        <w:rPr>
          <w:sz w:val="20"/>
          <w:szCs w:val="20"/>
        </w:rPr>
        <w:t xml:space="preserve">δίνοντας </w:t>
      </w:r>
      <w:r w:rsidR="001A1FA4" w:rsidRPr="00316E4B">
        <w:rPr>
          <w:sz w:val="20"/>
          <w:szCs w:val="20"/>
        </w:rPr>
        <w:t xml:space="preserve">έμφαση </w:t>
      </w:r>
      <w:r w:rsidR="00617C10" w:rsidRPr="00316E4B">
        <w:rPr>
          <w:sz w:val="20"/>
          <w:szCs w:val="20"/>
        </w:rPr>
        <w:t>στον εντοπισμό των ιδ</w:t>
      </w:r>
      <w:r w:rsidR="00E32949" w:rsidRPr="00316E4B">
        <w:rPr>
          <w:sz w:val="20"/>
          <w:szCs w:val="20"/>
        </w:rPr>
        <w:t>ιαίτερων κλαδικών τάσεων</w:t>
      </w:r>
      <w:r w:rsidR="0002308D" w:rsidRPr="00316E4B">
        <w:rPr>
          <w:sz w:val="20"/>
          <w:szCs w:val="20"/>
        </w:rPr>
        <w:t>.</w:t>
      </w:r>
      <w:r w:rsidR="004323DE" w:rsidRPr="00316E4B">
        <w:rPr>
          <w:sz w:val="20"/>
          <w:szCs w:val="20"/>
        </w:rPr>
        <w:t xml:space="preserve"> Ως</w:t>
      </w:r>
      <w:r w:rsidR="00793DF4" w:rsidRPr="00316E4B">
        <w:rPr>
          <w:sz w:val="20"/>
          <w:szCs w:val="20"/>
        </w:rPr>
        <w:t xml:space="preserve"> </w:t>
      </w:r>
      <w:r w:rsidR="004323DE" w:rsidRPr="00316E4B">
        <w:rPr>
          <w:sz w:val="20"/>
          <w:szCs w:val="20"/>
        </w:rPr>
        <w:t>β</w:t>
      </w:r>
      <w:r w:rsidR="007005DC" w:rsidRPr="00316E4B">
        <w:rPr>
          <w:sz w:val="20"/>
          <w:szCs w:val="20"/>
        </w:rPr>
        <w:t>ασικ</w:t>
      </w:r>
      <w:r w:rsidR="00561D2A">
        <w:rPr>
          <w:sz w:val="20"/>
          <w:szCs w:val="20"/>
        </w:rPr>
        <w:t>ό</w:t>
      </w:r>
      <w:r w:rsidR="004323DE" w:rsidRPr="00316E4B">
        <w:rPr>
          <w:sz w:val="20"/>
          <w:szCs w:val="20"/>
        </w:rPr>
        <w:t xml:space="preserve"> ε</w:t>
      </w:r>
      <w:r w:rsidR="00561D2A">
        <w:rPr>
          <w:sz w:val="20"/>
          <w:szCs w:val="20"/>
        </w:rPr>
        <w:t>ύρημα</w:t>
      </w:r>
      <w:r w:rsidR="004323DE" w:rsidRPr="00316E4B">
        <w:rPr>
          <w:sz w:val="20"/>
          <w:szCs w:val="20"/>
        </w:rPr>
        <w:t xml:space="preserve"> της ανάλυσης </w:t>
      </w:r>
      <w:r w:rsidR="00561D2A">
        <w:rPr>
          <w:sz w:val="20"/>
          <w:szCs w:val="20"/>
        </w:rPr>
        <w:t>αναδεικνύεται</w:t>
      </w:r>
      <w:r w:rsidR="004323DE" w:rsidRPr="00316E4B">
        <w:rPr>
          <w:sz w:val="20"/>
          <w:szCs w:val="20"/>
        </w:rPr>
        <w:t xml:space="preserve"> </w:t>
      </w:r>
      <w:r w:rsidR="009B3609" w:rsidRPr="00316E4B">
        <w:rPr>
          <w:sz w:val="20"/>
          <w:szCs w:val="20"/>
        </w:rPr>
        <w:t xml:space="preserve">η συνεχής επιτάχυνση </w:t>
      </w:r>
      <w:r w:rsidR="008F5431" w:rsidRPr="00316E4B">
        <w:rPr>
          <w:sz w:val="20"/>
          <w:szCs w:val="20"/>
        </w:rPr>
        <w:t>στη διάρκεια του 2022</w:t>
      </w:r>
      <w:r w:rsidR="00761DDF" w:rsidRPr="00316E4B">
        <w:rPr>
          <w:sz w:val="20"/>
          <w:szCs w:val="20"/>
        </w:rPr>
        <w:t xml:space="preserve">, με </w:t>
      </w:r>
      <w:r w:rsidR="00823297" w:rsidRPr="00316E4B">
        <w:rPr>
          <w:sz w:val="20"/>
          <w:szCs w:val="20"/>
        </w:rPr>
        <w:t xml:space="preserve">βασικές κινητήριες δυνάμεις </w:t>
      </w:r>
      <w:r w:rsidR="00761DDF" w:rsidRPr="00316E4B">
        <w:rPr>
          <w:sz w:val="20"/>
          <w:szCs w:val="20"/>
        </w:rPr>
        <w:t xml:space="preserve">τα </w:t>
      </w:r>
      <w:r w:rsidR="00761DDF" w:rsidRPr="00316E4B">
        <w:rPr>
          <w:sz w:val="20"/>
          <w:szCs w:val="20"/>
          <w:lang w:val="en-US"/>
        </w:rPr>
        <w:t>clusters</w:t>
      </w:r>
      <w:r w:rsidR="00761DDF" w:rsidRPr="00316E4B">
        <w:rPr>
          <w:sz w:val="20"/>
          <w:szCs w:val="20"/>
        </w:rPr>
        <w:t xml:space="preserve"> </w:t>
      </w:r>
      <w:r w:rsidR="00CA4B13" w:rsidRPr="00316E4B">
        <w:rPr>
          <w:sz w:val="20"/>
          <w:szCs w:val="20"/>
        </w:rPr>
        <w:t>κατασκευών</w:t>
      </w:r>
      <w:r w:rsidR="00204055" w:rsidRPr="00316E4B">
        <w:rPr>
          <w:sz w:val="20"/>
          <w:szCs w:val="20"/>
        </w:rPr>
        <w:t xml:space="preserve"> και</w:t>
      </w:r>
      <w:r w:rsidR="000A7116" w:rsidRPr="00316E4B">
        <w:rPr>
          <w:sz w:val="20"/>
          <w:szCs w:val="20"/>
        </w:rPr>
        <w:t xml:space="preserve"> </w:t>
      </w:r>
      <w:r w:rsidR="00761DDF" w:rsidRPr="00316E4B">
        <w:rPr>
          <w:sz w:val="20"/>
          <w:szCs w:val="20"/>
        </w:rPr>
        <w:t>τεχνολογίας</w:t>
      </w:r>
      <w:r w:rsidR="00823297" w:rsidRPr="00316E4B">
        <w:rPr>
          <w:sz w:val="20"/>
          <w:szCs w:val="20"/>
        </w:rPr>
        <w:t xml:space="preserve">. </w:t>
      </w:r>
      <w:r w:rsidR="00EC15F7" w:rsidRPr="00316E4B">
        <w:rPr>
          <w:sz w:val="20"/>
          <w:szCs w:val="20"/>
        </w:rPr>
        <w:t>Όσον αφορά</w:t>
      </w:r>
      <w:r w:rsidR="00C55293" w:rsidRPr="00316E4B">
        <w:rPr>
          <w:sz w:val="20"/>
          <w:szCs w:val="20"/>
        </w:rPr>
        <w:t xml:space="preserve"> τη διετία</w:t>
      </w:r>
      <w:r w:rsidR="00743D71" w:rsidRPr="00316E4B">
        <w:rPr>
          <w:sz w:val="20"/>
          <w:szCs w:val="20"/>
        </w:rPr>
        <w:t xml:space="preserve"> 2023-2024</w:t>
      </w:r>
      <w:r w:rsidR="0035138D" w:rsidRPr="00316E4B">
        <w:rPr>
          <w:sz w:val="20"/>
          <w:szCs w:val="20"/>
        </w:rPr>
        <w:t xml:space="preserve">, </w:t>
      </w:r>
      <w:r w:rsidR="00162461" w:rsidRPr="00316E4B">
        <w:rPr>
          <w:sz w:val="20"/>
          <w:szCs w:val="20"/>
        </w:rPr>
        <w:t>θετικές</w:t>
      </w:r>
      <w:r w:rsidR="0035138D" w:rsidRPr="00316E4B">
        <w:rPr>
          <w:sz w:val="20"/>
          <w:szCs w:val="20"/>
        </w:rPr>
        <w:t xml:space="preserve"> </w:t>
      </w:r>
      <w:r w:rsidR="003A0B86" w:rsidRPr="00316E4B">
        <w:rPr>
          <w:sz w:val="20"/>
          <w:szCs w:val="20"/>
        </w:rPr>
        <w:t>είναι οι εκτιμήσεις</w:t>
      </w:r>
      <w:r w:rsidR="00AB3E23" w:rsidRPr="00316E4B">
        <w:rPr>
          <w:sz w:val="20"/>
          <w:szCs w:val="20"/>
        </w:rPr>
        <w:t xml:space="preserve"> </w:t>
      </w:r>
      <w:r w:rsidR="00FD49F5" w:rsidRPr="00316E4B">
        <w:rPr>
          <w:sz w:val="20"/>
          <w:szCs w:val="20"/>
        </w:rPr>
        <w:t xml:space="preserve">μας </w:t>
      </w:r>
      <w:r w:rsidR="00B468E5" w:rsidRPr="00316E4B">
        <w:rPr>
          <w:sz w:val="20"/>
          <w:szCs w:val="20"/>
        </w:rPr>
        <w:t>για την περαιτέρω ενδυνάμωση (ποσοτική και ποιοτική) του ελληνικού επιχειρηματικού τομέα.</w:t>
      </w:r>
    </w:p>
    <w:p w14:paraId="0119C600" w14:textId="4285BAFA" w:rsidR="0015721F" w:rsidRDefault="00E8697D" w:rsidP="009A590D">
      <w:pPr>
        <w:spacing w:before="360" w:line="276" w:lineRule="auto"/>
        <w:ind w:right="108"/>
        <w:jc w:val="both"/>
        <w:rPr>
          <w:bCs/>
          <w:sz w:val="20"/>
          <w:szCs w:val="20"/>
        </w:rPr>
      </w:pPr>
      <w:r>
        <w:rPr>
          <w:bCs/>
          <w:noProof/>
          <w:sz w:val="20"/>
          <w:szCs w:val="20"/>
        </w:rPr>
        <mc:AlternateContent>
          <mc:Choice Requires="wpg">
            <w:drawing>
              <wp:anchor distT="0" distB="0" distL="114300" distR="114300" simplePos="0" relativeHeight="251658240" behindDoc="0" locked="0" layoutInCell="1" allowOverlap="1" wp14:anchorId="2BAA85A8" wp14:editId="4C13F4DF">
                <wp:simplePos x="0" y="0"/>
                <wp:positionH relativeFrom="column">
                  <wp:posOffset>-49530</wp:posOffset>
                </wp:positionH>
                <wp:positionV relativeFrom="paragraph">
                  <wp:posOffset>591185</wp:posOffset>
                </wp:positionV>
                <wp:extent cx="2457450" cy="2553970"/>
                <wp:effectExtent l="0" t="0" r="0" b="0"/>
                <wp:wrapSquare wrapText="bothSides"/>
                <wp:docPr id="4" name="Ομάδα 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457450" cy="2553970"/>
                          <a:chOff x="-38100" y="0"/>
                          <a:chExt cx="2457450" cy="2553970"/>
                        </a:xfrm>
                      </wpg:grpSpPr>
                      <pic:pic xmlns:pic="http://schemas.openxmlformats.org/drawingml/2006/picture">
                        <pic:nvPicPr>
                          <pic:cNvPr id="1" name="Εικόνα 1"/>
                          <pic:cNvPicPr>
                            <a:picLocks noChangeAspect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19350" cy="224345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  <wps:wsp>
                        <wps:cNvPr id="24" name="TextBox 23">
                          <a:extLst>
                            <a:ext uri="{FF2B5EF4-FFF2-40B4-BE49-F238E27FC236}">
                              <a16:creationId xmlns:a16="http://schemas.microsoft.com/office/drawing/2014/main" id="{6B557380-E734-94A8-0E4F-EEF39EB6AFBF}"/>
                            </a:ext>
                          </a:extLst>
                        </wps:cNvPr>
                        <wps:cNvSpPr txBox="1"/>
                        <wps:spPr>
                          <a:xfrm>
                            <a:off x="-38100" y="2233930"/>
                            <a:ext cx="2457450" cy="32004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68FEC4C3" w14:textId="77777777" w:rsidR="00E8697D" w:rsidRDefault="00E8697D" w:rsidP="00E8697D">
                              <w:pPr>
                                <w:spacing w:line="200" w:lineRule="exact"/>
                                <w:jc w:val="both"/>
                                <w:textAlignment w:val="baseline"/>
                                <w:rPr>
                                  <w:i/>
                                  <w:color w:val="7F7F7F"/>
                                  <w:kern w:val="24"/>
                                  <w:sz w:val="14"/>
                                  <w:szCs w:val="14"/>
                                  <w14:textFill>
                                    <w14:solidFill>
                                      <w14:srgbClr w14:val="7F7F7F">
                                        <w14:lumMod w14:val="50000"/>
                                      </w14:srgbClr>
                                    </w14:solidFill>
                                  </w14:textFill>
                                </w:rPr>
                              </w:pPr>
                              <w:r>
                                <w:rPr>
                                  <w:i/>
                                  <w:color w:val="7F7F7F"/>
                                  <w:kern w:val="24"/>
                                  <w:sz w:val="14"/>
                                  <w:szCs w:val="14"/>
                                  <w14:textFill>
                                    <w14:solidFill>
                                      <w14:srgbClr w14:val="7F7F7F">
                                        <w14:lumMod w14:val="50000"/>
                                      </w14:srgbClr>
                                    </w14:solidFill>
                                  </w14:textFill>
                                </w:rPr>
                                <w:t xml:space="preserve">Πηγές: </w:t>
                              </w:r>
                              <w:proofErr w:type="spellStart"/>
                              <w:r>
                                <w:rPr>
                                  <w:i/>
                                  <w:color w:val="7F7F7F"/>
                                  <w:kern w:val="24"/>
                                  <w:sz w:val="14"/>
                                  <w:szCs w:val="14"/>
                                  <w14:textFill>
                                    <w14:solidFill>
                                      <w14:srgbClr w14:val="7F7F7F">
                                        <w14:lumMod w14:val="50000"/>
                                      </w14:srgbClr>
                                    </w14:solidFill>
                                  </w14:textFill>
                                </w:rPr>
                                <w:t>Ελ.Στατ</w:t>
                              </w:r>
                              <w:proofErr w:type="spellEnd"/>
                              <w:r>
                                <w:rPr>
                                  <w:i/>
                                  <w:color w:val="7F7F7F"/>
                                  <w:kern w:val="24"/>
                                  <w:sz w:val="14"/>
                                  <w:szCs w:val="14"/>
                                  <w14:textFill>
                                    <w14:solidFill>
                                      <w14:srgbClr w14:val="7F7F7F">
                                        <w14:lumMod w14:val="50000"/>
                                      </w14:srgbClr>
                                    </w14:solidFill>
                                  </w14:textFill>
                                </w:rPr>
                                <w:t xml:space="preserve">., </w:t>
                              </w:r>
                              <w:r>
                                <w:rPr>
                                  <w:i/>
                                  <w:color w:val="7F7F7F"/>
                                  <w:kern w:val="24"/>
                                  <w:sz w:val="14"/>
                                  <w:szCs w:val="14"/>
                                  <w:lang w:val="en-US"/>
                                  <w14:textFill>
                                    <w14:solidFill>
                                      <w14:srgbClr w14:val="7F7F7F">
                                        <w14:lumMod w14:val="50000"/>
                                      </w14:srgbClr>
                                    </w14:solidFill>
                                  </w14:textFill>
                                </w:rPr>
                                <w:t>Eurostat</w:t>
                              </w:r>
                              <w:r w:rsidRPr="00E8697D">
                                <w:rPr>
                                  <w:i/>
                                  <w:color w:val="7F7F7F"/>
                                  <w:kern w:val="24"/>
                                  <w:sz w:val="14"/>
                                  <w:szCs w:val="14"/>
                                  <w14:textFill>
                                    <w14:solidFill>
                                      <w14:srgbClr w14:val="7F7F7F">
                                        <w14:lumMod w14:val="50000"/>
                                      </w14:srgbClr>
                                    </w14:solidFill>
                                  </w14:textFill>
                                </w:rPr>
                                <w:t xml:space="preserve"> – </w:t>
                              </w:r>
                              <w:r>
                                <w:rPr>
                                  <w:i/>
                                  <w:color w:val="7F7F7F"/>
                                  <w:kern w:val="24"/>
                                  <w:sz w:val="14"/>
                                  <w:szCs w:val="14"/>
                                  <w14:textFill>
                                    <w14:solidFill>
                                      <w14:srgbClr w14:val="7F7F7F">
                                        <w14:lumMod w14:val="50000"/>
                                      </w14:srgbClr>
                                    </w14:solidFill>
                                  </w14:textFill>
                                </w:rPr>
                                <w:t>Επεξεργασία: Εθνική Τράπεζα</w:t>
                              </w:r>
                            </w:p>
                          </w:txbxContent>
                        </wps:txbx>
                        <wps:bodyPr wrap="square">
                          <a:sp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group w14:anchorId="2BAA85A8" id="Ομάδα 4" o:spid="_x0000_s1026" style="position:absolute;left:0;text-align:left;margin-left:-3.9pt;margin-top:46.55pt;width:193.5pt;height:201.1pt;z-index:251658240;mso-width-relative:margin" coordorigin="-381" coordsize="24574,25539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Εικόνα 1" o:spid="_x0000_s1027" type="#_x0000_t75" style="position:absolute;width:24193;height:2243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">
                  <v:imagedata r:id="rId13" o:title="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Box 23" o:spid="_x0000_s1028" type="#_x0000_t202" style="position:absolute;left:-381;top:22339;width:24574;height:32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" filled="f" stroked="f">
                  <v:textbox style="mso-fit-shape-to-text:t">
                    <w:txbxContent>
                      <w:p w14:paraId="68FEC4C3" w14:textId="77777777" w:rsidR="00E8697D" w:rsidRDefault="00E8697D" w:rsidP="00E8697D">
                        <w:pPr>
                          <w:spacing w:line="200" w:lineRule="exact"/>
                          <w:jc w:val="both"/>
                          <w:textAlignment w:val="baseline"/>
                          <w:rPr>
                            <w:i/>
                            <w:color w:val="7F7F7F"/>
                            <w:kern w:val="24"/>
                            <w:sz w:val="14"/>
                            <w:szCs w:val="14"/>
                            <w14:textFill>
                              <w14:solidFill>
                                <w14:srgbClr w14:val="7F7F7F">
                                  <w14:lumMod w14:val="50000"/>
                                </w14:srgbClr>
                              </w14:solidFill>
                            </w14:textFill>
                          </w:rPr>
                        </w:pPr>
                        <w:r>
                          <w:rPr>
                            <w:i/>
                            <w:color w:val="7F7F7F"/>
                            <w:kern w:val="24"/>
                            <w:sz w:val="14"/>
                            <w:szCs w:val="14"/>
                            <w14:textFill>
                              <w14:solidFill>
                                <w14:srgbClr w14:val="7F7F7F">
                                  <w14:lumMod w14:val="50000"/>
                                </w14:srgbClr>
                              </w14:solidFill>
                            </w14:textFill>
                          </w:rPr>
                          <w:t xml:space="preserve">Πηγές: </w:t>
                        </w:r>
                        <w:proofErr w:type="spellStart"/>
                        <w:r>
                          <w:rPr>
                            <w:i/>
                            <w:color w:val="7F7F7F"/>
                            <w:kern w:val="24"/>
                            <w:sz w:val="14"/>
                            <w:szCs w:val="14"/>
                            <w14:textFill>
                              <w14:solidFill>
                                <w14:srgbClr w14:val="7F7F7F">
                                  <w14:lumMod w14:val="50000"/>
                                </w14:srgbClr>
                              </w14:solidFill>
                            </w14:textFill>
                          </w:rPr>
                          <w:t>Ελ.Στατ</w:t>
                        </w:r>
                        <w:proofErr w:type="spellEnd"/>
                        <w:r>
                          <w:rPr>
                            <w:i/>
                            <w:color w:val="7F7F7F"/>
                            <w:kern w:val="24"/>
                            <w:sz w:val="14"/>
                            <w:szCs w:val="14"/>
                            <w14:textFill>
                              <w14:solidFill>
                                <w14:srgbClr w14:val="7F7F7F">
                                  <w14:lumMod w14:val="50000"/>
                                </w14:srgbClr>
                              </w14:solidFill>
                            </w14:textFill>
                          </w:rPr>
                          <w:t xml:space="preserve">., </w:t>
                        </w:r>
                        <w:r>
                          <w:rPr>
                            <w:i/>
                            <w:color w:val="7F7F7F"/>
                            <w:kern w:val="24"/>
                            <w:sz w:val="14"/>
                            <w:szCs w:val="14"/>
                            <w:lang w:val="en-US"/>
                            <w14:textFill>
                              <w14:solidFill>
                                <w14:srgbClr w14:val="7F7F7F">
                                  <w14:lumMod w14:val="50000"/>
                                </w14:srgbClr>
                              </w14:solidFill>
                            </w14:textFill>
                          </w:rPr>
                          <w:t>Eurostat</w:t>
                        </w:r>
                        <w:r w:rsidRPr="00E8697D">
                          <w:rPr>
                            <w:i/>
                            <w:color w:val="7F7F7F"/>
                            <w:kern w:val="24"/>
                            <w:sz w:val="14"/>
                            <w:szCs w:val="14"/>
                            <w14:textFill>
                              <w14:solidFill>
                                <w14:srgbClr w14:val="7F7F7F">
                                  <w14:lumMod w14:val="50000"/>
                                </w14:srgbClr>
                              </w14:solidFill>
                            </w14:textFill>
                          </w:rPr>
                          <w:t xml:space="preserve"> – </w:t>
                        </w:r>
                        <w:r>
                          <w:rPr>
                            <w:i/>
                            <w:color w:val="7F7F7F"/>
                            <w:kern w:val="24"/>
                            <w:sz w:val="14"/>
                            <w:szCs w:val="14"/>
                            <w14:textFill>
                              <w14:solidFill>
                                <w14:srgbClr w14:val="7F7F7F">
                                  <w14:lumMod w14:val="50000"/>
                                </w14:srgbClr>
                              </w14:solidFill>
                            </w14:textFill>
                          </w:rPr>
                          <w:t>Επεξεργασία: Εθνική Τράπεζα</w:t>
                        </w:r>
                      </w:p>
                    </w:txbxContent>
                  </v:textbox>
                </v:shape>
                <w10:wrap type="square"/>
              </v:group>
            </w:pict>
          </mc:Fallback>
        </mc:AlternateContent>
      </w:r>
      <w:r w:rsidR="00316E4B">
        <w:rPr>
          <w:bCs/>
          <w:sz w:val="20"/>
          <w:szCs w:val="20"/>
        </w:rPr>
        <w:t>Αναλυτικότερα, ο</w:t>
      </w:r>
      <w:r w:rsidR="009A590D" w:rsidRPr="009A590D">
        <w:rPr>
          <w:bCs/>
          <w:sz w:val="20"/>
          <w:szCs w:val="20"/>
        </w:rPr>
        <w:t>ι πωλήσεις του επιχειρηματικού τομέα το 2022, ξεπέρ</w:t>
      </w:r>
      <w:r w:rsidR="009A590D">
        <w:rPr>
          <w:bCs/>
          <w:sz w:val="20"/>
          <w:szCs w:val="20"/>
        </w:rPr>
        <w:t>ασαν</w:t>
      </w:r>
      <w:r w:rsidR="009A590D" w:rsidRPr="009A590D">
        <w:rPr>
          <w:bCs/>
          <w:sz w:val="20"/>
          <w:szCs w:val="20"/>
        </w:rPr>
        <w:t xml:space="preserve"> κατά 31% το προ-πανδημικό τους επίπεδο</w:t>
      </w:r>
      <w:r w:rsidR="00B911C2">
        <w:rPr>
          <w:bCs/>
          <w:sz w:val="20"/>
          <w:szCs w:val="20"/>
        </w:rPr>
        <w:t xml:space="preserve">. </w:t>
      </w:r>
      <w:r w:rsidR="004D5395">
        <w:rPr>
          <w:bCs/>
          <w:sz w:val="20"/>
          <w:szCs w:val="20"/>
        </w:rPr>
        <w:t xml:space="preserve">Ωστόσο, </w:t>
      </w:r>
      <w:r w:rsidR="004D5395" w:rsidRPr="00EF163A">
        <w:rPr>
          <w:sz w:val="20"/>
          <w:szCs w:val="20"/>
        </w:rPr>
        <w:t>δ</w:t>
      </w:r>
      <w:r w:rsidR="00A56F26" w:rsidRPr="00EF163A">
        <w:rPr>
          <w:sz w:val="20"/>
          <w:szCs w:val="20"/>
        </w:rPr>
        <w:t>εδομένης της έντονα πληθωριστικής συγκυρίας</w:t>
      </w:r>
      <w:r w:rsidR="0022479C" w:rsidRPr="00EF163A">
        <w:rPr>
          <w:sz w:val="20"/>
          <w:szCs w:val="20"/>
        </w:rPr>
        <w:t>,</w:t>
      </w:r>
      <w:r w:rsidR="00CD1885" w:rsidRPr="00EF163A">
        <w:rPr>
          <w:sz w:val="20"/>
          <w:szCs w:val="20"/>
        </w:rPr>
        <w:t xml:space="preserve"> το κρίσιμο ερώτημα</w:t>
      </w:r>
      <w:r w:rsidR="005D6502" w:rsidRPr="00EF163A">
        <w:rPr>
          <w:sz w:val="20"/>
          <w:szCs w:val="20"/>
        </w:rPr>
        <w:t xml:space="preserve"> είναι</w:t>
      </w:r>
      <w:r w:rsidR="0022479C" w:rsidRPr="00EF163A">
        <w:rPr>
          <w:sz w:val="20"/>
          <w:szCs w:val="20"/>
        </w:rPr>
        <w:t xml:space="preserve"> η πορεία της πραγματικής </w:t>
      </w:r>
      <w:r w:rsidR="009867D8" w:rsidRPr="00EF163A">
        <w:rPr>
          <w:sz w:val="20"/>
          <w:szCs w:val="20"/>
        </w:rPr>
        <w:t xml:space="preserve">επιχειρηματικής </w:t>
      </w:r>
      <w:r w:rsidR="0022479C" w:rsidRPr="00EF163A">
        <w:rPr>
          <w:sz w:val="20"/>
          <w:szCs w:val="20"/>
        </w:rPr>
        <w:t>δραστηριότητας</w:t>
      </w:r>
      <w:r w:rsidR="009E7EC6" w:rsidRPr="00EF163A">
        <w:rPr>
          <w:sz w:val="20"/>
          <w:szCs w:val="20"/>
        </w:rPr>
        <w:t>.</w:t>
      </w:r>
      <w:r w:rsidR="0086516E" w:rsidRPr="00EF163A">
        <w:rPr>
          <w:sz w:val="20"/>
          <w:szCs w:val="20"/>
        </w:rPr>
        <w:t xml:space="preserve"> </w:t>
      </w:r>
      <w:r w:rsidR="00A025DD" w:rsidRPr="00EF163A">
        <w:rPr>
          <w:sz w:val="20"/>
          <w:szCs w:val="20"/>
        </w:rPr>
        <w:t xml:space="preserve">Για αυτό το λόγο </w:t>
      </w:r>
      <w:r w:rsidR="006C3AB4" w:rsidRPr="00EF163A">
        <w:rPr>
          <w:sz w:val="20"/>
          <w:szCs w:val="20"/>
        </w:rPr>
        <w:t>η ΕΤΕ προχώρησε σε εκτίμηση αποπληθωρισμέ</w:t>
      </w:r>
      <w:r w:rsidR="002C492D" w:rsidRPr="00EF163A">
        <w:rPr>
          <w:sz w:val="20"/>
          <w:szCs w:val="20"/>
        </w:rPr>
        <w:t xml:space="preserve">νων </w:t>
      </w:r>
      <w:r w:rsidR="009867D8" w:rsidRPr="00EF163A">
        <w:rPr>
          <w:sz w:val="20"/>
          <w:szCs w:val="20"/>
        </w:rPr>
        <w:t xml:space="preserve">πωλήσεων </w:t>
      </w:r>
      <w:r w:rsidR="00EB732C" w:rsidRPr="00EF163A">
        <w:rPr>
          <w:sz w:val="20"/>
          <w:szCs w:val="20"/>
        </w:rPr>
        <w:t xml:space="preserve">βάσει κλαδικών </w:t>
      </w:r>
      <w:r w:rsidR="00D17EC6" w:rsidRPr="00EF163A">
        <w:rPr>
          <w:sz w:val="20"/>
          <w:szCs w:val="20"/>
        </w:rPr>
        <w:t>τάσεων, διαπιστώνοντας</w:t>
      </w:r>
      <w:r w:rsidR="00AC3CC4" w:rsidRPr="00EF163A">
        <w:rPr>
          <w:sz w:val="20"/>
          <w:szCs w:val="20"/>
        </w:rPr>
        <w:t xml:space="preserve"> ότι </w:t>
      </w:r>
      <w:r w:rsidR="00D56E4C" w:rsidRPr="00EF163A">
        <w:rPr>
          <w:sz w:val="20"/>
          <w:szCs w:val="20"/>
        </w:rPr>
        <w:t>πίσω από τη</w:t>
      </w:r>
      <w:r w:rsidR="008D6396" w:rsidRPr="00EF163A">
        <w:rPr>
          <w:sz w:val="20"/>
          <w:szCs w:val="20"/>
        </w:rPr>
        <w:t>ν πληθωριστική</w:t>
      </w:r>
      <w:r w:rsidR="00E915DF" w:rsidRPr="00EF163A">
        <w:rPr>
          <w:sz w:val="20"/>
          <w:szCs w:val="20"/>
        </w:rPr>
        <w:t xml:space="preserve"> πίεση κρύβεται δυναμική άνοδος </w:t>
      </w:r>
      <w:r w:rsidR="00FD675C" w:rsidRPr="00EF163A">
        <w:rPr>
          <w:sz w:val="20"/>
          <w:szCs w:val="20"/>
        </w:rPr>
        <w:t>πραγματικών (αποπληθωρισμένων</w:t>
      </w:r>
      <w:r w:rsidR="00621872" w:rsidRPr="00EF163A">
        <w:rPr>
          <w:sz w:val="20"/>
          <w:szCs w:val="20"/>
        </w:rPr>
        <w:t xml:space="preserve">) </w:t>
      </w:r>
      <w:r w:rsidR="00E915DF" w:rsidRPr="00EF163A">
        <w:rPr>
          <w:sz w:val="20"/>
          <w:szCs w:val="20"/>
        </w:rPr>
        <w:t xml:space="preserve">πωλήσεων </w:t>
      </w:r>
      <w:r w:rsidR="00C44562" w:rsidRPr="00EF163A">
        <w:rPr>
          <w:sz w:val="20"/>
          <w:szCs w:val="20"/>
        </w:rPr>
        <w:t xml:space="preserve">της τάξης του </w:t>
      </w:r>
      <w:r w:rsidR="009A590D" w:rsidRPr="00EF163A">
        <w:rPr>
          <w:sz w:val="20"/>
          <w:szCs w:val="20"/>
        </w:rPr>
        <w:t>11%</w:t>
      </w:r>
      <w:r w:rsidR="002F1E3D" w:rsidRPr="00EF163A">
        <w:rPr>
          <w:sz w:val="20"/>
          <w:szCs w:val="20"/>
        </w:rPr>
        <w:t xml:space="preserve"> (έναντι 2019)</w:t>
      </w:r>
      <w:r w:rsidR="00750D28" w:rsidRPr="00EF163A">
        <w:rPr>
          <w:sz w:val="20"/>
          <w:szCs w:val="20"/>
        </w:rPr>
        <w:t>.</w:t>
      </w:r>
      <w:r w:rsidR="009A590D" w:rsidRPr="00EF163A">
        <w:rPr>
          <w:sz w:val="20"/>
          <w:szCs w:val="20"/>
        </w:rPr>
        <w:t xml:space="preserve"> </w:t>
      </w:r>
      <w:r w:rsidR="0027388D" w:rsidRPr="00EF163A">
        <w:rPr>
          <w:sz w:val="20"/>
          <w:szCs w:val="20"/>
        </w:rPr>
        <w:t>Παράλληλα, ε</w:t>
      </w:r>
      <w:r w:rsidR="009A590D" w:rsidRPr="009A590D">
        <w:rPr>
          <w:bCs/>
          <w:sz w:val="20"/>
          <w:szCs w:val="20"/>
        </w:rPr>
        <w:t>μφανής ήταν η ενίσχυση της δυναμικής στη διάρκεια του έτους, με το 4ο τρίμηνο να σημειώνει</w:t>
      </w:r>
      <w:r w:rsidR="0094394C">
        <w:rPr>
          <w:bCs/>
          <w:sz w:val="20"/>
          <w:szCs w:val="20"/>
        </w:rPr>
        <w:t xml:space="preserve"> </w:t>
      </w:r>
      <w:r w:rsidR="008832A2">
        <w:rPr>
          <w:bCs/>
          <w:sz w:val="20"/>
          <w:szCs w:val="20"/>
        </w:rPr>
        <w:t>αποπληθωρισμέν</w:t>
      </w:r>
      <w:r w:rsidR="0094394C">
        <w:rPr>
          <w:bCs/>
          <w:sz w:val="20"/>
          <w:szCs w:val="20"/>
        </w:rPr>
        <w:t xml:space="preserve">ες πωλήσεις </w:t>
      </w:r>
      <w:r w:rsidR="009A590D" w:rsidRPr="009A590D">
        <w:rPr>
          <w:bCs/>
          <w:sz w:val="20"/>
          <w:szCs w:val="20"/>
        </w:rPr>
        <w:t>15% υψηλότερ</w:t>
      </w:r>
      <w:r w:rsidR="0094394C">
        <w:rPr>
          <w:bCs/>
          <w:sz w:val="20"/>
          <w:szCs w:val="20"/>
        </w:rPr>
        <w:t>ες</w:t>
      </w:r>
      <w:r w:rsidR="009A590D" w:rsidRPr="009A590D">
        <w:rPr>
          <w:bCs/>
          <w:sz w:val="20"/>
          <w:szCs w:val="20"/>
        </w:rPr>
        <w:t xml:space="preserve"> του 2019, καταγράφοντας την 3η υψηλότερη άνοδο στην ΕE (τόσο έναντι 2019 όσο και έναντι προηγούμενου τριμήνου). Η επιτάχυνση αυτή ήταν συμβατή με την πορεία του επιχειρηματικού ΑΕΠ, ενώ παράλληλα συνεχής βελτίωση σημειώθηκε σε όρους λειτουργικής κερδοφορίας και επενδυτικής δραστηριότητας.</w:t>
      </w:r>
    </w:p>
    <w:p w14:paraId="697FA45F" w14:textId="7423B71A" w:rsidR="009A590D" w:rsidRPr="00F638A1" w:rsidRDefault="00943983" w:rsidP="009A590D">
      <w:pPr>
        <w:spacing w:before="360" w:line="276" w:lineRule="auto"/>
        <w:ind w:right="108"/>
        <w:jc w:val="both"/>
        <w:rPr>
          <w:bCs/>
          <w:sz w:val="20"/>
          <w:szCs w:val="20"/>
        </w:rPr>
      </w:pPr>
      <w:r w:rsidRPr="00943983">
        <w:rPr>
          <w:bCs/>
          <w:sz w:val="20"/>
          <w:szCs w:val="20"/>
        </w:rPr>
        <w:t xml:space="preserve">Με τους κλάδους να ενισχύονται σε ένα ευρύ φάσμα </w:t>
      </w:r>
      <w:r w:rsidR="00B44349">
        <w:rPr>
          <w:bCs/>
          <w:sz w:val="20"/>
          <w:szCs w:val="20"/>
        </w:rPr>
        <w:t xml:space="preserve">θετικών </w:t>
      </w:r>
      <w:r w:rsidRPr="00943983">
        <w:rPr>
          <w:bCs/>
          <w:sz w:val="20"/>
          <w:szCs w:val="20"/>
        </w:rPr>
        <w:t>ρυθμών ανάπτυξης</w:t>
      </w:r>
      <w:r w:rsidR="00B44349">
        <w:rPr>
          <w:bCs/>
          <w:sz w:val="20"/>
          <w:szCs w:val="20"/>
        </w:rPr>
        <w:t xml:space="preserve"> σε αποπληθωρισμένους όρους</w:t>
      </w:r>
      <w:r w:rsidRPr="00943983">
        <w:rPr>
          <w:bCs/>
          <w:sz w:val="20"/>
          <w:szCs w:val="20"/>
        </w:rPr>
        <w:t xml:space="preserve">, μπορούμε να </w:t>
      </w:r>
      <w:r w:rsidRPr="00F638A1">
        <w:rPr>
          <w:bCs/>
          <w:sz w:val="20"/>
          <w:szCs w:val="20"/>
        </w:rPr>
        <w:t>εντοπίσουμε κυρίαρχες κινητήριες δυνάμεις στον ελληνικό επιχειρηματικό τομέα</w:t>
      </w:r>
      <w:r w:rsidR="009A590D" w:rsidRPr="00F638A1">
        <w:rPr>
          <w:bCs/>
          <w:sz w:val="20"/>
          <w:szCs w:val="20"/>
        </w:rPr>
        <w:t>:</w:t>
      </w:r>
    </w:p>
    <w:p w14:paraId="2D61CEC7" w14:textId="194D0973" w:rsidR="009A590D" w:rsidRPr="00F638A1" w:rsidRDefault="009A590D" w:rsidP="00E33AA2">
      <w:pPr>
        <w:pStyle w:val="ListParagraph"/>
        <w:numPr>
          <w:ilvl w:val="0"/>
          <w:numId w:val="28"/>
        </w:numPr>
        <w:spacing w:before="360" w:line="276" w:lineRule="auto"/>
        <w:ind w:right="108"/>
        <w:jc w:val="both"/>
        <w:rPr>
          <w:bCs/>
          <w:sz w:val="20"/>
          <w:szCs w:val="20"/>
        </w:rPr>
      </w:pPr>
      <w:r w:rsidRPr="00F638A1">
        <w:rPr>
          <w:bCs/>
          <w:sz w:val="20"/>
          <w:szCs w:val="20"/>
        </w:rPr>
        <w:t>Κατασκευές: Με ρυθμό ανόδου αποπληθωρισμένων πωλήσεων 40% κατά το 4ο τρίμηνο 2022 (έναντι 2019), η κατασκευαστική δραστηριότητα στην Ελλάδα επιτυγχάνει την κορυφαία επίδοση στην ΕΕ.</w:t>
      </w:r>
    </w:p>
    <w:p w14:paraId="2BB56A9F" w14:textId="1538FBAC" w:rsidR="009A590D" w:rsidRPr="00F638A1" w:rsidRDefault="009A590D" w:rsidP="00E33AA2">
      <w:pPr>
        <w:pStyle w:val="ListParagraph"/>
        <w:numPr>
          <w:ilvl w:val="0"/>
          <w:numId w:val="28"/>
        </w:numPr>
        <w:spacing w:before="360" w:line="276" w:lineRule="auto"/>
        <w:ind w:right="108"/>
        <w:jc w:val="both"/>
        <w:rPr>
          <w:bCs/>
          <w:sz w:val="20"/>
          <w:szCs w:val="20"/>
        </w:rPr>
      </w:pPr>
      <w:r w:rsidRPr="00F638A1">
        <w:rPr>
          <w:bCs/>
          <w:sz w:val="20"/>
          <w:szCs w:val="20"/>
        </w:rPr>
        <w:t xml:space="preserve">Υψηλή τεχνολογία: Με τον υψηλότερο ρυθμό ανόδου αποπληθωρισμένων πωλήσεων στο ελληνικό </w:t>
      </w:r>
      <w:proofErr w:type="spellStart"/>
      <w:r w:rsidRPr="00F638A1">
        <w:rPr>
          <w:bCs/>
          <w:sz w:val="20"/>
          <w:szCs w:val="20"/>
        </w:rPr>
        <w:t>επιχειρείν</w:t>
      </w:r>
      <w:proofErr w:type="spellEnd"/>
      <w:r w:rsidRPr="00F638A1">
        <w:rPr>
          <w:bCs/>
          <w:sz w:val="20"/>
          <w:szCs w:val="20"/>
        </w:rPr>
        <w:t xml:space="preserve"> (47% κατά το 4ο τρίμηνο 2022 έναντι 2019), η βιομηχανία υψηλής τεχνολογία</w:t>
      </w:r>
      <w:r w:rsidR="00F53484">
        <w:rPr>
          <w:bCs/>
          <w:sz w:val="20"/>
          <w:szCs w:val="20"/>
        </w:rPr>
        <w:t>ς</w:t>
      </w:r>
      <w:r w:rsidRPr="00F638A1">
        <w:rPr>
          <w:bCs/>
          <w:sz w:val="20"/>
          <w:szCs w:val="20"/>
        </w:rPr>
        <w:t xml:space="preserve"> επιδεικνύει αυξημένη εξωστρέφεια και πρώτα σημάδια τάσεων σύγκλισης με τον ευρωπαϊκό μέσο όρο.</w:t>
      </w:r>
    </w:p>
    <w:p w14:paraId="2119A7FD" w14:textId="77777777" w:rsidR="005C1E62" w:rsidRDefault="00E33AA2" w:rsidP="009A590D">
      <w:pPr>
        <w:spacing w:before="360" w:line="276" w:lineRule="auto"/>
        <w:ind w:right="108"/>
        <w:jc w:val="both"/>
        <w:rPr>
          <w:bCs/>
          <w:sz w:val="20"/>
          <w:szCs w:val="20"/>
        </w:rPr>
      </w:pPr>
      <w:r>
        <w:rPr>
          <w:bCs/>
          <w:noProof/>
          <w:sz w:val="20"/>
          <w:szCs w:val="20"/>
        </w:rPr>
        <w:lastRenderedPageBreak/>
        <mc:AlternateContent>
          <mc:Choice Requires="wpg">
            <w:drawing>
              <wp:anchor distT="0" distB="0" distL="114300" distR="114300" simplePos="0" relativeHeight="251658241" behindDoc="0" locked="0" layoutInCell="1" allowOverlap="1" wp14:anchorId="3A31F62C" wp14:editId="715A969B">
                <wp:simplePos x="0" y="0"/>
                <wp:positionH relativeFrom="margin">
                  <wp:align>left</wp:align>
                </wp:positionH>
                <wp:positionV relativeFrom="paragraph">
                  <wp:posOffset>136525</wp:posOffset>
                </wp:positionV>
                <wp:extent cx="2457450" cy="2501265"/>
                <wp:effectExtent l="0" t="0" r="0" b="0"/>
                <wp:wrapSquare wrapText="bothSides"/>
                <wp:docPr id="6" name="Ομάδα 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457450" cy="2501265"/>
                          <a:chOff x="0" y="0"/>
                          <a:chExt cx="2457450" cy="2501265"/>
                        </a:xfrm>
                      </wpg:grpSpPr>
                      <pic:pic xmlns:pic="http://schemas.openxmlformats.org/drawingml/2006/picture">
                        <pic:nvPicPr>
                          <pic:cNvPr id="2" name="Εικόνα 2"/>
                          <pic:cNvPicPr>
                            <a:picLocks noChangeAspect="1"/>
                          </pic:cNvPicPr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85725" y="0"/>
                            <a:ext cx="2352675" cy="217551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  <wps:wsp>
                        <wps:cNvPr id="5" name="TextBox 23"/>
                        <wps:cNvSpPr txBox="1"/>
                        <wps:spPr>
                          <a:xfrm>
                            <a:off x="0" y="2181225"/>
                            <a:ext cx="2457450" cy="32004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79C1D69C" w14:textId="77777777" w:rsidR="00E8697D" w:rsidRDefault="00E8697D" w:rsidP="00E8697D">
                              <w:pPr>
                                <w:spacing w:line="200" w:lineRule="exact"/>
                                <w:jc w:val="both"/>
                                <w:textAlignment w:val="baseline"/>
                                <w:rPr>
                                  <w:i/>
                                  <w:color w:val="7F7F7F"/>
                                  <w:kern w:val="24"/>
                                  <w:sz w:val="14"/>
                                  <w:szCs w:val="14"/>
                                  <w14:textFill>
                                    <w14:solidFill>
                                      <w14:srgbClr w14:val="7F7F7F">
                                        <w14:lumMod w14:val="50000"/>
                                      </w14:srgbClr>
                                    </w14:solidFill>
                                  </w14:textFill>
                                </w:rPr>
                              </w:pPr>
                              <w:r>
                                <w:rPr>
                                  <w:i/>
                                  <w:color w:val="7F7F7F"/>
                                  <w:kern w:val="24"/>
                                  <w:sz w:val="14"/>
                                  <w:szCs w:val="14"/>
                                  <w14:textFill>
                                    <w14:solidFill>
                                      <w14:srgbClr w14:val="7F7F7F">
                                        <w14:lumMod w14:val="50000"/>
                                      </w14:srgbClr>
                                    </w14:solidFill>
                                  </w14:textFill>
                                </w:rPr>
                                <w:t xml:space="preserve">Πηγές: </w:t>
                              </w:r>
                              <w:proofErr w:type="spellStart"/>
                              <w:r>
                                <w:rPr>
                                  <w:i/>
                                  <w:color w:val="7F7F7F"/>
                                  <w:kern w:val="24"/>
                                  <w:sz w:val="14"/>
                                  <w:szCs w:val="14"/>
                                  <w14:textFill>
                                    <w14:solidFill>
                                      <w14:srgbClr w14:val="7F7F7F">
                                        <w14:lumMod w14:val="50000"/>
                                      </w14:srgbClr>
                                    </w14:solidFill>
                                  </w14:textFill>
                                </w:rPr>
                                <w:t>Ελ.Στατ</w:t>
                              </w:r>
                              <w:proofErr w:type="spellEnd"/>
                              <w:r>
                                <w:rPr>
                                  <w:i/>
                                  <w:color w:val="7F7F7F"/>
                                  <w:kern w:val="24"/>
                                  <w:sz w:val="14"/>
                                  <w:szCs w:val="14"/>
                                  <w14:textFill>
                                    <w14:solidFill>
                                      <w14:srgbClr w14:val="7F7F7F">
                                        <w14:lumMod w14:val="50000"/>
                                      </w14:srgbClr>
                                    </w14:solidFill>
                                  </w14:textFill>
                                </w:rPr>
                                <w:t xml:space="preserve">., </w:t>
                              </w:r>
                              <w:r>
                                <w:rPr>
                                  <w:i/>
                                  <w:color w:val="7F7F7F"/>
                                  <w:kern w:val="24"/>
                                  <w:sz w:val="14"/>
                                  <w:szCs w:val="14"/>
                                  <w:lang w:val="en-US"/>
                                  <w14:textFill>
                                    <w14:solidFill>
                                      <w14:srgbClr w14:val="7F7F7F">
                                        <w14:lumMod w14:val="50000"/>
                                      </w14:srgbClr>
                                    </w14:solidFill>
                                  </w14:textFill>
                                </w:rPr>
                                <w:t>Eurostat</w:t>
                              </w:r>
                              <w:r w:rsidRPr="00E8697D">
                                <w:rPr>
                                  <w:i/>
                                  <w:color w:val="7F7F7F"/>
                                  <w:kern w:val="24"/>
                                  <w:sz w:val="14"/>
                                  <w:szCs w:val="14"/>
                                  <w14:textFill>
                                    <w14:solidFill>
                                      <w14:srgbClr w14:val="7F7F7F">
                                        <w14:lumMod w14:val="50000"/>
                                      </w14:srgbClr>
                                    </w14:solidFill>
                                  </w14:textFill>
                                </w:rPr>
                                <w:t xml:space="preserve"> – </w:t>
                              </w:r>
                              <w:r>
                                <w:rPr>
                                  <w:i/>
                                  <w:color w:val="7F7F7F"/>
                                  <w:kern w:val="24"/>
                                  <w:sz w:val="14"/>
                                  <w:szCs w:val="14"/>
                                  <w14:textFill>
                                    <w14:solidFill>
                                      <w14:srgbClr w14:val="7F7F7F">
                                        <w14:lumMod w14:val="50000"/>
                                      </w14:srgbClr>
                                    </w14:solidFill>
                                  </w14:textFill>
                                </w:rPr>
                                <w:t>Επεξεργασία: Εθνική Τράπεζα</w:t>
                              </w:r>
                            </w:p>
                          </w:txbxContent>
                        </wps:txbx>
                        <wps:bodyPr wrap="square">
                          <a:sp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3A31F62C" id="Ομάδα 6" o:spid="_x0000_s1029" style="position:absolute;left:0;text-align:left;margin-left:0;margin-top:10.75pt;width:193.5pt;height:196.95pt;z-index:251658241;mso-position-horizontal:left;mso-position-horizontal-relative:margin" coordsize="24574,2501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">
                <v:shape id="Εικόνα 2" o:spid="_x0000_s1030" type="#_x0000_t75" style="position:absolute;left:857;width:23527;height:2175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">
                  <v:imagedata r:id="rId15" o:title=""/>
                </v:shape>
                <v:shape id="TextBox 23" o:spid="_x0000_s1031" type="#_x0000_t202" style="position:absolute;top:21812;width:24574;height:32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" filled="f" stroked="f">
                  <v:textbox style="mso-fit-shape-to-text:t">
                    <w:txbxContent>
                      <w:p w14:paraId="79C1D69C" w14:textId="77777777" w:rsidR="00E8697D" w:rsidRDefault="00E8697D" w:rsidP="00E8697D">
                        <w:pPr>
                          <w:spacing w:line="200" w:lineRule="exact"/>
                          <w:jc w:val="both"/>
                          <w:textAlignment w:val="baseline"/>
                          <w:rPr>
                            <w:i/>
                            <w:color w:val="7F7F7F"/>
                            <w:kern w:val="24"/>
                            <w:sz w:val="14"/>
                            <w:szCs w:val="14"/>
                            <w14:textFill>
                              <w14:solidFill>
                                <w14:srgbClr w14:val="7F7F7F">
                                  <w14:lumMod w14:val="50000"/>
                                </w14:srgbClr>
                              </w14:solidFill>
                            </w14:textFill>
                          </w:rPr>
                        </w:pPr>
                        <w:r>
                          <w:rPr>
                            <w:i/>
                            <w:color w:val="7F7F7F"/>
                            <w:kern w:val="24"/>
                            <w:sz w:val="14"/>
                            <w:szCs w:val="14"/>
                            <w14:textFill>
                              <w14:solidFill>
                                <w14:srgbClr w14:val="7F7F7F">
                                  <w14:lumMod w14:val="50000"/>
                                </w14:srgbClr>
                              </w14:solidFill>
                            </w14:textFill>
                          </w:rPr>
                          <w:t xml:space="preserve">Πηγές: </w:t>
                        </w:r>
                        <w:proofErr w:type="spellStart"/>
                        <w:r>
                          <w:rPr>
                            <w:i/>
                            <w:color w:val="7F7F7F"/>
                            <w:kern w:val="24"/>
                            <w:sz w:val="14"/>
                            <w:szCs w:val="14"/>
                            <w14:textFill>
                              <w14:solidFill>
                                <w14:srgbClr w14:val="7F7F7F">
                                  <w14:lumMod w14:val="50000"/>
                                </w14:srgbClr>
                              </w14:solidFill>
                            </w14:textFill>
                          </w:rPr>
                          <w:t>Ελ.Στατ</w:t>
                        </w:r>
                        <w:proofErr w:type="spellEnd"/>
                        <w:r>
                          <w:rPr>
                            <w:i/>
                            <w:color w:val="7F7F7F"/>
                            <w:kern w:val="24"/>
                            <w:sz w:val="14"/>
                            <w:szCs w:val="14"/>
                            <w14:textFill>
                              <w14:solidFill>
                                <w14:srgbClr w14:val="7F7F7F">
                                  <w14:lumMod w14:val="50000"/>
                                </w14:srgbClr>
                              </w14:solidFill>
                            </w14:textFill>
                          </w:rPr>
                          <w:t xml:space="preserve">., </w:t>
                        </w:r>
                        <w:r>
                          <w:rPr>
                            <w:i/>
                            <w:color w:val="7F7F7F"/>
                            <w:kern w:val="24"/>
                            <w:sz w:val="14"/>
                            <w:szCs w:val="14"/>
                            <w:lang w:val="en-US"/>
                            <w14:textFill>
                              <w14:solidFill>
                                <w14:srgbClr w14:val="7F7F7F">
                                  <w14:lumMod w14:val="50000"/>
                                </w14:srgbClr>
                              </w14:solidFill>
                            </w14:textFill>
                          </w:rPr>
                          <w:t>Eurostat</w:t>
                        </w:r>
                        <w:r w:rsidRPr="00E8697D">
                          <w:rPr>
                            <w:i/>
                            <w:color w:val="7F7F7F"/>
                            <w:kern w:val="24"/>
                            <w:sz w:val="14"/>
                            <w:szCs w:val="14"/>
                            <w14:textFill>
                              <w14:solidFill>
                                <w14:srgbClr w14:val="7F7F7F">
                                  <w14:lumMod w14:val="50000"/>
                                </w14:srgbClr>
                              </w14:solidFill>
                            </w14:textFill>
                          </w:rPr>
                          <w:t xml:space="preserve"> – </w:t>
                        </w:r>
                        <w:r>
                          <w:rPr>
                            <w:i/>
                            <w:color w:val="7F7F7F"/>
                            <w:kern w:val="24"/>
                            <w:sz w:val="14"/>
                            <w:szCs w:val="14"/>
                            <w14:textFill>
                              <w14:solidFill>
                                <w14:srgbClr w14:val="7F7F7F">
                                  <w14:lumMod w14:val="50000"/>
                                </w14:srgbClr>
                              </w14:solidFill>
                            </w14:textFill>
                          </w:rPr>
                          <w:t>Επεξεργασία: Εθνική Τράπεζα</w:t>
                        </w:r>
                      </w:p>
                    </w:txbxContent>
                  </v:textbox>
                </v:shape>
                <w10:wrap type="square" anchorx="margin"/>
              </v:group>
            </w:pict>
          </mc:Fallback>
        </mc:AlternateContent>
      </w:r>
      <w:r w:rsidR="009A590D" w:rsidRPr="009A590D">
        <w:rPr>
          <w:bCs/>
          <w:sz w:val="20"/>
          <w:szCs w:val="20"/>
        </w:rPr>
        <w:t xml:space="preserve">Εξαιρετικά ελπιδοφόρο είναι το γεγονός ότι η δυναμική των δύο αυτών τομέων αρχίζει να διαχέεται με ένταση στα ευρύτερα </w:t>
      </w:r>
      <w:proofErr w:type="spellStart"/>
      <w:r w:rsidR="009A590D" w:rsidRPr="009A590D">
        <w:rPr>
          <w:bCs/>
          <w:sz w:val="20"/>
          <w:szCs w:val="20"/>
        </w:rPr>
        <w:t>clusters</w:t>
      </w:r>
      <w:proofErr w:type="spellEnd"/>
      <w:r w:rsidR="009A590D" w:rsidRPr="009A590D">
        <w:rPr>
          <w:bCs/>
          <w:sz w:val="20"/>
          <w:szCs w:val="20"/>
        </w:rPr>
        <w:t xml:space="preserve"> κατασκευών (όπως αρχιτέκτονες, μέταλλα, ορυκτά), και υψηλής τεχνολογίας (όπως δραστηριότητες R&amp;D). </w:t>
      </w:r>
    </w:p>
    <w:p w14:paraId="10A400F1" w14:textId="778D9088" w:rsidR="009A590D" w:rsidRPr="00522326" w:rsidRDefault="009A590D" w:rsidP="009A590D">
      <w:pPr>
        <w:spacing w:before="360" w:line="276" w:lineRule="auto"/>
        <w:ind w:right="108"/>
        <w:jc w:val="both"/>
        <w:rPr>
          <w:sz w:val="20"/>
          <w:szCs w:val="20"/>
        </w:rPr>
      </w:pPr>
      <w:r w:rsidRPr="009A590D">
        <w:rPr>
          <w:bCs/>
          <w:sz w:val="20"/>
          <w:szCs w:val="20"/>
        </w:rPr>
        <w:t xml:space="preserve">Παράλληλα, ισχυρή ανάπτυξη χαρακτηρίζει το </w:t>
      </w:r>
      <w:proofErr w:type="spellStart"/>
      <w:r w:rsidRPr="009A590D">
        <w:rPr>
          <w:bCs/>
          <w:sz w:val="20"/>
          <w:szCs w:val="20"/>
        </w:rPr>
        <w:t>cluster</w:t>
      </w:r>
      <w:proofErr w:type="spellEnd"/>
      <w:r w:rsidRPr="009A590D">
        <w:rPr>
          <w:bCs/>
          <w:sz w:val="20"/>
          <w:szCs w:val="20"/>
        </w:rPr>
        <w:t xml:space="preserve"> στήριξης επιχειρηματικότητας, καθώς οι ελληνικές επιχειρήσεις αυξάνουν τη ζήτησή </w:t>
      </w:r>
      <w:r w:rsidR="00B0090E">
        <w:rPr>
          <w:bCs/>
          <w:sz w:val="20"/>
          <w:szCs w:val="20"/>
        </w:rPr>
        <w:t>τους για</w:t>
      </w:r>
      <w:r w:rsidRPr="009A590D">
        <w:rPr>
          <w:bCs/>
          <w:sz w:val="20"/>
          <w:szCs w:val="20"/>
        </w:rPr>
        <w:t xml:space="preserve"> υπηρεσίες αναβάθμισης της λειτουργίας τους (όπως υπηρεσίες πληροφορικής και συμβουλευτικές).</w:t>
      </w:r>
      <w:r w:rsidR="000D6125">
        <w:rPr>
          <w:bCs/>
          <w:sz w:val="20"/>
          <w:szCs w:val="20"/>
        </w:rPr>
        <w:t xml:space="preserve"> </w:t>
      </w:r>
      <w:r w:rsidR="00D61784">
        <w:rPr>
          <w:bCs/>
          <w:sz w:val="20"/>
          <w:szCs w:val="20"/>
        </w:rPr>
        <w:t>Επιπλέον, στο σημείο αυτό αξίζει να σημειωθεί</w:t>
      </w:r>
      <w:r w:rsidR="000D6125" w:rsidRPr="00ED6CB7">
        <w:rPr>
          <w:bCs/>
          <w:color w:val="0070C0"/>
          <w:sz w:val="20"/>
          <w:szCs w:val="20"/>
        </w:rPr>
        <w:t xml:space="preserve"> </w:t>
      </w:r>
      <w:r w:rsidR="000D6125" w:rsidRPr="00522326">
        <w:rPr>
          <w:sz w:val="20"/>
          <w:szCs w:val="20"/>
        </w:rPr>
        <w:t xml:space="preserve">ότι </w:t>
      </w:r>
      <w:r w:rsidR="00213E9B" w:rsidRPr="00522326">
        <w:rPr>
          <w:sz w:val="20"/>
          <w:szCs w:val="20"/>
        </w:rPr>
        <w:t xml:space="preserve">«παραδοσιακοί» κλάδοι </w:t>
      </w:r>
      <w:r w:rsidR="00EE6EA1" w:rsidRPr="00522326">
        <w:rPr>
          <w:sz w:val="20"/>
          <w:szCs w:val="20"/>
        </w:rPr>
        <w:t>(</w:t>
      </w:r>
      <w:r w:rsidR="00213E9B" w:rsidRPr="00522326">
        <w:rPr>
          <w:sz w:val="20"/>
          <w:szCs w:val="20"/>
        </w:rPr>
        <w:t>όπως το</w:t>
      </w:r>
      <w:r w:rsidR="00834C00">
        <w:rPr>
          <w:sz w:val="20"/>
          <w:szCs w:val="20"/>
        </w:rPr>
        <w:t xml:space="preserve"> </w:t>
      </w:r>
      <w:r w:rsidR="00213E9B" w:rsidRPr="00522326">
        <w:rPr>
          <w:sz w:val="20"/>
          <w:szCs w:val="20"/>
        </w:rPr>
        <w:t>εμπόριο και η βιομηχανία τροφίμων και ποτών</w:t>
      </w:r>
      <w:r w:rsidR="00EE6EA1" w:rsidRPr="00522326">
        <w:rPr>
          <w:sz w:val="20"/>
          <w:szCs w:val="20"/>
        </w:rPr>
        <w:t>)</w:t>
      </w:r>
      <w:r w:rsidR="000236AF">
        <w:rPr>
          <w:sz w:val="20"/>
          <w:szCs w:val="20"/>
        </w:rPr>
        <w:t xml:space="preserve"> </w:t>
      </w:r>
      <w:r w:rsidR="0000213E">
        <w:rPr>
          <w:sz w:val="20"/>
          <w:szCs w:val="20"/>
        </w:rPr>
        <w:t xml:space="preserve">σημειώνουν </w:t>
      </w:r>
      <w:r w:rsidR="0089632C">
        <w:rPr>
          <w:sz w:val="20"/>
          <w:szCs w:val="20"/>
        </w:rPr>
        <w:t>υγιή αύξηση πωλήσεων σε αποπληθωρισμένους όρους</w:t>
      </w:r>
      <w:r w:rsidR="00D47AFA">
        <w:rPr>
          <w:sz w:val="20"/>
          <w:szCs w:val="20"/>
        </w:rPr>
        <w:t>,</w:t>
      </w:r>
      <w:r w:rsidR="0089632C">
        <w:rPr>
          <w:sz w:val="20"/>
          <w:szCs w:val="20"/>
        </w:rPr>
        <w:t xml:space="preserve"> της τάξης του 5-10%</w:t>
      </w:r>
      <w:r w:rsidR="0029471B">
        <w:rPr>
          <w:sz w:val="20"/>
          <w:szCs w:val="20"/>
        </w:rPr>
        <w:t xml:space="preserve"> έναντι του προ-πανδημικού 2019.</w:t>
      </w:r>
    </w:p>
    <w:p w14:paraId="22FDD0F4" w14:textId="0A5D7252" w:rsidR="009A590D" w:rsidRPr="00CF4325" w:rsidRDefault="00B22592" w:rsidP="009A590D">
      <w:pPr>
        <w:spacing w:before="360" w:line="276" w:lineRule="auto"/>
        <w:ind w:right="108"/>
        <w:jc w:val="both"/>
        <w:rPr>
          <w:sz w:val="20"/>
          <w:szCs w:val="20"/>
        </w:rPr>
      </w:pPr>
      <w:r>
        <w:rPr>
          <w:bCs/>
          <w:noProof/>
          <w:sz w:val="20"/>
          <w:szCs w:val="20"/>
        </w:rPr>
        <mc:AlternateContent>
          <mc:Choice Requires="wpg">
            <w:drawing>
              <wp:anchor distT="0" distB="0" distL="114300" distR="114300" simplePos="0" relativeHeight="251658242" behindDoc="0" locked="0" layoutInCell="1" allowOverlap="1" wp14:anchorId="0407DE21" wp14:editId="2B96E576">
                <wp:simplePos x="0" y="0"/>
                <wp:positionH relativeFrom="margin">
                  <wp:align>left</wp:align>
                </wp:positionH>
                <wp:positionV relativeFrom="paragraph">
                  <wp:posOffset>1139190</wp:posOffset>
                </wp:positionV>
                <wp:extent cx="2543175" cy="2596515"/>
                <wp:effectExtent l="0" t="0" r="0" b="0"/>
                <wp:wrapSquare wrapText="bothSides"/>
                <wp:docPr id="9" name="Ομάδα 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543175" cy="2596515"/>
                          <a:chOff x="0" y="0"/>
                          <a:chExt cx="2543175" cy="2596515"/>
                        </a:xfrm>
                      </wpg:grpSpPr>
                      <pic:pic xmlns:pic="http://schemas.openxmlformats.org/drawingml/2006/picture">
                        <pic:nvPicPr>
                          <pic:cNvPr id="3" name="Εικόνα 3"/>
                          <pic:cNvPicPr>
                            <a:picLocks noChangeAspect="1"/>
                          </pic:cNvPicPr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38400" cy="226822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  <wps:wsp>
                        <wps:cNvPr id="7" name="TextBox 23"/>
                        <wps:cNvSpPr txBox="1"/>
                        <wps:spPr>
                          <a:xfrm>
                            <a:off x="85725" y="2276475"/>
                            <a:ext cx="2457450" cy="32004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18797491" w14:textId="7ECC6161" w:rsidR="00B22592" w:rsidRDefault="00B22592" w:rsidP="00B22592">
                              <w:pPr>
                                <w:spacing w:line="200" w:lineRule="exact"/>
                                <w:jc w:val="both"/>
                                <w:textAlignment w:val="baseline"/>
                                <w:rPr>
                                  <w:i/>
                                  <w:color w:val="7F7F7F"/>
                                  <w:kern w:val="24"/>
                                  <w:sz w:val="14"/>
                                  <w:szCs w:val="14"/>
                                  <w14:textFill>
                                    <w14:solidFill>
                                      <w14:srgbClr w14:val="7F7F7F">
                                        <w14:lumMod w14:val="50000"/>
                                      </w14:srgbClr>
                                    </w14:solidFill>
                                  </w14:textFill>
                                </w:rPr>
                              </w:pPr>
                              <w:r>
                                <w:rPr>
                                  <w:i/>
                                  <w:color w:val="7F7F7F"/>
                                  <w:kern w:val="24"/>
                                  <w:sz w:val="14"/>
                                  <w:szCs w:val="14"/>
                                  <w14:textFill>
                                    <w14:solidFill>
                                      <w14:srgbClr w14:val="7F7F7F">
                                        <w14:lumMod w14:val="50000"/>
                                      </w14:srgbClr>
                                    </w14:solidFill>
                                  </w14:textFill>
                                </w:rPr>
                                <w:t>Πηγές: Ελ.</w:t>
                              </w:r>
                              <w:proofErr w:type="spellStart"/>
                              <w:r>
                                <w:rPr>
                                  <w:i/>
                                  <w:color w:val="7F7F7F"/>
                                  <w:kern w:val="24"/>
                                  <w:sz w:val="14"/>
                                  <w:szCs w:val="14"/>
                                  <w14:textFill>
                                    <w14:solidFill>
                                      <w14:srgbClr w14:val="7F7F7F">
                                        <w14:lumMod w14:val="50000"/>
                                      </w14:srgbClr>
                                    </w14:solidFill>
                                  </w14:textFill>
                                </w:rPr>
                                <w:t>Στατ</w:t>
                              </w:r>
                              <w:proofErr w:type="spellEnd"/>
                              <w:r>
                                <w:rPr>
                                  <w:i/>
                                  <w:color w:val="7F7F7F"/>
                                  <w:kern w:val="24"/>
                                  <w:sz w:val="14"/>
                                  <w:szCs w:val="14"/>
                                  <w14:textFill>
                                    <w14:solidFill>
                                      <w14:srgbClr w14:val="7F7F7F">
                                        <w14:lumMod w14:val="50000"/>
                                      </w14:srgbClr>
                                    </w14:solidFill>
                                  </w14:textFill>
                                </w:rPr>
                                <w:t>.,</w:t>
                              </w:r>
                              <w:r w:rsidR="00292806">
                                <w:rPr>
                                  <w:i/>
                                  <w:color w:val="7F7F7F"/>
                                  <w:kern w:val="24"/>
                                  <w:sz w:val="14"/>
                                  <w:szCs w:val="14"/>
                                  <w14:textFill>
                                    <w14:solidFill>
                                      <w14:srgbClr w14:val="7F7F7F">
                                        <w14:lumMod w14:val="50000"/>
                                      </w14:srgbClr>
                                    </w14:solidFill>
                                  </w14:textFill>
                                </w:rPr>
                                <w:t>Εκτιμήσεις Ε</w:t>
                              </w:r>
                              <w:r>
                                <w:rPr>
                                  <w:i/>
                                  <w:color w:val="7F7F7F"/>
                                  <w:kern w:val="24"/>
                                  <w:sz w:val="14"/>
                                  <w:szCs w:val="14"/>
                                  <w14:textFill>
                                    <w14:solidFill>
                                      <w14:srgbClr w14:val="7F7F7F">
                                        <w14:lumMod w14:val="50000"/>
                                      </w14:srgbClr>
                                    </w14:solidFill>
                                  </w14:textFill>
                                </w:rPr>
                                <w:t>θνική</w:t>
                              </w:r>
                              <w:r w:rsidR="00292806">
                                <w:rPr>
                                  <w:i/>
                                  <w:color w:val="7F7F7F"/>
                                  <w:kern w:val="24"/>
                                  <w:sz w:val="14"/>
                                  <w:szCs w:val="14"/>
                                  <w14:textFill>
                                    <w14:solidFill>
                                      <w14:srgbClr w14:val="7F7F7F">
                                        <w14:lumMod w14:val="50000"/>
                                      </w14:srgbClr>
                                    </w14:solidFill>
                                  </w14:textFill>
                                </w:rPr>
                                <w:t>ς</w:t>
                              </w:r>
                              <w:r>
                                <w:rPr>
                                  <w:i/>
                                  <w:color w:val="7F7F7F"/>
                                  <w:kern w:val="24"/>
                                  <w:sz w:val="14"/>
                                  <w:szCs w:val="14"/>
                                  <w14:textFill>
                                    <w14:solidFill>
                                      <w14:srgbClr w14:val="7F7F7F">
                                        <w14:lumMod w14:val="50000"/>
                                      </w14:srgbClr>
                                    </w14:solidFill>
                                  </w14:textFill>
                                </w:rPr>
                                <w:t xml:space="preserve"> Τράπεζα</w:t>
                              </w:r>
                              <w:r w:rsidR="00292806">
                                <w:rPr>
                                  <w:i/>
                                  <w:color w:val="7F7F7F"/>
                                  <w:kern w:val="24"/>
                                  <w:sz w:val="14"/>
                                  <w:szCs w:val="14"/>
                                  <w14:textFill>
                                    <w14:solidFill>
                                      <w14:srgbClr w14:val="7F7F7F">
                                        <w14:lumMod w14:val="50000"/>
                                      </w14:srgbClr>
                                    </w14:solidFill>
                                  </w14:textFill>
                                </w:rPr>
                                <w:t>ς</w:t>
                              </w:r>
                            </w:p>
                          </w:txbxContent>
                        </wps:txbx>
                        <wps:bodyPr wrap="square">
                          <a:sp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0407DE21" id="Ομάδα 9" o:spid="_x0000_s1032" style="position:absolute;left:0;text-align:left;margin-left:0;margin-top:89.7pt;width:200.25pt;height:204.45pt;z-index:251658242;mso-position-horizontal:left;mso-position-horizontal-relative:margin" coordsize="25431,2596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">
                <v:shape id="Εικόνα 3" o:spid="_x0000_s1033" type="#_x0000_t75" style="position:absolute;width:24384;height:2268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">
                  <v:imagedata r:id="rId17" o:title=""/>
                </v:shape>
                <v:shape id="TextBox 23" o:spid="_x0000_s1034" type="#_x0000_t202" style="position:absolute;left:857;top:22764;width:24574;height:320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" filled="f" stroked="f">
                  <v:textbox style="mso-fit-shape-to-text:t">
                    <w:txbxContent>
                      <w:p w14:paraId="18797491" w14:textId="7ECC6161" w:rsidR="00B22592" w:rsidRDefault="00B22592" w:rsidP="00B22592">
                        <w:pPr>
                          <w:spacing w:line="200" w:lineRule="exact"/>
                          <w:jc w:val="both"/>
                          <w:textAlignment w:val="baseline"/>
                          <w:rPr>
                            <w:i/>
                            <w:color w:val="7F7F7F"/>
                            <w:kern w:val="24"/>
                            <w:sz w:val="14"/>
                            <w:szCs w:val="14"/>
                            <w14:textFill>
                              <w14:solidFill>
                                <w14:srgbClr w14:val="7F7F7F">
                                  <w14:lumMod w14:val="50000"/>
                                </w14:srgbClr>
                              </w14:solidFill>
                            </w14:textFill>
                          </w:rPr>
                        </w:pPr>
                        <w:r>
                          <w:rPr>
                            <w:i/>
                            <w:color w:val="7F7F7F"/>
                            <w:kern w:val="24"/>
                            <w:sz w:val="14"/>
                            <w:szCs w:val="14"/>
                            <w14:textFill>
                              <w14:solidFill>
                                <w14:srgbClr w14:val="7F7F7F">
                                  <w14:lumMod w14:val="50000"/>
                                </w14:srgbClr>
                              </w14:solidFill>
                            </w14:textFill>
                          </w:rPr>
                          <w:t>Πηγές: Ελ.</w:t>
                        </w:r>
                        <w:proofErr w:type="spellStart"/>
                        <w:r>
                          <w:rPr>
                            <w:i/>
                            <w:color w:val="7F7F7F"/>
                            <w:kern w:val="24"/>
                            <w:sz w:val="14"/>
                            <w:szCs w:val="14"/>
                            <w14:textFill>
                              <w14:solidFill>
                                <w14:srgbClr w14:val="7F7F7F">
                                  <w14:lumMod w14:val="50000"/>
                                </w14:srgbClr>
                              </w14:solidFill>
                            </w14:textFill>
                          </w:rPr>
                          <w:t>Στατ</w:t>
                        </w:r>
                        <w:proofErr w:type="spellEnd"/>
                        <w:r>
                          <w:rPr>
                            <w:i/>
                            <w:color w:val="7F7F7F"/>
                            <w:kern w:val="24"/>
                            <w:sz w:val="14"/>
                            <w:szCs w:val="14"/>
                            <w14:textFill>
                              <w14:solidFill>
                                <w14:srgbClr w14:val="7F7F7F">
                                  <w14:lumMod w14:val="50000"/>
                                </w14:srgbClr>
                              </w14:solidFill>
                            </w14:textFill>
                          </w:rPr>
                          <w:t>.,</w:t>
                        </w:r>
                        <w:r w:rsidR="00292806">
                          <w:rPr>
                            <w:i/>
                            <w:color w:val="7F7F7F"/>
                            <w:kern w:val="24"/>
                            <w:sz w:val="14"/>
                            <w:szCs w:val="14"/>
                            <w14:textFill>
                              <w14:solidFill>
                                <w14:srgbClr w14:val="7F7F7F">
                                  <w14:lumMod w14:val="50000"/>
                                </w14:srgbClr>
                              </w14:solidFill>
                            </w14:textFill>
                          </w:rPr>
                          <w:t>Εκτιμήσεις Ε</w:t>
                        </w:r>
                        <w:r>
                          <w:rPr>
                            <w:i/>
                            <w:color w:val="7F7F7F"/>
                            <w:kern w:val="24"/>
                            <w:sz w:val="14"/>
                            <w:szCs w:val="14"/>
                            <w14:textFill>
                              <w14:solidFill>
                                <w14:srgbClr w14:val="7F7F7F">
                                  <w14:lumMod w14:val="50000"/>
                                </w14:srgbClr>
                              </w14:solidFill>
                            </w14:textFill>
                          </w:rPr>
                          <w:t>θνική</w:t>
                        </w:r>
                        <w:r w:rsidR="00292806">
                          <w:rPr>
                            <w:i/>
                            <w:color w:val="7F7F7F"/>
                            <w:kern w:val="24"/>
                            <w:sz w:val="14"/>
                            <w:szCs w:val="14"/>
                            <w14:textFill>
                              <w14:solidFill>
                                <w14:srgbClr w14:val="7F7F7F">
                                  <w14:lumMod w14:val="50000"/>
                                </w14:srgbClr>
                              </w14:solidFill>
                            </w14:textFill>
                          </w:rPr>
                          <w:t>ς</w:t>
                        </w:r>
                        <w:r>
                          <w:rPr>
                            <w:i/>
                            <w:color w:val="7F7F7F"/>
                            <w:kern w:val="24"/>
                            <w:sz w:val="14"/>
                            <w:szCs w:val="14"/>
                            <w14:textFill>
                              <w14:solidFill>
                                <w14:srgbClr w14:val="7F7F7F">
                                  <w14:lumMod w14:val="50000"/>
                                </w14:srgbClr>
                              </w14:solidFill>
                            </w14:textFill>
                          </w:rPr>
                          <w:t xml:space="preserve"> Τράπεζα</w:t>
                        </w:r>
                        <w:r w:rsidR="00292806">
                          <w:rPr>
                            <w:i/>
                            <w:color w:val="7F7F7F"/>
                            <w:kern w:val="24"/>
                            <w:sz w:val="14"/>
                            <w:szCs w:val="14"/>
                            <w14:textFill>
                              <w14:solidFill>
                                <w14:srgbClr w14:val="7F7F7F">
                                  <w14:lumMod w14:val="50000"/>
                                </w14:srgbClr>
                              </w14:solidFill>
                            </w14:textFill>
                          </w:rPr>
                          <w:t>ς</w:t>
                        </w:r>
                      </w:p>
                    </w:txbxContent>
                  </v:textbox>
                </v:shape>
                <w10:wrap type="square" anchorx="margin"/>
              </v:group>
            </w:pict>
          </mc:Fallback>
        </mc:AlternateContent>
      </w:r>
      <w:r w:rsidR="009A590D" w:rsidRPr="009A590D">
        <w:rPr>
          <w:bCs/>
          <w:sz w:val="20"/>
          <w:szCs w:val="20"/>
        </w:rPr>
        <w:t xml:space="preserve">Με το δεξί ξεκίνησε το 2023, με τις αποπληθωρισμένες πωλήσεις να σημειώνουν ετήσια άνοδο 15% κατά τον πρώτο μήνα της χρονιάς, επιβεβαιώνοντας ότι ο επιχειρηματικός τομέας παραμένει ανθεκτικός παρά τις συνθήκες αβεβαιότητας. </w:t>
      </w:r>
      <w:r w:rsidR="00B201E9">
        <w:rPr>
          <w:sz w:val="20"/>
          <w:szCs w:val="20"/>
        </w:rPr>
        <w:t>Σύμφωνα με τις εκτιμήσεις μας</w:t>
      </w:r>
      <w:r w:rsidR="00201BBB">
        <w:rPr>
          <w:sz w:val="20"/>
          <w:szCs w:val="20"/>
        </w:rPr>
        <w:t>, η τάση αυτή έχει τη δυναμική να συνεχιστεί τους επόμενους μήνες</w:t>
      </w:r>
      <w:r w:rsidR="00D25A94">
        <w:rPr>
          <w:sz w:val="20"/>
          <w:szCs w:val="20"/>
        </w:rPr>
        <w:t>. Συγκεκριμένα</w:t>
      </w:r>
      <w:r w:rsidR="00EE4E3E" w:rsidRPr="00CF4325">
        <w:rPr>
          <w:sz w:val="20"/>
          <w:szCs w:val="20"/>
        </w:rPr>
        <w:t>:</w:t>
      </w:r>
    </w:p>
    <w:p w14:paraId="6D596356" w14:textId="27EA8ABA" w:rsidR="00484FA5" w:rsidRPr="00CF4325" w:rsidRDefault="00C461CD" w:rsidP="00405E4A">
      <w:pPr>
        <w:pStyle w:val="ListParagraph"/>
        <w:numPr>
          <w:ilvl w:val="0"/>
          <w:numId w:val="29"/>
        </w:numPr>
        <w:spacing w:line="276" w:lineRule="auto"/>
        <w:ind w:right="108"/>
        <w:jc w:val="both"/>
        <w:rPr>
          <w:sz w:val="20"/>
          <w:szCs w:val="20"/>
        </w:rPr>
      </w:pPr>
      <w:r w:rsidRPr="00CF4325">
        <w:rPr>
          <w:sz w:val="20"/>
          <w:szCs w:val="20"/>
        </w:rPr>
        <w:t>Δ</w:t>
      </w:r>
      <w:r w:rsidR="00484FA5" w:rsidRPr="00CF4325">
        <w:rPr>
          <w:sz w:val="20"/>
          <w:szCs w:val="20"/>
        </w:rPr>
        <w:t>εδομένου ότι οι επενδύσεις (ιδιωτικές και δημόσιες) αναμένεται να είναι η κινητήρια δύναμη της ελληνικής οικονομίας το 2023, κατασκευές και πληροφορική θα λειτουργήσουν σε συνθήκες υψηλής ζήτησης</w:t>
      </w:r>
      <w:r w:rsidR="00E93381" w:rsidRPr="00CF4325">
        <w:rPr>
          <w:sz w:val="20"/>
          <w:szCs w:val="20"/>
        </w:rPr>
        <w:t>.</w:t>
      </w:r>
    </w:p>
    <w:p w14:paraId="1FD5E8F5" w14:textId="77777777" w:rsidR="00EE4E3E" w:rsidRPr="00BA727F" w:rsidRDefault="00E93381" w:rsidP="00405E4A">
      <w:pPr>
        <w:pStyle w:val="ListParagraph"/>
        <w:numPr>
          <w:ilvl w:val="0"/>
          <w:numId w:val="29"/>
        </w:numPr>
        <w:spacing w:before="360" w:line="276" w:lineRule="auto"/>
        <w:ind w:right="108"/>
        <w:jc w:val="both"/>
        <w:rPr>
          <w:sz w:val="20"/>
          <w:szCs w:val="20"/>
        </w:rPr>
      </w:pPr>
      <w:r w:rsidRPr="00CF4325">
        <w:rPr>
          <w:sz w:val="20"/>
          <w:szCs w:val="20"/>
        </w:rPr>
        <w:t>Η</w:t>
      </w:r>
      <w:r w:rsidR="00484FA5" w:rsidRPr="00CF4325">
        <w:rPr>
          <w:sz w:val="20"/>
          <w:szCs w:val="20"/>
        </w:rPr>
        <w:t xml:space="preserve"> εξωστρέφεια της Ελλάδας αναμένεται να ενισχυθεί περαιτέρω κυρίως όσον αφορά τις υπηρεσίες (τουρισμός και μεταφορές) και δευτερευόντως όσον αφορά τα αγαθά (ευνοώντας κυρίως τη βιομηχανία υψηλής τεχνολογίας).</w:t>
      </w:r>
    </w:p>
    <w:p w14:paraId="6C2935AC" w14:textId="5F58272C" w:rsidR="007E77C5" w:rsidRDefault="00C31749" w:rsidP="0052571C">
      <w:pPr>
        <w:spacing w:before="360" w:line="276" w:lineRule="auto"/>
        <w:ind w:left="360" w:right="108"/>
        <w:jc w:val="both"/>
        <w:rPr>
          <w:bCs/>
          <w:sz w:val="20"/>
          <w:szCs w:val="20"/>
        </w:rPr>
      </w:pPr>
      <w:r w:rsidRPr="00CF4325">
        <w:rPr>
          <w:sz w:val="20"/>
          <w:szCs w:val="20"/>
        </w:rPr>
        <w:t xml:space="preserve">Υπό αυτές τις συνθήκες, </w:t>
      </w:r>
      <w:r w:rsidR="001846FD">
        <w:rPr>
          <w:sz w:val="20"/>
          <w:szCs w:val="20"/>
        </w:rPr>
        <w:t xml:space="preserve">οι </w:t>
      </w:r>
      <w:r w:rsidR="00F801BA">
        <w:rPr>
          <w:sz w:val="20"/>
          <w:szCs w:val="20"/>
        </w:rPr>
        <w:t>πωλήσεις (σε αποπληθωρισμένους όρους) εκτιμάται ότι θα</w:t>
      </w:r>
      <w:r w:rsidR="00B201E9" w:rsidRPr="00B201E9">
        <w:rPr>
          <w:sz w:val="20"/>
          <w:szCs w:val="20"/>
        </w:rPr>
        <w:t xml:space="preserve"> </w:t>
      </w:r>
      <w:r w:rsidR="007E52F5">
        <w:rPr>
          <w:sz w:val="20"/>
          <w:szCs w:val="20"/>
        </w:rPr>
        <w:t>προσεγγίσουν</w:t>
      </w:r>
      <w:r w:rsidR="00B201E9" w:rsidRPr="00B201E9">
        <w:rPr>
          <w:sz w:val="20"/>
          <w:szCs w:val="20"/>
        </w:rPr>
        <w:t xml:space="preserve"> ρυθμό ανόδου της τάξης του 7% για το 2023 και 4-5% για το 2024</w:t>
      </w:r>
      <w:r w:rsidR="007E52F5">
        <w:rPr>
          <w:sz w:val="20"/>
          <w:szCs w:val="20"/>
        </w:rPr>
        <w:t xml:space="preserve">, </w:t>
      </w:r>
      <w:r w:rsidR="00C82C41">
        <w:rPr>
          <w:sz w:val="20"/>
          <w:szCs w:val="20"/>
        </w:rPr>
        <w:t>με τ</w:t>
      </w:r>
      <w:r w:rsidR="0052571C" w:rsidRPr="0052571C">
        <w:rPr>
          <w:sz w:val="20"/>
          <w:szCs w:val="20"/>
        </w:rPr>
        <w:t>η</w:t>
      </w:r>
      <w:r w:rsidR="009A590D" w:rsidRPr="00CF4325">
        <w:rPr>
          <w:sz w:val="20"/>
          <w:szCs w:val="20"/>
        </w:rPr>
        <w:t xml:space="preserve"> κλαδική </w:t>
      </w:r>
      <w:r w:rsidR="00982099">
        <w:rPr>
          <w:sz w:val="20"/>
          <w:szCs w:val="20"/>
        </w:rPr>
        <w:t xml:space="preserve">διάρθρωση του ελληνικού επιχειρηματικού τομέα να </w:t>
      </w:r>
      <w:r w:rsidR="004054D4">
        <w:rPr>
          <w:sz w:val="20"/>
          <w:szCs w:val="20"/>
        </w:rPr>
        <w:t>κινείται σταδιακά σε πορεία σύγκλισης του με τα ευρωπαϊκά δεδομένα.</w:t>
      </w:r>
    </w:p>
    <w:p w14:paraId="72976724" w14:textId="486906E6" w:rsidR="007521C0" w:rsidRDefault="00EE1E67" w:rsidP="009A590D">
      <w:pPr>
        <w:spacing w:line="276" w:lineRule="auto"/>
        <w:ind w:right="107"/>
        <w:jc w:val="both"/>
        <w:rPr>
          <w:bCs/>
          <w:sz w:val="20"/>
          <w:szCs w:val="20"/>
        </w:rPr>
      </w:pPr>
      <w:r w:rsidRPr="00554F7A">
        <w:rPr>
          <w:bCs/>
          <w:sz w:val="20"/>
          <w:szCs w:val="20"/>
        </w:rPr>
        <w:t xml:space="preserve">Η </w:t>
      </w:r>
      <w:r w:rsidR="00F251CB" w:rsidRPr="00554F7A">
        <w:rPr>
          <w:bCs/>
          <w:sz w:val="20"/>
          <w:szCs w:val="20"/>
        </w:rPr>
        <w:t>μελέτη</w:t>
      </w:r>
      <w:r w:rsidRPr="00554F7A">
        <w:rPr>
          <w:bCs/>
          <w:sz w:val="20"/>
          <w:szCs w:val="20"/>
        </w:rPr>
        <w:t xml:space="preserve"> μπορεί να ανευρεθεί στην</w:t>
      </w:r>
      <w:r w:rsidR="00E91861" w:rsidRPr="00554F7A">
        <w:rPr>
          <w:bCs/>
          <w:sz w:val="20"/>
          <w:szCs w:val="20"/>
        </w:rPr>
        <w:t xml:space="preserve"> ιστοσελίδα του</w:t>
      </w:r>
      <w:r w:rsidR="00E55E72" w:rsidRPr="00554F7A">
        <w:rPr>
          <w:bCs/>
          <w:sz w:val="20"/>
          <w:szCs w:val="20"/>
        </w:rPr>
        <w:t xml:space="preserve"> Ο</w:t>
      </w:r>
      <w:r w:rsidR="00E91861" w:rsidRPr="00554F7A">
        <w:rPr>
          <w:bCs/>
          <w:sz w:val="20"/>
          <w:szCs w:val="20"/>
        </w:rPr>
        <w:t>μίλου της ΕΤΕ</w:t>
      </w:r>
      <w:r w:rsidR="00DC6EDB" w:rsidRPr="00554F7A">
        <w:rPr>
          <w:bCs/>
          <w:sz w:val="20"/>
          <w:szCs w:val="20"/>
        </w:rPr>
        <w:t xml:space="preserve"> στην</w:t>
      </w:r>
      <w:r w:rsidRPr="00554F7A">
        <w:rPr>
          <w:bCs/>
          <w:sz w:val="20"/>
          <w:szCs w:val="20"/>
        </w:rPr>
        <w:t xml:space="preserve"> ενότητα </w:t>
      </w:r>
      <w:r w:rsidR="00DC6EDB" w:rsidRPr="00554F7A">
        <w:rPr>
          <w:bCs/>
          <w:sz w:val="20"/>
          <w:szCs w:val="20"/>
        </w:rPr>
        <w:t>Μελέτες και Οικονομικές Αναλύσεις</w:t>
      </w:r>
      <w:r w:rsidRPr="00554F7A">
        <w:rPr>
          <w:bCs/>
          <w:sz w:val="20"/>
          <w:szCs w:val="20"/>
        </w:rPr>
        <w:t xml:space="preserve"> </w:t>
      </w:r>
      <w:r w:rsidR="00DC6EDB" w:rsidRPr="00554F7A">
        <w:rPr>
          <w:bCs/>
          <w:sz w:val="20"/>
          <w:szCs w:val="20"/>
        </w:rPr>
        <w:t xml:space="preserve">(κατηγορία </w:t>
      </w:r>
      <w:r w:rsidR="00703AE9" w:rsidRPr="00554F7A">
        <w:rPr>
          <w:bCs/>
          <w:sz w:val="20"/>
          <w:szCs w:val="20"/>
        </w:rPr>
        <w:t>Ελληνική Επιχειρηματικότητα</w:t>
      </w:r>
      <w:r w:rsidR="00DC6EDB" w:rsidRPr="00554F7A">
        <w:rPr>
          <w:bCs/>
          <w:sz w:val="20"/>
          <w:szCs w:val="20"/>
        </w:rPr>
        <w:t>)</w:t>
      </w:r>
      <w:r w:rsidRPr="00554F7A">
        <w:rPr>
          <w:bCs/>
          <w:sz w:val="20"/>
          <w:szCs w:val="20"/>
        </w:rPr>
        <w:t xml:space="preserve">: </w:t>
      </w:r>
    </w:p>
    <w:p w14:paraId="6163BE46" w14:textId="24298035" w:rsidR="00AF799E" w:rsidRDefault="00000000" w:rsidP="009A590D">
      <w:pPr>
        <w:spacing w:line="276" w:lineRule="auto"/>
        <w:ind w:right="107"/>
        <w:jc w:val="both"/>
        <w:rPr>
          <w:bCs/>
          <w:sz w:val="20"/>
          <w:szCs w:val="20"/>
        </w:rPr>
      </w:pPr>
      <w:hyperlink r:id="rId18" w:history="1">
        <w:r w:rsidR="00AF799E" w:rsidRPr="00ED4D9A">
          <w:rPr>
            <w:rStyle w:val="Hyperlink"/>
            <w:bCs/>
            <w:sz w:val="20"/>
            <w:szCs w:val="20"/>
          </w:rPr>
          <w:t>https://www.nbg.gr/el/omilos/meletes-oikonomikes-analuseis/reports/sales-2023q1</w:t>
        </w:r>
      </w:hyperlink>
    </w:p>
    <w:p w14:paraId="565A0C50" w14:textId="4BBC48C0" w:rsidR="00A91102" w:rsidRPr="00A15778" w:rsidRDefault="004A169A" w:rsidP="00405E4A">
      <w:pPr>
        <w:spacing w:line="276" w:lineRule="auto"/>
        <w:ind w:left="142" w:right="107"/>
        <w:jc w:val="right"/>
        <w:rPr>
          <w:bCs/>
        </w:rPr>
      </w:pPr>
      <w:r w:rsidRPr="00554F7A">
        <w:rPr>
          <w:bCs/>
          <w:sz w:val="20"/>
          <w:szCs w:val="20"/>
        </w:rPr>
        <w:br/>
      </w:r>
      <w:r w:rsidR="00A91102" w:rsidRPr="00A15778">
        <w:rPr>
          <w:bCs/>
          <w:sz w:val="20"/>
          <w:szCs w:val="20"/>
        </w:rPr>
        <w:t>Αθήνα,</w:t>
      </w:r>
      <w:r w:rsidR="003E4642" w:rsidRPr="00A15778">
        <w:rPr>
          <w:bCs/>
          <w:sz w:val="20"/>
          <w:szCs w:val="20"/>
        </w:rPr>
        <w:t xml:space="preserve"> </w:t>
      </w:r>
      <w:r w:rsidR="00AF799E">
        <w:rPr>
          <w:bCs/>
          <w:sz w:val="20"/>
          <w:szCs w:val="20"/>
          <w:lang w:val="en-US"/>
        </w:rPr>
        <w:t>21</w:t>
      </w:r>
      <w:r w:rsidR="0015721F" w:rsidRPr="00A15778">
        <w:rPr>
          <w:bCs/>
          <w:sz w:val="20"/>
          <w:szCs w:val="20"/>
        </w:rPr>
        <w:t xml:space="preserve"> </w:t>
      </w:r>
      <w:r w:rsidR="00DC125E">
        <w:rPr>
          <w:bCs/>
          <w:sz w:val="20"/>
          <w:szCs w:val="20"/>
          <w:lang w:val="en-US"/>
        </w:rPr>
        <w:t>M</w:t>
      </w:r>
      <w:r w:rsidR="00DC125E">
        <w:rPr>
          <w:bCs/>
          <w:sz w:val="20"/>
          <w:szCs w:val="20"/>
        </w:rPr>
        <w:t>αρτίου</w:t>
      </w:r>
      <w:r w:rsidR="00A91102" w:rsidRPr="00A15778">
        <w:rPr>
          <w:bCs/>
          <w:sz w:val="20"/>
          <w:szCs w:val="20"/>
        </w:rPr>
        <w:t xml:space="preserve"> 202</w:t>
      </w:r>
      <w:r w:rsidR="00DC125E">
        <w:rPr>
          <w:bCs/>
          <w:sz w:val="20"/>
          <w:szCs w:val="20"/>
        </w:rPr>
        <w:t>3</w:t>
      </w:r>
    </w:p>
    <w:sectPr w:rsidR="00A91102" w:rsidRPr="00A15778" w:rsidSect="00215EF9"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62BF0C" w14:textId="77777777" w:rsidR="003858B8" w:rsidRDefault="003858B8" w:rsidP="0004163B">
      <w:pPr>
        <w:spacing w:after="0" w:line="240" w:lineRule="auto"/>
      </w:pPr>
      <w:r>
        <w:separator/>
      </w:r>
    </w:p>
  </w:endnote>
  <w:endnote w:type="continuationSeparator" w:id="0">
    <w:p w14:paraId="0FD03DAD" w14:textId="77777777" w:rsidR="003858B8" w:rsidRDefault="003858B8" w:rsidP="0004163B">
      <w:pPr>
        <w:spacing w:after="0" w:line="240" w:lineRule="auto"/>
      </w:pPr>
      <w:r>
        <w:continuationSeparator/>
      </w:r>
    </w:p>
  </w:endnote>
  <w:endnote w:type="continuationNotice" w:id="1">
    <w:p w14:paraId="5F95395F" w14:textId="77777777" w:rsidR="003858B8" w:rsidRDefault="003858B8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1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1"/>
    <w:family w:val="swiss"/>
    <w:pitch w:val="variable"/>
    <w:sig w:usb0="E0002EFF" w:usb1="C000785B" w:usb2="00000009" w:usb3="00000000" w:csb0="000001FF" w:csb1="00000000"/>
  </w:font>
  <w:font w:name="Franklin Gothic Book">
    <w:panose1 w:val="020B0503020102020204"/>
    <w:charset w:val="A1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A1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A1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altName w:val="Yu Gothic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846E38F" w14:textId="77777777" w:rsidR="003858B8" w:rsidRDefault="003858B8" w:rsidP="0004163B">
      <w:pPr>
        <w:spacing w:after="0" w:line="240" w:lineRule="auto"/>
      </w:pPr>
      <w:r>
        <w:separator/>
      </w:r>
    </w:p>
  </w:footnote>
  <w:footnote w:type="continuationSeparator" w:id="0">
    <w:p w14:paraId="1134085E" w14:textId="77777777" w:rsidR="003858B8" w:rsidRDefault="003858B8" w:rsidP="0004163B">
      <w:pPr>
        <w:spacing w:after="0" w:line="240" w:lineRule="auto"/>
      </w:pPr>
      <w:r>
        <w:continuationSeparator/>
      </w:r>
    </w:p>
  </w:footnote>
  <w:footnote w:type="continuationNotice" w:id="1">
    <w:p w14:paraId="5052E5FD" w14:textId="77777777" w:rsidR="003858B8" w:rsidRDefault="003858B8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334A0B"/>
    <w:multiLevelType w:val="hybridMultilevel"/>
    <w:tmpl w:val="D6E6C906"/>
    <w:lvl w:ilvl="0" w:tplc="0408000D">
      <w:start w:val="1"/>
      <w:numFmt w:val="bullet"/>
      <w:lvlText w:val=""/>
      <w:lvlJc w:val="left"/>
      <w:pPr>
        <w:ind w:left="4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1" w15:restartNumberingAfterBreak="0">
    <w:nsid w:val="072C4271"/>
    <w:multiLevelType w:val="hybridMultilevel"/>
    <w:tmpl w:val="4D66B05C"/>
    <w:lvl w:ilvl="0" w:tplc="4E684158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0780967"/>
    <w:multiLevelType w:val="hybridMultilevel"/>
    <w:tmpl w:val="2BC6BF90"/>
    <w:lvl w:ilvl="0" w:tplc="0408000B">
      <w:start w:val="1"/>
      <w:numFmt w:val="bullet"/>
      <w:lvlText w:val=""/>
      <w:lvlJc w:val="left"/>
      <w:pPr>
        <w:ind w:left="862" w:hanging="360"/>
      </w:pPr>
      <w:rPr>
        <w:rFonts w:ascii="Wingdings" w:hAnsi="Wingdings" w:hint="default"/>
      </w:rPr>
    </w:lvl>
    <w:lvl w:ilvl="1" w:tplc="FFFFFFFF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3" w15:restartNumberingAfterBreak="0">
    <w:nsid w:val="275179CB"/>
    <w:multiLevelType w:val="hybridMultilevel"/>
    <w:tmpl w:val="B2D2C224"/>
    <w:lvl w:ilvl="0" w:tplc="0408000D">
      <w:start w:val="1"/>
      <w:numFmt w:val="bullet"/>
      <w:lvlText w:val=""/>
      <w:lvlJc w:val="left"/>
      <w:pPr>
        <w:ind w:left="1080" w:hanging="720"/>
      </w:pPr>
      <w:rPr>
        <w:rFonts w:ascii="Wingdings" w:hAnsi="Wingdings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BCD19A0"/>
    <w:multiLevelType w:val="hybridMultilevel"/>
    <w:tmpl w:val="730AB528"/>
    <w:lvl w:ilvl="0" w:tplc="4ABED4F6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DA41C94"/>
    <w:multiLevelType w:val="hybridMultilevel"/>
    <w:tmpl w:val="0C08FACA"/>
    <w:lvl w:ilvl="0" w:tplc="0809000D">
      <w:start w:val="1"/>
      <w:numFmt w:val="bullet"/>
      <w:lvlText w:val=""/>
      <w:lvlJc w:val="left"/>
      <w:pPr>
        <w:ind w:left="1429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6" w15:restartNumberingAfterBreak="0">
    <w:nsid w:val="2EE9509E"/>
    <w:multiLevelType w:val="hybridMultilevel"/>
    <w:tmpl w:val="80C0CDE2"/>
    <w:lvl w:ilvl="0" w:tplc="0408000B">
      <w:start w:val="1"/>
      <w:numFmt w:val="bullet"/>
      <w:lvlText w:val=""/>
      <w:lvlJc w:val="left"/>
      <w:pPr>
        <w:ind w:left="862" w:hanging="360"/>
      </w:pPr>
      <w:rPr>
        <w:rFonts w:ascii="Wingdings" w:hAnsi="Wingdings" w:hint="default"/>
      </w:rPr>
    </w:lvl>
    <w:lvl w:ilvl="1" w:tplc="0408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7" w15:restartNumberingAfterBreak="0">
    <w:nsid w:val="31B539A3"/>
    <w:multiLevelType w:val="hybridMultilevel"/>
    <w:tmpl w:val="CD9C93D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31E3128"/>
    <w:multiLevelType w:val="hybridMultilevel"/>
    <w:tmpl w:val="BBDA106A"/>
    <w:lvl w:ilvl="0" w:tplc="6BCC119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87062C6"/>
    <w:multiLevelType w:val="hybridMultilevel"/>
    <w:tmpl w:val="D9726B82"/>
    <w:lvl w:ilvl="0" w:tplc="EA24E7EC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CBE7A24"/>
    <w:multiLevelType w:val="hybridMultilevel"/>
    <w:tmpl w:val="1D082750"/>
    <w:lvl w:ilvl="0" w:tplc="0408000B">
      <w:start w:val="1"/>
      <w:numFmt w:val="bullet"/>
      <w:lvlText w:val=""/>
      <w:lvlJc w:val="left"/>
      <w:pPr>
        <w:ind w:left="862" w:hanging="360"/>
      </w:pPr>
      <w:rPr>
        <w:rFonts w:ascii="Wingdings" w:hAnsi="Wingdings" w:hint="default"/>
      </w:rPr>
    </w:lvl>
    <w:lvl w:ilvl="1" w:tplc="0408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11" w15:restartNumberingAfterBreak="0">
    <w:nsid w:val="3D506420"/>
    <w:multiLevelType w:val="hybridMultilevel"/>
    <w:tmpl w:val="CE2E47BE"/>
    <w:lvl w:ilvl="0" w:tplc="0408001B">
      <w:start w:val="1"/>
      <w:numFmt w:val="lowerRoman"/>
      <w:lvlText w:val="%1."/>
      <w:lvlJc w:val="right"/>
      <w:pPr>
        <w:ind w:left="720" w:hanging="360"/>
      </w:p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DC02464"/>
    <w:multiLevelType w:val="hybridMultilevel"/>
    <w:tmpl w:val="90A0C05A"/>
    <w:lvl w:ilvl="0" w:tplc="D09CA5F4">
      <w:start w:val="1"/>
      <w:numFmt w:val="bullet"/>
      <w:lvlText w:val="►"/>
      <w:lvlJc w:val="left"/>
      <w:pPr>
        <w:tabs>
          <w:tab w:val="num" w:pos="720"/>
        </w:tabs>
        <w:ind w:left="720" w:hanging="360"/>
      </w:pPr>
      <w:rPr>
        <w:rFonts w:ascii="Franklin Gothic Book" w:hAnsi="Franklin Gothic Book" w:hint="default"/>
      </w:rPr>
    </w:lvl>
    <w:lvl w:ilvl="1" w:tplc="17A4661A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53A2E1CE" w:tentative="1">
      <w:start w:val="1"/>
      <w:numFmt w:val="bullet"/>
      <w:lvlText w:val="►"/>
      <w:lvlJc w:val="left"/>
      <w:pPr>
        <w:tabs>
          <w:tab w:val="num" w:pos="2160"/>
        </w:tabs>
        <w:ind w:left="2160" w:hanging="360"/>
      </w:pPr>
      <w:rPr>
        <w:rFonts w:ascii="Franklin Gothic Book" w:hAnsi="Franklin Gothic Book" w:hint="default"/>
      </w:rPr>
    </w:lvl>
    <w:lvl w:ilvl="3" w:tplc="21505650" w:tentative="1">
      <w:start w:val="1"/>
      <w:numFmt w:val="bullet"/>
      <w:lvlText w:val="►"/>
      <w:lvlJc w:val="left"/>
      <w:pPr>
        <w:tabs>
          <w:tab w:val="num" w:pos="2880"/>
        </w:tabs>
        <w:ind w:left="2880" w:hanging="360"/>
      </w:pPr>
      <w:rPr>
        <w:rFonts w:ascii="Franklin Gothic Book" w:hAnsi="Franklin Gothic Book" w:hint="default"/>
      </w:rPr>
    </w:lvl>
    <w:lvl w:ilvl="4" w:tplc="C8CE3828" w:tentative="1">
      <w:start w:val="1"/>
      <w:numFmt w:val="bullet"/>
      <w:lvlText w:val="►"/>
      <w:lvlJc w:val="left"/>
      <w:pPr>
        <w:tabs>
          <w:tab w:val="num" w:pos="3600"/>
        </w:tabs>
        <w:ind w:left="3600" w:hanging="360"/>
      </w:pPr>
      <w:rPr>
        <w:rFonts w:ascii="Franklin Gothic Book" w:hAnsi="Franklin Gothic Book" w:hint="default"/>
      </w:rPr>
    </w:lvl>
    <w:lvl w:ilvl="5" w:tplc="9FD8CD22" w:tentative="1">
      <w:start w:val="1"/>
      <w:numFmt w:val="bullet"/>
      <w:lvlText w:val="►"/>
      <w:lvlJc w:val="left"/>
      <w:pPr>
        <w:tabs>
          <w:tab w:val="num" w:pos="4320"/>
        </w:tabs>
        <w:ind w:left="4320" w:hanging="360"/>
      </w:pPr>
      <w:rPr>
        <w:rFonts w:ascii="Franklin Gothic Book" w:hAnsi="Franklin Gothic Book" w:hint="default"/>
      </w:rPr>
    </w:lvl>
    <w:lvl w:ilvl="6" w:tplc="1D6E59D8" w:tentative="1">
      <w:start w:val="1"/>
      <w:numFmt w:val="bullet"/>
      <w:lvlText w:val="►"/>
      <w:lvlJc w:val="left"/>
      <w:pPr>
        <w:tabs>
          <w:tab w:val="num" w:pos="5040"/>
        </w:tabs>
        <w:ind w:left="5040" w:hanging="360"/>
      </w:pPr>
      <w:rPr>
        <w:rFonts w:ascii="Franklin Gothic Book" w:hAnsi="Franklin Gothic Book" w:hint="default"/>
      </w:rPr>
    </w:lvl>
    <w:lvl w:ilvl="7" w:tplc="0D641C2E" w:tentative="1">
      <w:start w:val="1"/>
      <w:numFmt w:val="bullet"/>
      <w:lvlText w:val="►"/>
      <w:lvlJc w:val="left"/>
      <w:pPr>
        <w:tabs>
          <w:tab w:val="num" w:pos="5760"/>
        </w:tabs>
        <w:ind w:left="5760" w:hanging="360"/>
      </w:pPr>
      <w:rPr>
        <w:rFonts w:ascii="Franklin Gothic Book" w:hAnsi="Franklin Gothic Book" w:hint="default"/>
      </w:rPr>
    </w:lvl>
    <w:lvl w:ilvl="8" w:tplc="7CB6E378" w:tentative="1">
      <w:start w:val="1"/>
      <w:numFmt w:val="bullet"/>
      <w:lvlText w:val="►"/>
      <w:lvlJc w:val="left"/>
      <w:pPr>
        <w:tabs>
          <w:tab w:val="num" w:pos="6480"/>
        </w:tabs>
        <w:ind w:left="6480" w:hanging="360"/>
      </w:pPr>
      <w:rPr>
        <w:rFonts w:ascii="Franklin Gothic Book" w:hAnsi="Franklin Gothic Book" w:hint="default"/>
      </w:rPr>
    </w:lvl>
  </w:abstractNum>
  <w:abstractNum w:abstractNumId="13" w15:restartNumberingAfterBreak="0">
    <w:nsid w:val="43107E17"/>
    <w:multiLevelType w:val="hybridMultilevel"/>
    <w:tmpl w:val="13AC0F9C"/>
    <w:lvl w:ilvl="0" w:tplc="1B5E538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4DC4A78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2" w:tplc="3000E2B8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3" w:tplc="69BCEDA8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4" w:tplc="CFC4491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5" w:tplc="5888B3DE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6" w:tplc="FFEA6FC8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7" w:tplc="C574676A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8" w:tplc="A7445BD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</w:abstractNum>
  <w:abstractNum w:abstractNumId="14" w15:restartNumberingAfterBreak="0">
    <w:nsid w:val="447C149F"/>
    <w:multiLevelType w:val="hybridMultilevel"/>
    <w:tmpl w:val="BE80EB12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0645249"/>
    <w:multiLevelType w:val="hybridMultilevel"/>
    <w:tmpl w:val="E62E0EA0"/>
    <w:lvl w:ilvl="0" w:tplc="6ABC1DA4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8C24A37C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59874DE" w:tentative="1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B4E9C2E" w:tentative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10DC2A96" w:tentative="1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2ACA95C" w:tentative="1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C305214" w:tentative="1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4B44C766" w:tentative="1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BAC0EA8" w:tentative="1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4E10321"/>
    <w:multiLevelType w:val="hybridMultilevel"/>
    <w:tmpl w:val="A984D5EC"/>
    <w:lvl w:ilvl="0" w:tplc="8F08A8F0">
      <w:start w:val="1"/>
      <w:numFmt w:val="bullet"/>
      <w:lvlText w:val="-"/>
      <w:lvlJc w:val="left"/>
      <w:pPr>
        <w:ind w:left="420" w:hanging="360"/>
      </w:pPr>
      <w:rPr>
        <w:rFonts w:ascii="Segoe UI" w:eastAsiaTheme="minorHAnsi" w:hAnsi="Segoe UI" w:cs="Segoe UI" w:hint="default"/>
      </w:rPr>
    </w:lvl>
    <w:lvl w:ilvl="1" w:tplc="0408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17" w15:restartNumberingAfterBreak="0">
    <w:nsid w:val="578F3F2D"/>
    <w:multiLevelType w:val="hybridMultilevel"/>
    <w:tmpl w:val="C444FDD0"/>
    <w:lvl w:ilvl="0" w:tplc="04080009">
      <w:start w:val="1"/>
      <w:numFmt w:val="bullet"/>
      <w:lvlText w:val=""/>
      <w:lvlJc w:val="left"/>
      <w:pPr>
        <w:ind w:left="1080" w:hanging="360"/>
      </w:pPr>
      <w:rPr>
        <w:rFonts w:ascii="Wingdings" w:hAnsi="Wingdings" w:hint="default"/>
      </w:rPr>
    </w:lvl>
    <w:lvl w:ilvl="1" w:tplc="0408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58ED33C3"/>
    <w:multiLevelType w:val="hybridMultilevel"/>
    <w:tmpl w:val="ECEEEF86"/>
    <w:lvl w:ilvl="0" w:tplc="9FDC280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7FA1BC6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FE8979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270127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C5A529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35E0B0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C0E490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CDE500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282613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9" w15:restartNumberingAfterBreak="0">
    <w:nsid w:val="59A0214A"/>
    <w:multiLevelType w:val="hybridMultilevel"/>
    <w:tmpl w:val="378411E4"/>
    <w:lvl w:ilvl="0" w:tplc="6CA68106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B004DCB"/>
    <w:multiLevelType w:val="hybridMultilevel"/>
    <w:tmpl w:val="75CA3D72"/>
    <w:lvl w:ilvl="0" w:tplc="BCE2A02A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0D18BEB8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2" w:tplc="0A96887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3" w:tplc="3BEC503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4" w:tplc="7A06CBC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5" w:tplc="22BCF378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6" w:tplc="FA482AFE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7" w:tplc="E1341EA8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8" w:tplc="8BFE11A8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</w:abstractNum>
  <w:abstractNum w:abstractNumId="21" w15:restartNumberingAfterBreak="0">
    <w:nsid w:val="5CD11613"/>
    <w:multiLevelType w:val="hybridMultilevel"/>
    <w:tmpl w:val="000E7A4A"/>
    <w:lvl w:ilvl="0" w:tplc="0408000B">
      <w:start w:val="1"/>
      <w:numFmt w:val="bullet"/>
      <w:lvlText w:val=""/>
      <w:lvlJc w:val="left"/>
      <w:pPr>
        <w:ind w:left="862" w:hanging="360"/>
      </w:pPr>
      <w:rPr>
        <w:rFonts w:ascii="Wingdings" w:hAnsi="Wingdings" w:hint="default"/>
      </w:rPr>
    </w:lvl>
    <w:lvl w:ilvl="1" w:tplc="0408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22" w15:restartNumberingAfterBreak="0">
    <w:nsid w:val="5F260FEA"/>
    <w:multiLevelType w:val="hybridMultilevel"/>
    <w:tmpl w:val="CD025322"/>
    <w:lvl w:ilvl="0" w:tplc="FFFFFFFF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8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8751482"/>
    <w:multiLevelType w:val="hybridMultilevel"/>
    <w:tmpl w:val="BAA6E43C"/>
    <w:lvl w:ilvl="0" w:tplc="113C9000">
      <w:numFmt w:val="bullet"/>
      <w:lvlText w:val="-"/>
      <w:lvlJc w:val="left"/>
      <w:pPr>
        <w:ind w:left="720" w:hanging="360"/>
      </w:pPr>
      <w:rPr>
        <w:rFonts w:ascii="Segoe UI" w:eastAsiaTheme="minorHAnsi" w:hAnsi="Segoe UI" w:cs="Segoe UI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A504F1A"/>
    <w:multiLevelType w:val="hybridMultilevel"/>
    <w:tmpl w:val="B602FD8E"/>
    <w:lvl w:ilvl="0" w:tplc="0409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25" w15:restartNumberingAfterBreak="0">
    <w:nsid w:val="6FBD6E3E"/>
    <w:multiLevelType w:val="hybridMultilevel"/>
    <w:tmpl w:val="3C0608B4"/>
    <w:lvl w:ilvl="0" w:tplc="04080009">
      <w:start w:val="1"/>
      <w:numFmt w:val="bullet"/>
      <w:lvlText w:val=""/>
      <w:lvlJc w:val="left"/>
      <w:pPr>
        <w:ind w:left="1440" w:hanging="360"/>
      </w:pPr>
      <w:rPr>
        <w:rFonts w:ascii="Wingdings" w:hAnsi="Wingdings" w:hint="default"/>
      </w:rPr>
    </w:lvl>
    <w:lvl w:ilvl="1" w:tplc="0408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6" w15:restartNumberingAfterBreak="0">
    <w:nsid w:val="76F267BC"/>
    <w:multiLevelType w:val="hybridMultilevel"/>
    <w:tmpl w:val="69C41F08"/>
    <w:lvl w:ilvl="0" w:tplc="0408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9406765"/>
    <w:multiLevelType w:val="hybridMultilevel"/>
    <w:tmpl w:val="675E1BE6"/>
    <w:lvl w:ilvl="0" w:tplc="B24827F0">
      <w:numFmt w:val="bullet"/>
      <w:lvlText w:val=""/>
      <w:lvlJc w:val="left"/>
      <w:pPr>
        <w:ind w:left="384" w:hanging="360"/>
      </w:pPr>
      <w:rPr>
        <w:rFonts w:ascii="Symbol" w:eastAsiaTheme="minorHAnsi" w:hAnsi="Symbol" w:cstheme="minorBidi" w:hint="default"/>
      </w:rPr>
    </w:lvl>
    <w:lvl w:ilvl="1" w:tplc="04080003" w:tentative="1">
      <w:start w:val="1"/>
      <w:numFmt w:val="bullet"/>
      <w:lvlText w:val="o"/>
      <w:lvlJc w:val="left"/>
      <w:pPr>
        <w:ind w:left="1104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1824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544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264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3984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4704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424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144" w:hanging="360"/>
      </w:pPr>
      <w:rPr>
        <w:rFonts w:ascii="Wingdings" w:hAnsi="Wingdings" w:hint="default"/>
      </w:rPr>
    </w:lvl>
  </w:abstractNum>
  <w:abstractNum w:abstractNumId="28" w15:restartNumberingAfterBreak="0">
    <w:nsid w:val="7C9D76C1"/>
    <w:multiLevelType w:val="hybridMultilevel"/>
    <w:tmpl w:val="E8DC05D0"/>
    <w:lvl w:ilvl="0" w:tplc="0408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59364847">
    <w:abstractNumId w:val="14"/>
  </w:num>
  <w:num w:numId="2" w16cid:durableId="252206071">
    <w:abstractNumId w:val="11"/>
  </w:num>
  <w:num w:numId="3" w16cid:durableId="377247387">
    <w:abstractNumId w:val="7"/>
  </w:num>
  <w:num w:numId="4" w16cid:durableId="1727490614">
    <w:abstractNumId w:val="19"/>
  </w:num>
  <w:num w:numId="5" w16cid:durableId="1763259075">
    <w:abstractNumId w:val="9"/>
  </w:num>
  <w:num w:numId="6" w16cid:durableId="668992178">
    <w:abstractNumId w:val="28"/>
  </w:num>
  <w:num w:numId="7" w16cid:durableId="1073234579">
    <w:abstractNumId w:val="25"/>
  </w:num>
  <w:num w:numId="8" w16cid:durableId="1254128482">
    <w:abstractNumId w:val="17"/>
  </w:num>
  <w:num w:numId="9" w16cid:durableId="694116205">
    <w:abstractNumId w:val="1"/>
  </w:num>
  <w:num w:numId="10" w16cid:durableId="1041322710">
    <w:abstractNumId w:val="4"/>
  </w:num>
  <w:num w:numId="11" w16cid:durableId="1200705993">
    <w:abstractNumId w:val="16"/>
  </w:num>
  <w:num w:numId="12" w16cid:durableId="1484153901">
    <w:abstractNumId w:val="0"/>
  </w:num>
  <w:num w:numId="13" w16cid:durableId="903950647">
    <w:abstractNumId w:val="3"/>
  </w:num>
  <w:num w:numId="14" w16cid:durableId="2131892757">
    <w:abstractNumId w:val="5"/>
  </w:num>
  <w:num w:numId="15" w16cid:durableId="1443721293">
    <w:abstractNumId w:val="15"/>
  </w:num>
  <w:num w:numId="16" w16cid:durableId="679232819">
    <w:abstractNumId w:val="22"/>
  </w:num>
  <w:num w:numId="17" w16cid:durableId="384838192">
    <w:abstractNumId w:val="12"/>
  </w:num>
  <w:num w:numId="18" w16cid:durableId="85542480">
    <w:abstractNumId w:val="10"/>
  </w:num>
  <w:num w:numId="19" w16cid:durableId="883908164">
    <w:abstractNumId w:val="6"/>
  </w:num>
  <w:num w:numId="20" w16cid:durableId="230969789">
    <w:abstractNumId w:val="21"/>
  </w:num>
  <w:num w:numId="21" w16cid:durableId="227227859">
    <w:abstractNumId w:val="8"/>
  </w:num>
  <w:num w:numId="22" w16cid:durableId="1131558730">
    <w:abstractNumId w:val="27"/>
  </w:num>
  <w:num w:numId="23" w16cid:durableId="313489665">
    <w:abstractNumId w:val="24"/>
  </w:num>
  <w:num w:numId="24" w16cid:durableId="1311061228">
    <w:abstractNumId w:val="18"/>
  </w:num>
  <w:num w:numId="25" w16cid:durableId="149559971">
    <w:abstractNumId w:val="13"/>
  </w:num>
  <w:num w:numId="26" w16cid:durableId="107314391">
    <w:abstractNumId w:val="20"/>
  </w:num>
  <w:num w:numId="27" w16cid:durableId="287322505">
    <w:abstractNumId w:val="23"/>
  </w:num>
  <w:num w:numId="28" w16cid:durableId="2010400465">
    <w:abstractNumId w:val="2"/>
  </w:num>
  <w:num w:numId="29" w16cid:durableId="1472211978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wNDU3NjQ1NQMyTJV0lIJTi4sz8/NACoxMawH0k/qLLQAAAA=="/>
  </w:docVars>
  <w:rsids>
    <w:rsidRoot w:val="009D33F0"/>
    <w:rsid w:val="000004AF"/>
    <w:rsid w:val="000012E0"/>
    <w:rsid w:val="00001406"/>
    <w:rsid w:val="00001494"/>
    <w:rsid w:val="0000159C"/>
    <w:rsid w:val="00001DC2"/>
    <w:rsid w:val="0000213E"/>
    <w:rsid w:val="0000216A"/>
    <w:rsid w:val="000024EB"/>
    <w:rsid w:val="00002F07"/>
    <w:rsid w:val="000031B1"/>
    <w:rsid w:val="0000328A"/>
    <w:rsid w:val="00003425"/>
    <w:rsid w:val="000036C8"/>
    <w:rsid w:val="00004570"/>
    <w:rsid w:val="00004734"/>
    <w:rsid w:val="00004A7A"/>
    <w:rsid w:val="00005686"/>
    <w:rsid w:val="00005C70"/>
    <w:rsid w:val="000063FA"/>
    <w:rsid w:val="0000704C"/>
    <w:rsid w:val="00007C2B"/>
    <w:rsid w:val="00011435"/>
    <w:rsid w:val="00012119"/>
    <w:rsid w:val="00012554"/>
    <w:rsid w:val="00012ECD"/>
    <w:rsid w:val="0001330B"/>
    <w:rsid w:val="00013A31"/>
    <w:rsid w:val="00013BE4"/>
    <w:rsid w:val="00013C80"/>
    <w:rsid w:val="000144C4"/>
    <w:rsid w:val="00014607"/>
    <w:rsid w:val="0001460D"/>
    <w:rsid w:val="00014B08"/>
    <w:rsid w:val="00014BBB"/>
    <w:rsid w:val="00014E09"/>
    <w:rsid w:val="00015C43"/>
    <w:rsid w:val="00016E91"/>
    <w:rsid w:val="0001724B"/>
    <w:rsid w:val="000177C6"/>
    <w:rsid w:val="000179CB"/>
    <w:rsid w:val="000219F7"/>
    <w:rsid w:val="00022AE8"/>
    <w:rsid w:val="0002308D"/>
    <w:rsid w:val="000236AF"/>
    <w:rsid w:val="00023974"/>
    <w:rsid w:val="00023E4A"/>
    <w:rsid w:val="00024DC7"/>
    <w:rsid w:val="00025CC2"/>
    <w:rsid w:val="00025FB0"/>
    <w:rsid w:val="00026483"/>
    <w:rsid w:val="000272FB"/>
    <w:rsid w:val="0002798D"/>
    <w:rsid w:val="00027EB8"/>
    <w:rsid w:val="0003076A"/>
    <w:rsid w:val="000312AC"/>
    <w:rsid w:val="000313FD"/>
    <w:rsid w:val="00031D1B"/>
    <w:rsid w:val="00032233"/>
    <w:rsid w:val="00032BF2"/>
    <w:rsid w:val="00032E79"/>
    <w:rsid w:val="00032F1F"/>
    <w:rsid w:val="000334DD"/>
    <w:rsid w:val="000347B6"/>
    <w:rsid w:val="00034D4D"/>
    <w:rsid w:val="00035582"/>
    <w:rsid w:val="000358E5"/>
    <w:rsid w:val="00035CD7"/>
    <w:rsid w:val="00036CF0"/>
    <w:rsid w:val="000378F8"/>
    <w:rsid w:val="00037F42"/>
    <w:rsid w:val="000404EB"/>
    <w:rsid w:val="00040639"/>
    <w:rsid w:val="00040680"/>
    <w:rsid w:val="0004163B"/>
    <w:rsid w:val="00041835"/>
    <w:rsid w:val="00041BC0"/>
    <w:rsid w:val="00042BC6"/>
    <w:rsid w:val="0004348D"/>
    <w:rsid w:val="000446F5"/>
    <w:rsid w:val="00044FA0"/>
    <w:rsid w:val="000466B5"/>
    <w:rsid w:val="0004757C"/>
    <w:rsid w:val="00050780"/>
    <w:rsid w:val="00050976"/>
    <w:rsid w:val="00050CC4"/>
    <w:rsid w:val="00050D2B"/>
    <w:rsid w:val="000525BB"/>
    <w:rsid w:val="00052B17"/>
    <w:rsid w:val="000531D9"/>
    <w:rsid w:val="00054CDD"/>
    <w:rsid w:val="000553FD"/>
    <w:rsid w:val="0005580E"/>
    <w:rsid w:val="00055F10"/>
    <w:rsid w:val="00056570"/>
    <w:rsid w:val="000570C9"/>
    <w:rsid w:val="00057511"/>
    <w:rsid w:val="0005773A"/>
    <w:rsid w:val="000603EA"/>
    <w:rsid w:val="00060C2D"/>
    <w:rsid w:val="00060CEC"/>
    <w:rsid w:val="000612BB"/>
    <w:rsid w:val="00061CDA"/>
    <w:rsid w:val="000625B8"/>
    <w:rsid w:val="00062996"/>
    <w:rsid w:val="00062A93"/>
    <w:rsid w:val="00064B78"/>
    <w:rsid w:val="000651C9"/>
    <w:rsid w:val="00065380"/>
    <w:rsid w:val="00066E29"/>
    <w:rsid w:val="00067408"/>
    <w:rsid w:val="00070EAC"/>
    <w:rsid w:val="00071648"/>
    <w:rsid w:val="00071F66"/>
    <w:rsid w:val="0007220F"/>
    <w:rsid w:val="00072536"/>
    <w:rsid w:val="00072873"/>
    <w:rsid w:val="0007296C"/>
    <w:rsid w:val="00072E61"/>
    <w:rsid w:val="00073BE4"/>
    <w:rsid w:val="00073FEA"/>
    <w:rsid w:val="0007413E"/>
    <w:rsid w:val="0007436A"/>
    <w:rsid w:val="00075C3D"/>
    <w:rsid w:val="00076392"/>
    <w:rsid w:val="00076C55"/>
    <w:rsid w:val="0007792B"/>
    <w:rsid w:val="00080631"/>
    <w:rsid w:val="000819F7"/>
    <w:rsid w:val="000827EC"/>
    <w:rsid w:val="00084C26"/>
    <w:rsid w:val="00085386"/>
    <w:rsid w:val="00085C1E"/>
    <w:rsid w:val="00085CA4"/>
    <w:rsid w:val="0008606B"/>
    <w:rsid w:val="00086B4E"/>
    <w:rsid w:val="00087B02"/>
    <w:rsid w:val="00087FFB"/>
    <w:rsid w:val="00090387"/>
    <w:rsid w:val="0009061A"/>
    <w:rsid w:val="00090BFF"/>
    <w:rsid w:val="00090D7C"/>
    <w:rsid w:val="000911DF"/>
    <w:rsid w:val="00092654"/>
    <w:rsid w:val="00092660"/>
    <w:rsid w:val="00092765"/>
    <w:rsid w:val="00092A12"/>
    <w:rsid w:val="0009306C"/>
    <w:rsid w:val="00093E10"/>
    <w:rsid w:val="000943DA"/>
    <w:rsid w:val="00094A07"/>
    <w:rsid w:val="00094E09"/>
    <w:rsid w:val="00095252"/>
    <w:rsid w:val="00095254"/>
    <w:rsid w:val="00095BDC"/>
    <w:rsid w:val="00096144"/>
    <w:rsid w:val="00096492"/>
    <w:rsid w:val="00096CAB"/>
    <w:rsid w:val="00096D7D"/>
    <w:rsid w:val="0009731A"/>
    <w:rsid w:val="00097EF7"/>
    <w:rsid w:val="000A057F"/>
    <w:rsid w:val="000A0C47"/>
    <w:rsid w:val="000A1915"/>
    <w:rsid w:val="000A350F"/>
    <w:rsid w:val="000A3E6E"/>
    <w:rsid w:val="000A494E"/>
    <w:rsid w:val="000A504C"/>
    <w:rsid w:val="000A6BEA"/>
    <w:rsid w:val="000A7116"/>
    <w:rsid w:val="000A78E9"/>
    <w:rsid w:val="000A7A3E"/>
    <w:rsid w:val="000A7A7F"/>
    <w:rsid w:val="000B04EE"/>
    <w:rsid w:val="000B0D22"/>
    <w:rsid w:val="000B13DB"/>
    <w:rsid w:val="000B1DE0"/>
    <w:rsid w:val="000B2101"/>
    <w:rsid w:val="000B228F"/>
    <w:rsid w:val="000B2496"/>
    <w:rsid w:val="000B2CCE"/>
    <w:rsid w:val="000B357B"/>
    <w:rsid w:val="000B3A06"/>
    <w:rsid w:val="000B3DEA"/>
    <w:rsid w:val="000B3FFD"/>
    <w:rsid w:val="000B53B0"/>
    <w:rsid w:val="000B57D0"/>
    <w:rsid w:val="000B5839"/>
    <w:rsid w:val="000B5CA2"/>
    <w:rsid w:val="000B66E8"/>
    <w:rsid w:val="000B6FDC"/>
    <w:rsid w:val="000B7DC1"/>
    <w:rsid w:val="000C0EEB"/>
    <w:rsid w:val="000C125B"/>
    <w:rsid w:val="000C1DB2"/>
    <w:rsid w:val="000C20EA"/>
    <w:rsid w:val="000C2329"/>
    <w:rsid w:val="000C288F"/>
    <w:rsid w:val="000C2D53"/>
    <w:rsid w:val="000C2ECB"/>
    <w:rsid w:val="000C2FD4"/>
    <w:rsid w:val="000C3192"/>
    <w:rsid w:val="000C3988"/>
    <w:rsid w:val="000C4813"/>
    <w:rsid w:val="000C5D27"/>
    <w:rsid w:val="000C6307"/>
    <w:rsid w:val="000C66DB"/>
    <w:rsid w:val="000C75E2"/>
    <w:rsid w:val="000C7923"/>
    <w:rsid w:val="000D1FD2"/>
    <w:rsid w:val="000D23D7"/>
    <w:rsid w:val="000D2411"/>
    <w:rsid w:val="000D254E"/>
    <w:rsid w:val="000D2751"/>
    <w:rsid w:val="000D2BB4"/>
    <w:rsid w:val="000D2D01"/>
    <w:rsid w:val="000D3479"/>
    <w:rsid w:val="000D3916"/>
    <w:rsid w:val="000D5E40"/>
    <w:rsid w:val="000D6125"/>
    <w:rsid w:val="000D7B49"/>
    <w:rsid w:val="000D7E94"/>
    <w:rsid w:val="000E0390"/>
    <w:rsid w:val="000E0572"/>
    <w:rsid w:val="000E0C86"/>
    <w:rsid w:val="000E291D"/>
    <w:rsid w:val="000E35D9"/>
    <w:rsid w:val="000E397C"/>
    <w:rsid w:val="000E4752"/>
    <w:rsid w:val="000E5556"/>
    <w:rsid w:val="000E6507"/>
    <w:rsid w:val="000E7021"/>
    <w:rsid w:val="000F003C"/>
    <w:rsid w:val="000F02EB"/>
    <w:rsid w:val="000F0A7E"/>
    <w:rsid w:val="000F0EEF"/>
    <w:rsid w:val="000F1531"/>
    <w:rsid w:val="000F1D35"/>
    <w:rsid w:val="000F1EBE"/>
    <w:rsid w:val="000F2BBA"/>
    <w:rsid w:val="000F34CC"/>
    <w:rsid w:val="000F3CD8"/>
    <w:rsid w:val="000F4764"/>
    <w:rsid w:val="000F4CBB"/>
    <w:rsid w:val="000F52C0"/>
    <w:rsid w:val="000F58E2"/>
    <w:rsid w:val="000F5B7C"/>
    <w:rsid w:val="000F618E"/>
    <w:rsid w:val="000F7E91"/>
    <w:rsid w:val="00100E4B"/>
    <w:rsid w:val="001015AB"/>
    <w:rsid w:val="00101663"/>
    <w:rsid w:val="001020A2"/>
    <w:rsid w:val="001025AD"/>
    <w:rsid w:val="00102F54"/>
    <w:rsid w:val="001034A4"/>
    <w:rsid w:val="00103BB1"/>
    <w:rsid w:val="00103D23"/>
    <w:rsid w:val="00104607"/>
    <w:rsid w:val="001047DF"/>
    <w:rsid w:val="001056FB"/>
    <w:rsid w:val="00107188"/>
    <w:rsid w:val="00107345"/>
    <w:rsid w:val="001073E6"/>
    <w:rsid w:val="00107575"/>
    <w:rsid w:val="0010775E"/>
    <w:rsid w:val="00107AC8"/>
    <w:rsid w:val="00107DFA"/>
    <w:rsid w:val="001101C2"/>
    <w:rsid w:val="001104EA"/>
    <w:rsid w:val="00110653"/>
    <w:rsid w:val="0011158A"/>
    <w:rsid w:val="00111741"/>
    <w:rsid w:val="00111A17"/>
    <w:rsid w:val="001128A4"/>
    <w:rsid w:val="0011308B"/>
    <w:rsid w:val="00113F20"/>
    <w:rsid w:val="00114D00"/>
    <w:rsid w:val="0011549F"/>
    <w:rsid w:val="001156AF"/>
    <w:rsid w:val="00115A9B"/>
    <w:rsid w:val="00115B40"/>
    <w:rsid w:val="00116831"/>
    <w:rsid w:val="00116D9A"/>
    <w:rsid w:val="00116DA8"/>
    <w:rsid w:val="0011722F"/>
    <w:rsid w:val="00117597"/>
    <w:rsid w:val="0011781B"/>
    <w:rsid w:val="00117A2D"/>
    <w:rsid w:val="0012085A"/>
    <w:rsid w:val="001215A1"/>
    <w:rsid w:val="00122FE3"/>
    <w:rsid w:val="00123294"/>
    <w:rsid w:val="001236F7"/>
    <w:rsid w:val="001240B0"/>
    <w:rsid w:val="00124CF1"/>
    <w:rsid w:val="00124FAB"/>
    <w:rsid w:val="001256C2"/>
    <w:rsid w:val="00125B2D"/>
    <w:rsid w:val="00126AA6"/>
    <w:rsid w:val="001270F9"/>
    <w:rsid w:val="001274AF"/>
    <w:rsid w:val="00130CF2"/>
    <w:rsid w:val="00130DB1"/>
    <w:rsid w:val="00130EC7"/>
    <w:rsid w:val="00130FF2"/>
    <w:rsid w:val="0013149D"/>
    <w:rsid w:val="00134BBC"/>
    <w:rsid w:val="001355E4"/>
    <w:rsid w:val="00135D99"/>
    <w:rsid w:val="001361B9"/>
    <w:rsid w:val="001366C6"/>
    <w:rsid w:val="00136DDC"/>
    <w:rsid w:val="00137387"/>
    <w:rsid w:val="0014024A"/>
    <w:rsid w:val="00140662"/>
    <w:rsid w:val="0014069B"/>
    <w:rsid w:val="00140E8D"/>
    <w:rsid w:val="00142205"/>
    <w:rsid w:val="0014287F"/>
    <w:rsid w:val="00142AC8"/>
    <w:rsid w:val="00142E48"/>
    <w:rsid w:val="001437A3"/>
    <w:rsid w:val="00143D02"/>
    <w:rsid w:val="001443D0"/>
    <w:rsid w:val="00144520"/>
    <w:rsid w:val="00144629"/>
    <w:rsid w:val="00144FC4"/>
    <w:rsid w:val="00145265"/>
    <w:rsid w:val="001464A0"/>
    <w:rsid w:val="001469E5"/>
    <w:rsid w:val="0014751C"/>
    <w:rsid w:val="001505EA"/>
    <w:rsid w:val="00150C75"/>
    <w:rsid w:val="001516A1"/>
    <w:rsid w:val="00151F7B"/>
    <w:rsid w:val="001526E6"/>
    <w:rsid w:val="001529E8"/>
    <w:rsid w:val="00152DE4"/>
    <w:rsid w:val="001549C5"/>
    <w:rsid w:val="0015511F"/>
    <w:rsid w:val="0015561F"/>
    <w:rsid w:val="001558F9"/>
    <w:rsid w:val="00155D2B"/>
    <w:rsid w:val="00155EF3"/>
    <w:rsid w:val="0015643F"/>
    <w:rsid w:val="00156754"/>
    <w:rsid w:val="0015721F"/>
    <w:rsid w:val="00157B8E"/>
    <w:rsid w:val="00157CF3"/>
    <w:rsid w:val="00160568"/>
    <w:rsid w:val="0016059C"/>
    <w:rsid w:val="001608B4"/>
    <w:rsid w:val="00160E5D"/>
    <w:rsid w:val="00161208"/>
    <w:rsid w:val="001617F5"/>
    <w:rsid w:val="00161BB6"/>
    <w:rsid w:val="00162461"/>
    <w:rsid w:val="00162523"/>
    <w:rsid w:val="00162764"/>
    <w:rsid w:val="00162992"/>
    <w:rsid w:val="001629B0"/>
    <w:rsid w:val="00162DDF"/>
    <w:rsid w:val="0016300D"/>
    <w:rsid w:val="0016309B"/>
    <w:rsid w:val="001631E4"/>
    <w:rsid w:val="001633B7"/>
    <w:rsid w:val="0016434D"/>
    <w:rsid w:val="00164F32"/>
    <w:rsid w:val="0016517A"/>
    <w:rsid w:val="00165571"/>
    <w:rsid w:val="00165BE0"/>
    <w:rsid w:val="00165E52"/>
    <w:rsid w:val="001662AD"/>
    <w:rsid w:val="00167AEC"/>
    <w:rsid w:val="00170842"/>
    <w:rsid w:val="001708CC"/>
    <w:rsid w:val="00170942"/>
    <w:rsid w:val="001709FA"/>
    <w:rsid w:val="00171566"/>
    <w:rsid w:val="001715C1"/>
    <w:rsid w:val="001727FC"/>
    <w:rsid w:val="00173E68"/>
    <w:rsid w:val="001741FC"/>
    <w:rsid w:val="001757B8"/>
    <w:rsid w:val="001773EC"/>
    <w:rsid w:val="001777A5"/>
    <w:rsid w:val="00180359"/>
    <w:rsid w:val="00180840"/>
    <w:rsid w:val="00181FCC"/>
    <w:rsid w:val="00182935"/>
    <w:rsid w:val="00182F00"/>
    <w:rsid w:val="00182F85"/>
    <w:rsid w:val="00183047"/>
    <w:rsid w:val="00183915"/>
    <w:rsid w:val="00183CD9"/>
    <w:rsid w:val="001846FD"/>
    <w:rsid w:val="0018474D"/>
    <w:rsid w:val="001852B9"/>
    <w:rsid w:val="00185707"/>
    <w:rsid w:val="0018741F"/>
    <w:rsid w:val="0018754F"/>
    <w:rsid w:val="00187AB1"/>
    <w:rsid w:val="0019089D"/>
    <w:rsid w:val="0019175B"/>
    <w:rsid w:val="00191C2C"/>
    <w:rsid w:val="00191EE4"/>
    <w:rsid w:val="00191FD1"/>
    <w:rsid w:val="00192020"/>
    <w:rsid w:val="0019235E"/>
    <w:rsid w:val="00192890"/>
    <w:rsid w:val="00192E8D"/>
    <w:rsid w:val="00192FFB"/>
    <w:rsid w:val="001943E7"/>
    <w:rsid w:val="0019443D"/>
    <w:rsid w:val="00194785"/>
    <w:rsid w:val="00194D92"/>
    <w:rsid w:val="00196027"/>
    <w:rsid w:val="001964B8"/>
    <w:rsid w:val="00196526"/>
    <w:rsid w:val="0019676C"/>
    <w:rsid w:val="00196C35"/>
    <w:rsid w:val="0019723E"/>
    <w:rsid w:val="00197E25"/>
    <w:rsid w:val="001A0219"/>
    <w:rsid w:val="001A0699"/>
    <w:rsid w:val="001A07F7"/>
    <w:rsid w:val="001A19F0"/>
    <w:rsid w:val="001A1BFE"/>
    <w:rsid w:val="001A1FA4"/>
    <w:rsid w:val="001A3F5A"/>
    <w:rsid w:val="001A4726"/>
    <w:rsid w:val="001A4A32"/>
    <w:rsid w:val="001A5435"/>
    <w:rsid w:val="001A74AE"/>
    <w:rsid w:val="001B03CF"/>
    <w:rsid w:val="001B0B0B"/>
    <w:rsid w:val="001B13A2"/>
    <w:rsid w:val="001B1E71"/>
    <w:rsid w:val="001B28EA"/>
    <w:rsid w:val="001B2CE1"/>
    <w:rsid w:val="001B3040"/>
    <w:rsid w:val="001B3D8A"/>
    <w:rsid w:val="001B3E7E"/>
    <w:rsid w:val="001B4C18"/>
    <w:rsid w:val="001B5111"/>
    <w:rsid w:val="001B535F"/>
    <w:rsid w:val="001B5C34"/>
    <w:rsid w:val="001B5DD6"/>
    <w:rsid w:val="001B601C"/>
    <w:rsid w:val="001B75DC"/>
    <w:rsid w:val="001C0129"/>
    <w:rsid w:val="001C0617"/>
    <w:rsid w:val="001C0713"/>
    <w:rsid w:val="001C0B96"/>
    <w:rsid w:val="001C1115"/>
    <w:rsid w:val="001C1BE6"/>
    <w:rsid w:val="001C268C"/>
    <w:rsid w:val="001C2709"/>
    <w:rsid w:val="001C27A3"/>
    <w:rsid w:val="001C27B8"/>
    <w:rsid w:val="001C2C19"/>
    <w:rsid w:val="001C40B7"/>
    <w:rsid w:val="001C4901"/>
    <w:rsid w:val="001C4A1A"/>
    <w:rsid w:val="001C4C88"/>
    <w:rsid w:val="001C69EB"/>
    <w:rsid w:val="001C6BA4"/>
    <w:rsid w:val="001C6D37"/>
    <w:rsid w:val="001C6E82"/>
    <w:rsid w:val="001C7F6B"/>
    <w:rsid w:val="001D131A"/>
    <w:rsid w:val="001D2571"/>
    <w:rsid w:val="001D30D4"/>
    <w:rsid w:val="001D3514"/>
    <w:rsid w:val="001D4520"/>
    <w:rsid w:val="001D4AB4"/>
    <w:rsid w:val="001D4DAC"/>
    <w:rsid w:val="001D5329"/>
    <w:rsid w:val="001D7C61"/>
    <w:rsid w:val="001D7C8F"/>
    <w:rsid w:val="001D7E48"/>
    <w:rsid w:val="001E0917"/>
    <w:rsid w:val="001E0F23"/>
    <w:rsid w:val="001E1335"/>
    <w:rsid w:val="001E27DF"/>
    <w:rsid w:val="001E2D7A"/>
    <w:rsid w:val="001E39C9"/>
    <w:rsid w:val="001E3E70"/>
    <w:rsid w:val="001E5844"/>
    <w:rsid w:val="001E5F3A"/>
    <w:rsid w:val="001E5FBE"/>
    <w:rsid w:val="001E6EDF"/>
    <w:rsid w:val="001E702F"/>
    <w:rsid w:val="001E74EA"/>
    <w:rsid w:val="001E7B25"/>
    <w:rsid w:val="001F0365"/>
    <w:rsid w:val="001F060B"/>
    <w:rsid w:val="001F0B49"/>
    <w:rsid w:val="001F167B"/>
    <w:rsid w:val="001F22AD"/>
    <w:rsid w:val="001F22D3"/>
    <w:rsid w:val="001F29ED"/>
    <w:rsid w:val="001F2D6C"/>
    <w:rsid w:val="001F34CA"/>
    <w:rsid w:val="001F360C"/>
    <w:rsid w:val="001F4656"/>
    <w:rsid w:val="001F48A4"/>
    <w:rsid w:val="001F4F2E"/>
    <w:rsid w:val="001F5B5D"/>
    <w:rsid w:val="001F6897"/>
    <w:rsid w:val="00200687"/>
    <w:rsid w:val="00200968"/>
    <w:rsid w:val="00201BBB"/>
    <w:rsid w:val="00202AAD"/>
    <w:rsid w:val="00204055"/>
    <w:rsid w:val="00204A5A"/>
    <w:rsid w:val="00204D33"/>
    <w:rsid w:val="00205B77"/>
    <w:rsid w:val="00206747"/>
    <w:rsid w:val="00206892"/>
    <w:rsid w:val="00206C2D"/>
    <w:rsid w:val="00206E78"/>
    <w:rsid w:val="002072AD"/>
    <w:rsid w:val="002072C0"/>
    <w:rsid w:val="002075D2"/>
    <w:rsid w:val="00207C3D"/>
    <w:rsid w:val="00207D11"/>
    <w:rsid w:val="00210745"/>
    <w:rsid w:val="002107D4"/>
    <w:rsid w:val="00210D44"/>
    <w:rsid w:val="00210EB6"/>
    <w:rsid w:val="0021145D"/>
    <w:rsid w:val="00211623"/>
    <w:rsid w:val="00211943"/>
    <w:rsid w:val="002122D7"/>
    <w:rsid w:val="00212620"/>
    <w:rsid w:val="00213E9B"/>
    <w:rsid w:val="00215C6F"/>
    <w:rsid w:val="00215EF9"/>
    <w:rsid w:val="002161BA"/>
    <w:rsid w:val="00216636"/>
    <w:rsid w:val="0021699F"/>
    <w:rsid w:val="00216A1A"/>
    <w:rsid w:val="0021763C"/>
    <w:rsid w:val="00217D6A"/>
    <w:rsid w:val="00220800"/>
    <w:rsid w:val="00221707"/>
    <w:rsid w:val="0022216A"/>
    <w:rsid w:val="0022236A"/>
    <w:rsid w:val="002225BA"/>
    <w:rsid w:val="00223B15"/>
    <w:rsid w:val="0022479C"/>
    <w:rsid w:val="002258E1"/>
    <w:rsid w:val="00226029"/>
    <w:rsid w:val="002263B4"/>
    <w:rsid w:val="002266B8"/>
    <w:rsid w:val="0022681F"/>
    <w:rsid w:val="00226C34"/>
    <w:rsid w:val="00231A7F"/>
    <w:rsid w:val="00233059"/>
    <w:rsid w:val="00233A01"/>
    <w:rsid w:val="00234281"/>
    <w:rsid w:val="00234799"/>
    <w:rsid w:val="00234D00"/>
    <w:rsid w:val="002350F3"/>
    <w:rsid w:val="00236121"/>
    <w:rsid w:val="002374F2"/>
    <w:rsid w:val="002401EC"/>
    <w:rsid w:val="002405A2"/>
    <w:rsid w:val="00240C6C"/>
    <w:rsid w:val="002414C2"/>
    <w:rsid w:val="0024180B"/>
    <w:rsid w:val="00241CCB"/>
    <w:rsid w:val="00242308"/>
    <w:rsid w:val="00242B7F"/>
    <w:rsid w:val="002443B1"/>
    <w:rsid w:val="00244C2D"/>
    <w:rsid w:val="00245111"/>
    <w:rsid w:val="002457DB"/>
    <w:rsid w:val="00245F3E"/>
    <w:rsid w:val="002465B1"/>
    <w:rsid w:val="002471A1"/>
    <w:rsid w:val="002474C4"/>
    <w:rsid w:val="00247858"/>
    <w:rsid w:val="00247DD1"/>
    <w:rsid w:val="002509B7"/>
    <w:rsid w:val="002515EB"/>
    <w:rsid w:val="0025315D"/>
    <w:rsid w:val="0025339C"/>
    <w:rsid w:val="002540E2"/>
    <w:rsid w:val="00254363"/>
    <w:rsid w:val="002553AF"/>
    <w:rsid w:val="002559EB"/>
    <w:rsid w:val="00257531"/>
    <w:rsid w:val="00257562"/>
    <w:rsid w:val="002601B7"/>
    <w:rsid w:val="002606F0"/>
    <w:rsid w:val="002611F6"/>
    <w:rsid w:val="00261C53"/>
    <w:rsid w:val="0026242F"/>
    <w:rsid w:val="0026244D"/>
    <w:rsid w:val="0026295A"/>
    <w:rsid w:val="002639F4"/>
    <w:rsid w:val="002644A9"/>
    <w:rsid w:val="0026463F"/>
    <w:rsid w:val="00264938"/>
    <w:rsid w:val="00264E80"/>
    <w:rsid w:val="00266804"/>
    <w:rsid w:val="00267127"/>
    <w:rsid w:val="00267822"/>
    <w:rsid w:val="00267D7C"/>
    <w:rsid w:val="00270D0F"/>
    <w:rsid w:val="00270FF8"/>
    <w:rsid w:val="00272483"/>
    <w:rsid w:val="0027388D"/>
    <w:rsid w:val="002742C4"/>
    <w:rsid w:val="0027443A"/>
    <w:rsid w:val="00275142"/>
    <w:rsid w:val="002754B3"/>
    <w:rsid w:val="002754FC"/>
    <w:rsid w:val="002759C7"/>
    <w:rsid w:val="00275C2C"/>
    <w:rsid w:val="00275C46"/>
    <w:rsid w:val="00275DBE"/>
    <w:rsid w:val="00276653"/>
    <w:rsid w:val="00276E34"/>
    <w:rsid w:val="00276FE7"/>
    <w:rsid w:val="00277D2C"/>
    <w:rsid w:val="00277F83"/>
    <w:rsid w:val="00280060"/>
    <w:rsid w:val="002815D2"/>
    <w:rsid w:val="00281C8B"/>
    <w:rsid w:val="0028254C"/>
    <w:rsid w:val="00282ACD"/>
    <w:rsid w:val="00285780"/>
    <w:rsid w:val="002865E9"/>
    <w:rsid w:val="0028684B"/>
    <w:rsid w:val="00286F45"/>
    <w:rsid w:val="00287226"/>
    <w:rsid w:val="0028786D"/>
    <w:rsid w:val="002908B5"/>
    <w:rsid w:val="00291399"/>
    <w:rsid w:val="00291B86"/>
    <w:rsid w:val="00292806"/>
    <w:rsid w:val="00293A7C"/>
    <w:rsid w:val="00293AF6"/>
    <w:rsid w:val="002946E7"/>
    <w:rsid w:val="0029471B"/>
    <w:rsid w:val="002956C0"/>
    <w:rsid w:val="00295D86"/>
    <w:rsid w:val="00295EE8"/>
    <w:rsid w:val="00296106"/>
    <w:rsid w:val="00297AC3"/>
    <w:rsid w:val="00297AF7"/>
    <w:rsid w:val="00297C63"/>
    <w:rsid w:val="00297FBD"/>
    <w:rsid w:val="002A0496"/>
    <w:rsid w:val="002A208D"/>
    <w:rsid w:val="002A23D7"/>
    <w:rsid w:val="002A266A"/>
    <w:rsid w:val="002A288E"/>
    <w:rsid w:val="002A2E52"/>
    <w:rsid w:val="002A38A9"/>
    <w:rsid w:val="002A3F18"/>
    <w:rsid w:val="002A3F5D"/>
    <w:rsid w:val="002A78F1"/>
    <w:rsid w:val="002A7C0A"/>
    <w:rsid w:val="002A7CA7"/>
    <w:rsid w:val="002B0480"/>
    <w:rsid w:val="002B04D0"/>
    <w:rsid w:val="002B20D7"/>
    <w:rsid w:val="002B2BFC"/>
    <w:rsid w:val="002B3289"/>
    <w:rsid w:val="002B3BE5"/>
    <w:rsid w:val="002B3C20"/>
    <w:rsid w:val="002B4B75"/>
    <w:rsid w:val="002B4BCC"/>
    <w:rsid w:val="002B5365"/>
    <w:rsid w:val="002B5610"/>
    <w:rsid w:val="002B5E35"/>
    <w:rsid w:val="002B5EBA"/>
    <w:rsid w:val="002B69F5"/>
    <w:rsid w:val="002B6D00"/>
    <w:rsid w:val="002B7A28"/>
    <w:rsid w:val="002B7B25"/>
    <w:rsid w:val="002C0955"/>
    <w:rsid w:val="002C0FC5"/>
    <w:rsid w:val="002C25C3"/>
    <w:rsid w:val="002C2651"/>
    <w:rsid w:val="002C3293"/>
    <w:rsid w:val="002C34AB"/>
    <w:rsid w:val="002C43FF"/>
    <w:rsid w:val="002C492D"/>
    <w:rsid w:val="002C4FA0"/>
    <w:rsid w:val="002C595D"/>
    <w:rsid w:val="002C722B"/>
    <w:rsid w:val="002D05B2"/>
    <w:rsid w:val="002D12C9"/>
    <w:rsid w:val="002D1754"/>
    <w:rsid w:val="002D1BAC"/>
    <w:rsid w:val="002D1E14"/>
    <w:rsid w:val="002D2142"/>
    <w:rsid w:val="002D264C"/>
    <w:rsid w:val="002D2670"/>
    <w:rsid w:val="002D28F2"/>
    <w:rsid w:val="002D2D78"/>
    <w:rsid w:val="002D2DF5"/>
    <w:rsid w:val="002D32F0"/>
    <w:rsid w:val="002D33D1"/>
    <w:rsid w:val="002D33F9"/>
    <w:rsid w:val="002D3512"/>
    <w:rsid w:val="002D3960"/>
    <w:rsid w:val="002D3AE4"/>
    <w:rsid w:val="002D4084"/>
    <w:rsid w:val="002D46E0"/>
    <w:rsid w:val="002D5460"/>
    <w:rsid w:val="002D6191"/>
    <w:rsid w:val="002D6FBD"/>
    <w:rsid w:val="002E0C1F"/>
    <w:rsid w:val="002E0C8D"/>
    <w:rsid w:val="002E20EA"/>
    <w:rsid w:val="002E3685"/>
    <w:rsid w:val="002E401A"/>
    <w:rsid w:val="002E40C5"/>
    <w:rsid w:val="002E480F"/>
    <w:rsid w:val="002E48C2"/>
    <w:rsid w:val="002E495E"/>
    <w:rsid w:val="002E586E"/>
    <w:rsid w:val="002E5BEB"/>
    <w:rsid w:val="002E5C3B"/>
    <w:rsid w:val="002E707F"/>
    <w:rsid w:val="002E7631"/>
    <w:rsid w:val="002F0CBC"/>
    <w:rsid w:val="002F1B0A"/>
    <w:rsid w:val="002F1CE7"/>
    <w:rsid w:val="002F1E3D"/>
    <w:rsid w:val="002F1E8D"/>
    <w:rsid w:val="002F2551"/>
    <w:rsid w:val="002F2D72"/>
    <w:rsid w:val="002F3A2C"/>
    <w:rsid w:val="002F3B6A"/>
    <w:rsid w:val="002F5281"/>
    <w:rsid w:val="002F5487"/>
    <w:rsid w:val="002F5673"/>
    <w:rsid w:val="002F5808"/>
    <w:rsid w:val="002F5921"/>
    <w:rsid w:val="002F5CE3"/>
    <w:rsid w:val="002F709B"/>
    <w:rsid w:val="002F7A2C"/>
    <w:rsid w:val="002F7BCD"/>
    <w:rsid w:val="003008D5"/>
    <w:rsid w:val="0030093C"/>
    <w:rsid w:val="00301421"/>
    <w:rsid w:val="00301C0C"/>
    <w:rsid w:val="00302966"/>
    <w:rsid w:val="00303749"/>
    <w:rsid w:val="00303AF8"/>
    <w:rsid w:val="00303E6B"/>
    <w:rsid w:val="00304677"/>
    <w:rsid w:val="0030494C"/>
    <w:rsid w:val="003058C8"/>
    <w:rsid w:val="00305DB6"/>
    <w:rsid w:val="0030607A"/>
    <w:rsid w:val="003065E4"/>
    <w:rsid w:val="00306E59"/>
    <w:rsid w:val="00310295"/>
    <w:rsid w:val="00310375"/>
    <w:rsid w:val="003105EE"/>
    <w:rsid w:val="0031531D"/>
    <w:rsid w:val="00316E4B"/>
    <w:rsid w:val="003205E2"/>
    <w:rsid w:val="0032160C"/>
    <w:rsid w:val="0032284C"/>
    <w:rsid w:val="00322A42"/>
    <w:rsid w:val="00322F6F"/>
    <w:rsid w:val="00323DBD"/>
    <w:rsid w:val="003244BC"/>
    <w:rsid w:val="00324704"/>
    <w:rsid w:val="00325830"/>
    <w:rsid w:val="00325D5A"/>
    <w:rsid w:val="003321F5"/>
    <w:rsid w:val="0033246B"/>
    <w:rsid w:val="003325C8"/>
    <w:rsid w:val="0033293A"/>
    <w:rsid w:val="00332AFE"/>
    <w:rsid w:val="003336BB"/>
    <w:rsid w:val="0033481D"/>
    <w:rsid w:val="00334F1F"/>
    <w:rsid w:val="00334FE9"/>
    <w:rsid w:val="0033578C"/>
    <w:rsid w:val="00336075"/>
    <w:rsid w:val="00336173"/>
    <w:rsid w:val="00336359"/>
    <w:rsid w:val="00336619"/>
    <w:rsid w:val="00336FE1"/>
    <w:rsid w:val="003373B6"/>
    <w:rsid w:val="0033789B"/>
    <w:rsid w:val="00337AE6"/>
    <w:rsid w:val="00337D18"/>
    <w:rsid w:val="00337EBE"/>
    <w:rsid w:val="00337F51"/>
    <w:rsid w:val="00340424"/>
    <w:rsid w:val="003406CE"/>
    <w:rsid w:val="00340738"/>
    <w:rsid w:val="0034086E"/>
    <w:rsid w:val="00340F40"/>
    <w:rsid w:val="003414FF"/>
    <w:rsid w:val="00341E76"/>
    <w:rsid w:val="003420FC"/>
    <w:rsid w:val="003432CD"/>
    <w:rsid w:val="003434B5"/>
    <w:rsid w:val="003437C8"/>
    <w:rsid w:val="00343862"/>
    <w:rsid w:val="003445C3"/>
    <w:rsid w:val="003452DD"/>
    <w:rsid w:val="00345383"/>
    <w:rsid w:val="00345470"/>
    <w:rsid w:val="00345946"/>
    <w:rsid w:val="00345A2D"/>
    <w:rsid w:val="00345F88"/>
    <w:rsid w:val="00346A71"/>
    <w:rsid w:val="00346A9C"/>
    <w:rsid w:val="00346AD9"/>
    <w:rsid w:val="00347062"/>
    <w:rsid w:val="00347068"/>
    <w:rsid w:val="0034759B"/>
    <w:rsid w:val="00347720"/>
    <w:rsid w:val="00347E2E"/>
    <w:rsid w:val="00350028"/>
    <w:rsid w:val="0035064B"/>
    <w:rsid w:val="0035138D"/>
    <w:rsid w:val="00351C41"/>
    <w:rsid w:val="00352459"/>
    <w:rsid w:val="003529F0"/>
    <w:rsid w:val="00352D7D"/>
    <w:rsid w:val="00352EAD"/>
    <w:rsid w:val="003542FA"/>
    <w:rsid w:val="0035537C"/>
    <w:rsid w:val="00355BD6"/>
    <w:rsid w:val="00355DCA"/>
    <w:rsid w:val="00356021"/>
    <w:rsid w:val="003567B9"/>
    <w:rsid w:val="00356962"/>
    <w:rsid w:val="00356D91"/>
    <w:rsid w:val="00356F2E"/>
    <w:rsid w:val="00357B4C"/>
    <w:rsid w:val="00357BCD"/>
    <w:rsid w:val="00357DA4"/>
    <w:rsid w:val="00360A5F"/>
    <w:rsid w:val="003611AA"/>
    <w:rsid w:val="003618DF"/>
    <w:rsid w:val="00362836"/>
    <w:rsid w:val="00363ADF"/>
    <w:rsid w:val="00363C65"/>
    <w:rsid w:val="003654DB"/>
    <w:rsid w:val="00365ECB"/>
    <w:rsid w:val="003661D6"/>
    <w:rsid w:val="00366A1C"/>
    <w:rsid w:val="00366E58"/>
    <w:rsid w:val="00367017"/>
    <w:rsid w:val="0036789E"/>
    <w:rsid w:val="00367C41"/>
    <w:rsid w:val="00370B61"/>
    <w:rsid w:val="00370F25"/>
    <w:rsid w:val="003711F6"/>
    <w:rsid w:val="0037126F"/>
    <w:rsid w:val="00371311"/>
    <w:rsid w:val="00371A53"/>
    <w:rsid w:val="003721EB"/>
    <w:rsid w:val="00372565"/>
    <w:rsid w:val="00373147"/>
    <w:rsid w:val="003738AC"/>
    <w:rsid w:val="003744EF"/>
    <w:rsid w:val="00374624"/>
    <w:rsid w:val="00375AB4"/>
    <w:rsid w:val="00375B79"/>
    <w:rsid w:val="00375DA0"/>
    <w:rsid w:val="00375DCD"/>
    <w:rsid w:val="00375E51"/>
    <w:rsid w:val="00376455"/>
    <w:rsid w:val="003764E1"/>
    <w:rsid w:val="00376A71"/>
    <w:rsid w:val="00376DDA"/>
    <w:rsid w:val="00377508"/>
    <w:rsid w:val="0037760C"/>
    <w:rsid w:val="00377796"/>
    <w:rsid w:val="003804A3"/>
    <w:rsid w:val="0038065A"/>
    <w:rsid w:val="0038083C"/>
    <w:rsid w:val="00380FEE"/>
    <w:rsid w:val="003810C2"/>
    <w:rsid w:val="00382040"/>
    <w:rsid w:val="0038204C"/>
    <w:rsid w:val="003820AF"/>
    <w:rsid w:val="003822E3"/>
    <w:rsid w:val="00382853"/>
    <w:rsid w:val="00382A63"/>
    <w:rsid w:val="003838AC"/>
    <w:rsid w:val="003838AE"/>
    <w:rsid w:val="00383C1D"/>
    <w:rsid w:val="0038463A"/>
    <w:rsid w:val="00385427"/>
    <w:rsid w:val="003858B8"/>
    <w:rsid w:val="00386939"/>
    <w:rsid w:val="00386B0D"/>
    <w:rsid w:val="003871EC"/>
    <w:rsid w:val="003906AD"/>
    <w:rsid w:val="003908D0"/>
    <w:rsid w:val="00392E4C"/>
    <w:rsid w:val="003942F1"/>
    <w:rsid w:val="00394A2C"/>
    <w:rsid w:val="00394D39"/>
    <w:rsid w:val="0039563D"/>
    <w:rsid w:val="00395BDC"/>
    <w:rsid w:val="00396999"/>
    <w:rsid w:val="00396F45"/>
    <w:rsid w:val="0039722B"/>
    <w:rsid w:val="00397B43"/>
    <w:rsid w:val="003A016B"/>
    <w:rsid w:val="003A0310"/>
    <w:rsid w:val="003A0619"/>
    <w:rsid w:val="003A0B86"/>
    <w:rsid w:val="003A1E60"/>
    <w:rsid w:val="003A1ECD"/>
    <w:rsid w:val="003A296D"/>
    <w:rsid w:val="003A2ABA"/>
    <w:rsid w:val="003A32E4"/>
    <w:rsid w:val="003A32E5"/>
    <w:rsid w:val="003A32EE"/>
    <w:rsid w:val="003A424C"/>
    <w:rsid w:val="003A44F8"/>
    <w:rsid w:val="003A4519"/>
    <w:rsid w:val="003A5121"/>
    <w:rsid w:val="003A5A16"/>
    <w:rsid w:val="003A5F31"/>
    <w:rsid w:val="003A6792"/>
    <w:rsid w:val="003A6C2C"/>
    <w:rsid w:val="003A7B9B"/>
    <w:rsid w:val="003A7D4C"/>
    <w:rsid w:val="003B07DC"/>
    <w:rsid w:val="003B18C7"/>
    <w:rsid w:val="003B1AEA"/>
    <w:rsid w:val="003B2710"/>
    <w:rsid w:val="003B2A46"/>
    <w:rsid w:val="003B2A62"/>
    <w:rsid w:val="003B4DC1"/>
    <w:rsid w:val="003B55F0"/>
    <w:rsid w:val="003B5A7C"/>
    <w:rsid w:val="003B63BC"/>
    <w:rsid w:val="003B6817"/>
    <w:rsid w:val="003B6AEB"/>
    <w:rsid w:val="003B71A3"/>
    <w:rsid w:val="003C0201"/>
    <w:rsid w:val="003C0E67"/>
    <w:rsid w:val="003C10A6"/>
    <w:rsid w:val="003C12CC"/>
    <w:rsid w:val="003C1EEA"/>
    <w:rsid w:val="003C2A1A"/>
    <w:rsid w:val="003C325A"/>
    <w:rsid w:val="003C4BCA"/>
    <w:rsid w:val="003C524E"/>
    <w:rsid w:val="003C62AF"/>
    <w:rsid w:val="003C641B"/>
    <w:rsid w:val="003C6BC1"/>
    <w:rsid w:val="003C72DC"/>
    <w:rsid w:val="003C7C68"/>
    <w:rsid w:val="003D2074"/>
    <w:rsid w:val="003D276B"/>
    <w:rsid w:val="003D293D"/>
    <w:rsid w:val="003D295F"/>
    <w:rsid w:val="003D3EDE"/>
    <w:rsid w:val="003D55E2"/>
    <w:rsid w:val="003D6270"/>
    <w:rsid w:val="003D6F61"/>
    <w:rsid w:val="003D7081"/>
    <w:rsid w:val="003D7197"/>
    <w:rsid w:val="003D721B"/>
    <w:rsid w:val="003D7243"/>
    <w:rsid w:val="003D7251"/>
    <w:rsid w:val="003D7AFD"/>
    <w:rsid w:val="003D7F81"/>
    <w:rsid w:val="003E0AC7"/>
    <w:rsid w:val="003E1089"/>
    <w:rsid w:val="003E3AFF"/>
    <w:rsid w:val="003E3C60"/>
    <w:rsid w:val="003E4203"/>
    <w:rsid w:val="003E43CC"/>
    <w:rsid w:val="003E4642"/>
    <w:rsid w:val="003E48FE"/>
    <w:rsid w:val="003E642B"/>
    <w:rsid w:val="003E65E9"/>
    <w:rsid w:val="003E79F6"/>
    <w:rsid w:val="003E7DCB"/>
    <w:rsid w:val="003F0931"/>
    <w:rsid w:val="003F1138"/>
    <w:rsid w:val="003F166B"/>
    <w:rsid w:val="003F1928"/>
    <w:rsid w:val="003F1D37"/>
    <w:rsid w:val="003F338F"/>
    <w:rsid w:val="003F4185"/>
    <w:rsid w:val="003F5968"/>
    <w:rsid w:val="003F5D7A"/>
    <w:rsid w:val="003F6DDF"/>
    <w:rsid w:val="003F73C2"/>
    <w:rsid w:val="00400B3A"/>
    <w:rsid w:val="00400DB7"/>
    <w:rsid w:val="00401289"/>
    <w:rsid w:val="00401534"/>
    <w:rsid w:val="00401934"/>
    <w:rsid w:val="0040213C"/>
    <w:rsid w:val="0040264C"/>
    <w:rsid w:val="004026D3"/>
    <w:rsid w:val="00402843"/>
    <w:rsid w:val="00403BAA"/>
    <w:rsid w:val="00403DC9"/>
    <w:rsid w:val="0040463C"/>
    <w:rsid w:val="00404C20"/>
    <w:rsid w:val="004051D7"/>
    <w:rsid w:val="004054D4"/>
    <w:rsid w:val="00405E4A"/>
    <w:rsid w:val="00406EFB"/>
    <w:rsid w:val="004071DE"/>
    <w:rsid w:val="004078BB"/>
    <w:rsid w:val="00407A11"/>
    <w:rsid w:val="0041051C"/>
    <w:rsid w:val="00410539"/>
    <w:rsid w:val="00410E55"/>
    <w:rsid w:val="0041131B"/>
    <w:rsid w:val="00411557"/>
    <w:rsid w:val="00411D62"/>
    <w:rsid w:val="00412C13"/>
    <w:rsid w:val="004133A2"/>
    <w:rsid w:val="00413E5D"/>
    <w:rsid w:val="00414137"/>
    <w:rsid w:val="00414280"/>
    <w:rsid w:val="0041577E"/>
    <w:rsid w:val="00415D2E"/>
    <w:rsid w:val="004160E4"/>
    <w:rsid w:val="00416111"/>
    <w:rsid w:val="00420177"/>
    <w:rsid w:val="0042027E"/>
    <w:rsid w:val="004203CC"/>
    <w:rsid w:val="0042106E"/>
    <w:rsid w:val="00421630"/>
    <w:rsid w:val="00421FC6"/>
    <w:rsid w:val="0042248C"/>
    <w:rsid w:val="00422780"/>
    <w:rsid w:val="00422896"/>
    <w:rsid w:val="00422B12"/>
    <w:rsid w:val="00422F15"/>
    <w:rsid w:val="004234D6"/>
    <w:rsid w:val="004245E5"/>
    <w:rsid w:val="00424726"/>
    <w:rsid w:val="00424C8D"/>
    <w:rsid w:val="004251D0"/>
    <w:rsid w:val="004258D2"/>
    <w:rsid w:val="00430BC9"/>
    <w:rsid w:val="004311DD"/>
    <w:rsid w:val="00431AB8"/>
    <w:rsid w:val="004323DE"/>
    <w:rsid w:val="0043250C"/>
    <w:rsid w:val="00432A29"/>
    <w:rsid w:val="00432D60"/>
    <w:rsid w:val="00433187"/>
    <w:rsid w:val="00433C4E"/>
    <w:rsid w:val="00433E97"/>
    <w:rsid w:val="00434078"/>
    <w:rsid w:val="0043421A"/>
    <w:rsid w:val="00434E44"/>
    <w:rsid w:val="004351AE"/>
    <w:rsid w:val="00435675"/>
    <w:rsid w:val="0043581C"/>
    <w:rsid w:val="00435D25"/>
    <w:rsid w:val="0043695E"/>
    <w:rsid w:val="0043739C"/>
    <w:rsid w:val="00437B7B"/>
    <w:rsid w:val="0044004F"/>
    <w:rsid w:val="0044065A"/>
    <w:rsid w:val="00440D60"/>
    <w:rsid w:val="004411C5"/>
    <w:rsid w:val="004412A0"/>
    <w:rsid w:val="00441848"/>
    <w:rsid w:val="00441BDB"/>
    <w:rsid w:val="004425D9"/>
    <w:rsid w:val="004434DF"/>
    <w:rsid w:val="00443815"/>
    <w:rsid w:val="004447B0"/>
    <w:rsid w:val="0044526A"/>
    <w:rsid w:val="00445D1F"/>
    <w:rsid w:val="00446A43"/>
    <w:rsid w:val="00447EC7"/>
    <w:rsid w:val="00450481"/>
    <w:rsid w:val="00450935"/>
    <w:rsid w:val="00450C94"/>
    <w:rsid w:val="00450E45"/>
    <w:rsid w:val="00451EB1"/>
    <w:rsid w:val="00451EB6"/>
    <w:rsid w:val="00452575"/>
    <w:rsid w:val="0045381C"/>
    <w:rsid w:val="00454111"/>
    <w:rsid w:val="0045439B"/>
    <w:rsid w:val="004546E9"/>
    <w:rsid w:val="004548B7"/>
    <w:rsid w:val="00454B53"/>
    <w:rsid w:val="00454C95"/>
    <w:rsid w:val="00456308"/>
    <w:rsid w:val="0045639F"/>
    <w:rsid w:val="004575F2"/>
    <w:rsid w:val="00457B02"/>
    <w:rsid w:val="00461514"/>
    <w:rsid w:val="004625E5"/>
    <w:rsid w:val="004634C5"/>
    <w:rsid w:val="00463584"/>
    <w:rsid w:val="00463B0B"/>
    <w:rsid w:val="00463FEC"/>
    <w:rsid w:val="0046446B"/>
    <w:rsid w:val="004648DB"/>
    <w:rsid w:val="00465531"/>
    <w:rsid w:val="0046564A"/>
    <w:rsid w:val="00465DD6"/>
    <w:rsid w:val="00466046"/>
    <w:rsid w:val="00466444"/>
    <w:rsid w:val="004669F7"/>
    <w:rsid w:val="00467264"/>
    <w:rsid w:val="004707CC"/>
    <w:rsid w:val="00472392"/>
    <w:rsid w:val="0047252D"/>
    <w:rsid w:val="00472BCF"/>
    <w:rsid w:val="004731D9"/>
    <w:rsid w:val="00474E6B"/>
    <w:rsid w:val="00475B0E"/>
    <w:rsid w:val="004763BA"/>
    <w:rsid w:val="00476C33"/>
    <w:rsid w:val="00477525"/>
    <w:rsid w:val="004778E8"/>
    <w:rsid w:val="00477D00"/>
    <w:rsid w:val="00477DCE"/>
    <w:rsid w:val="00480F24"/>
    <w:rsid w:val="00481477"/>
    <w:rsid w:val="004820DC"/>
    <w:rsid w:val="00482B9C"/>
    <w:rsid w:val="00482FA1"/>
    <w:rsid w:val="00484A00"/>
    <w:rsid w:val="00484FA5"/>
    <w:rsid w:val="00484FE2"/>
    <w:rsid w:val="00485FFA"/>
    <w:rsid w:val="00486948"/>
    <w:rsid w:val="00487F2B"/>
    <w:rsid w:val="004902F3"/>
    <w:rsid w:val="00490514"/>
    <w:rsid w:val="0049065D"/>
    <w:rsid w:val="0049136C"/>
    <w:rsid w:val="0049173E"/>
    <w:rsid w:val="00491D3D"/>
    <w:rsid w:val="00492D5A"/>
    <w:rsid w:val="00493149"/>
    <w:rsid w:val="00493224"/>
    <w:rsid w:val="00493CB0"/>
    <w:rsid w:val="00493D58"/>
    <w:rsid w:val="004940AA"/>
    <w:rsid w:val="00494315"/>
    <w:rsid w:val="00494CEF"/>
    <w:rsid w:val="004952AB"/>
    <w:rsid w:val="0049599F"/>
    <w:rsid w:val="00496283"/>
    <w:rsid w:val="00496B8F"/>
    <w:rsid w:val="00497011"/>
    <w:rsid w:val="004A01D6"/>
    <w:rsid w:val="004A0417"/>
    <w:rsid w:val="004A06C7"/>
    <w:rsid w:val="004A09F2"/>
    <w:rsid w:val="004A0B6C"/>
    <w:rsid w:val="004A169A"/>
    <w:rsid w:val="004A2B1A"/>
    <w:rsid w:val="004A2C12"/>
    <w:rsid w:val="004A2FB9"/>
    <w:rsid w:val="004A4284"/>
    <w:rsid w:val="004A45AB"/>
    <w:rsid w:val="004A4A38"/>
    <w:rsid w:val="004A6E0D"/>
    <w:rsid w:val="004B058B"/>
    <w:rsid w:val="004B0683"/>
    <w:rsid w:val="004B06F2"/>
    <w:rsid w:val="004B0725"/>
    <w:rsid w:val="004B0846"/>
    <w:rsid w:val="004B0CA3"/>
    <w:rsid w:val="004B117B"/>
    <w:rsid w:val="004B1606"/>
    <w:rsid w:val="004B1A03"/>
    <w:rsid w:val="004B1A08"/>
    <w:rsid w:val="004B224F"/>
    <w:rsid w:val="004B2644"/>
    <w:rsid w:val="004B2D3E"/>
    <w:rsid w:val="004B30B3"/>
    <w:rsid w:val="004B3115"/>
    <w:rsid w:val="004B321A"/>
    <w:rsid w:val="004B3437"/>
    <w:rsid w:val="004B48CA"/>
    <w:rsid w:val="004B50B8"/>
    <w:rsid w:val="004B64A4"/>
    <w:rsid w:val="004B6994"/>
    <w:rsid w:val="004B6A1C"/>
    <w:rsid w:val="004B6B5E"/>
    <w:rsid w:val="004B7CD8"/>
    <w:rsid w:val="004C0956"/>
    <w:rsid w:val="004C0C2F"/>
    <w:rsid w:val="004C1519"/>
    <w:rsid w:val="004C1E71"/>
    <w:rsid w:val="004C2937"/>
    <w:rsid w:val="004C2D37"/>
    <w:rsid w:val="004C31B8"/>
    <w:rsid w:val="004C333A"/>
    <w:rsid w:val="004C351B"/>
    <w:rsid w:val="004C3597"/>
    <w:rsid w:val="004C3E98"/>
    <w:rsid w:val="004C5678"/>
    <w:rsid w:val="004C5776"/>
    <w:rsid w:val="004C59E2"/>
    <w:rsid w:val="004C5E0F"/>
    <w:rsid w:val="004C66A2"/>
    <w:rsid w:val="004D0923"/>
    <w:rsid w:val="004D0D8D"/>
    <w:rsid w:val="004D34C6"/>
    <w:rsid w:val="004D41BF"/>
    <w:rsid w:val="004D4C3F"/>
    <w:rsid w:val="004D4D91"/>
    <w:rsid w:val="004D5117"/>
    <w:rsid w:val="004D5395"/>
    <w:rsid w:val="004D6291"/>
    <w:rsid w:val="004D631C"/>
    <w:rsid w:val="004D63E3"/>
    <w:rsid w:val="004D77DD"/>
    <w:rsid w:val="004D7B06"/>
    <w:rsid w:val="004D7BF8"/>
    <w:rsid w:val="004D7C2C"/>
    <w:rsid w:val="004D7F28"/>
    <w:rsid w:val="004E106C"/>
    <w:rsid w:val="004E1C12"/>
    <w:rsid w:val="004E24EA"/>
    <w:rsid w:val="004E2B0A"/>
    <w:rsid w:val="004E3A02"/>
    <w:rsid w:val="004E3C85"/>
    <w:rsid w:val="004E45EC"/>
    <w:rsid w:val="004E4AB5"/>
    <w:rsid w:val="004E4E7D"/>
    <w:rsid w:val="004E6B63"/>
    <w:rsid w:val="004E6C26"/>
    <w:rsid w:val="004E6C53"/>
    <w:rsid w:val="004E70C6"/>
    <w:rsid w:val="004E779B"/>
    <w:rsid w:val="004F0C73"/>
    <w:rsid w:val="004F0D54"/>
    <w:rsid w:val="004F132A"/>
    <w:rsid w:val="004F20BF"/>
    <w:rsid w:val="004F3449"/>
    <w:rsid w:val="004F3715"/>
    <w:rsid w:val="004F3FD9"/>
    <w:rsid w:val="004F441C"/>
    <w:rsid w:val="004F4E8C"/>
    <w:rsid w:val="004F5194"/>
    <w:rsid w:val="004F533D"/>
    <w:rsid w:val="004F585D"/>
    <w:rsid w:val="004F5B4D"/>
    <w:rsid w:val="004F61E8"/>
    <w:rsid w:val="004F691E"/>
    <w:rsid w:val="004F6B97"/>
    <w:rsid w:val="004F6DC9"/>
    <w:rsid w:val="0050001E"/>
    <w:rsid w:val="005000BC"/>
    <w:rsid w:val="0050012C"/>
    <w:rsid w:val="00500D81"/>
    <w:rsid w:val="00501420"/>
    <w:rsid w:val="00501730"/>
    <w:rsid w:val="0050275F"/>
    <w:rsid w:val="00502A31"/>
    <w:rsid w:val="00503104"/>
    <w:rsid w:val="005044F0"/>
    <w:rsid w:val="00504B10"/>
    <w:rsid w:val="0050573C"/>
    <w:rsid w:val="00505BCA"/>
    <w:rsid w:val="00506683"/>
    <w:rsid w:val="005071F7"/>
    <w:rsid w:val="0050735F"/>
    <w:rsid w:val="00507B37"/>
    <w:rsid w:val="00510BB8"/>
    <w:rsid w:val="005117AB"/>
    <w:rsid w:val="00511937"/>
    <w:rsid w:val="00511F26"/>
    <w:rsid w:val="0051205F"/>
    <w:rsid w:val="00512700"/>
    <w:rsid w:val="00512868"/>
    <w:rsid w:val="0051359F"/>
    <w:rsid w:val="00513DCA"/>
    <w:rsid w:val="00514230"/>
    <w:rsid w:val="00514AA4"/>
    <w:rsid w:val="00516066"/>
    <w:rsid w:val="0051624A"/>
    <w:rsid w:val="00516645"/>
    <w:rsid w:val="00516B42"/>
    <w:rsid w:val="005175E0"/>
    <w:rsid w:val="005206FE"/>
    <w:rsid w:val="00520BE0"/>
    <w:rsid w:val="00520EE6"/>
    <w:rsid w:val="00520FCF"/>
    <w:rsid w:val="0052116C"/>
    <w:rsid w:val="00521291"/>
    <w:rsid w:val="00521E8A"/>
    <w:rsid w:val="00522318"/>
    <w:rsid w:val="00522326"/>
    <w:rsid w:val="005231B7"/>
    <w:rsid w:val="0052322D"/>
    <w:rsid w:val="005233AC"/>
    <w:rsid w:val="00523FDE"/>
    <w:rsid w:val="00524827"/>
    <w:rsid w:val="00524BDF"/>
    <w:rsid w:val="00524D03"/>
    <w:rsid w:val="0052571C"/>
    <w:rsid w:val="00525EAF"/>
    <w:rsid w:val="00526ECF"/>
    <w:rsid w:val="005310F5"/>
    <w:rsid w:val="00531524"/>
    <w:rsid w:val="00531555"/>
    <w:rsid w:val="005316CE"/>
    <w:rsid w:val="00531D84"/>
    <w:rsid w:val="005321F7"/>
    <w:rsid w:val="00532611"/>
    <w:rsid w:val="00532AA5"/>
    <w:rsid w:val="00532BD0"/>
    <w:rsid w:val="00534946"/>
    <w:rsid w:val="00534963"/>
    <w:rsid w:val="0053581B"/>
    <w:rsid w:val="00535E17"/>
    <w:rsid w:val="00535E52"/>
    <w:rsid w:val="00536639"/>
    <w:rsid w:val="005369E2"/>
    <w:rsid w:val="00536CFD"/>
    <w:rsid w:val="00537095"/>
    <w:rsid w:val="005378BC"/>
    <w:rsid w:val="00537F53"/>
    <w:rsid w:val="00541707"/>
    <w:rsid w:val="00541CB3"/>
    <w:rsid w:val="0054211B"/>
    <w:rsid w:val="00542A6B"/>
    <w:rsid w:val="005435FE"/>
    <w:rsid w:val="0054412B"/>
    <w:rsid w:val="00544AEA"/>
    <w:rsid w:val="00545D7C"/>
    <w:rsid w:val="00546367"/>
    <w:rsid w:val="00546C71"/>
    <w:rsid w:val="005474A3"/>
    <w:rsid w:val="005507CB"/>
    <w:rsid w:val="0055081E"/>
    <w:rsid w:val="0055101E"/>
    <w:rsid w:val="005519F2"/>
    <w:rsid w:val="0055239A"/>
    <w:rsid w:val="00552A79"/>
    <w:rsid w:val="00552D81"/>
    <w:rsid w:val="00552EDB"/>
    <w:rsid w:val="005544CE"/>
    <w:rsid w:val="00554C21"/>
    <w:rsid w:val="00554F7A"/>
    <w:rsid w:val="005556E1"/>
    <w:rsid w:val="00556900"/>
    <w:rsid w:val="005570AB"/>
    <w:rsid w:val="00557985"/>
    <w:rsid w:val="00557A5B"/>
    <w:rsid w:val="00557FE3"/>
    <w:rsid w:val="00560ABE"/>
    <w:rsid w:val="00561376"/>
    <w:rsid w:val="00561D2A"/>
    <w:rsid w:val="00561DAB"/>
    <w:rsid w:val="00562398"/>
    <w:rsid w:val="005633B1"/>
    <w:rsid w:val="005636A9"/>
    <w:rsid w:val="00563F79"/>
    <w:rsid w:val="00564A27"/>
    <w:rsid w:val="00564B01"/>
    <w:rsid w:val="005655D1"/>
    <w:rsid w:val="00565F8A"/>
    <w:rsid w:val="005660C4"/>
    <w:rsid w:val="00566422"/>
    <w:rsid w:val="0056642F"/>
    <w:rsid w:val="005676DF"/>
    <w:rsid w:val="0056775C"/>
    <w:rsid w:val="00567D1A"/>
    <w:rsid w:val="005701CD"/>
    <w:rsid w:val="005707C3"/>
    <w:rsid w:val="005708EF"/>
    <w:rsid w:val="00570CAA"/>
    <w:rsid w:val="00571B4A"/>
    <w:rsid w:val="00571E7A"/>
    <w:rsid w:val="005721B0"/>
    <w:rsid w:val="00572CB3"/>
    <w:rsid w:val="00573782"/>
    <w:rsid w:val="00573910"/>
    <w:rsid w:val="00573CA2"/>
    <w:rsid w:val="00573E54"/>
    <w:rsid w:val="00573E87"/>
    <w:rsid w:val="00575110"/>
    <w:rsid w:val="00575196"/>
    <w:rsid w:val="005752F0"/>
    <w:rsid w:val="00575C66"/>
    <w:rsid w:val="005761B6"/>
    <w:rsid w:val="00576569"/>
    <w:rsid w:val="00577410"/>
    <w:rsid w:val="00577818"/>
    <w:rsid w:val="00580549"/>
    <w:rsid w:val="005817C2"/>
    <w:rsid w:val="00584350"/>
    <w:rsid w:val="005846C9"/>
    <w:rsid w:val="00584A60"/>
    <w:rsid w:val="00584E59"/>
    <w:rsid w:val="00584F45"/>
    <w:rsid w:val="0058526B"/>
    <w:rsid w:val="00586622"/>
    <w:rsid w:val="005867A7"/>
    <w:rsid w:val="00586FD5"/>
    <w:rsid w:val="005870A9"/>
    <w:rsid w:val="00587EEB"/>
    <w:rsid w:val="00587FC5"/>
    <w:rsid w:val="00590BF6"/>
    <w:rsid w:val="005910F6"/>
    <w:rsid w:val="0059161C"/>
    <w:rsid w:val="00591724"/>
    <w:rsid w:val="00593091"/>
    <w:rsid w:val="00593A91"/>
    <w:rsid w:val="005940BD"/>
    <w:rsid w:val="00594434"/>
    <w:rsid w:val="005962F4"/>
    <w:rsid w:val="00597EC7"/>
    <w:rsid w:val="005A1177"/>
    <w:rsid w:val="005A16B8"/>
    <w:rsid w:val="005A3121"/>
    <w:rsid w:val="005A3201"/>
    <w:rsid w:val="005A391C"/>
    <w:rsid w:val="005A3C3A"/>
    <w:rsid w:val="005A3D59"/>
    <w:rsid w:val="005A5A85"/>
    <w:rsid w:val="005A62FB"/>
    <w:rsid w:val="005A6910"/>
    <w:rsid w:val="005A6A13"/>
    <w:rsid w:val="005A6AE2"/>
    <w:rsid w:val="005A7222"/>
    <w:rsid w:val="005A7BB1"/>
    <w:rsid w:val="005B060F"/>
    <w:rsid w:val="005B08BF"/>
    <w:rsid w:val="005B0D3E"/>
    <w:rsid w:val="005B0FC5"/>
    <w:rsid w:val="005B1B93"/>
    <w:rsid w:val="005B1C0C"/>
    <w:rsid w:val="005B1E59"/>
    <w:rsid w:val="005B1FD2"/>
    <w:rsid w:val="005B2F73"/>
    <w:rsid w:val="005B37C2"/>
    <w:rsid w:val="005B3AC4"/>
    <w:rsid w:val="005B3FF8"/>
    <w:rsid w:val="005B524A"/>
    <w:rsid w:val="005B55B6"/>
    <w:rsid w:val="005B608A"/>
    <w:rsid w:val="005B64A5"/>
    <w:rsid w:val="005B752A"/>
    <w:rsid w:val="005B7621"/>
    <w:rsid w:val="005B7BE0"/>
    <w:rsid w:val="005C1585"/>
    <w:rsid w:val="005C18AA"/>
    <w:rsid w:val="005C1A4D"/>
    <w:rsid w:val="005C1BE8"/>
    <w:rsid w:val="005C1DF7"/>
    <w:rsid w:val="005C1E62"/>
    <w:rsid w:val="005C1F25"/>
    <w:rsid w:val="005C2042"/>
    <w:rsid w:val="005C3146"/>
    <w:rsid w:val="005C3902"/>
    <w:rsid w:val="005C459C"/>
    <w:rsid w:val="005C4FB3"/>
    <w:rsid w:val="005C5DDA"/>
    <w:rsid w:val="005C6279"/>
    <w:rsid w:val="005C659E"/>
    <w:rsid w:val="005C6B9D"/>
    <w:rsid w:val="005C737F"/>
    <w:rsid w:val="005C7456"/>
    <w:rsid w:val="005C7554"/>
    <w:rsid w:val="005C7E27"/>
    <w:rsid w:val="005D097E"/>
    <w:rsid w:val="005D09A0"/>
    <w:rsid w:val="005D09B7"/>
    <w:rsid w:val="005D143F"/>
    <w:rsid w:val="005D1F68"/>
    <w:rsid w:val="005D2FFF"/>
    <w:rsid w:val="005D3606"/>
    <w:rsid w:val="005D3652"/>
    <w:rsid w:val="005D3BDD"/>
    <w:rsid w:val="005D481E"/>
    <w:rsid w:val="005D4BC0"/>
    <w:rsid w:val="005D4D98"/>
    <w:rsid w:val="005D5727"/>
    <w:rsid w:val="005D64D8"/>
    <w:rsid w:val="005D6502"/>
    <w:rsid w:val="005D6CCF"/>
    <w:rsid w:val="005D70B7"/>
    <w:rsid w:val="005D746C"/>
    <w:rsid w:val="005D7ACD"/>
    <w:rsid w:val="005D7B7C"/>
    <w:rsid w:val="005E058D"/>
    <w:rsid w:val="005E0767"/>
    <w:rsid w:val="005E0B9E"/>
    <w:rsid w:val="005E1C0C"/>
    <w:rsid w:val="005E1E38"/>
    <w:rsid w:val="005E1E4F"/>
    <w:rsid w:val="005E282B"/>
    <w:rsid w:val="005E4332"/>
    <w:rsid w:val="005E573D"/>
    <w:rsid w:val="005E5C25"/>
    <w:rsid w:val="005E5F14"/>
    <w:rsid w:val="005E6B8D"/>
    <w:rsid w:val="005E6BA4"/>
    <w:rsid w:val="005E74A7"/>
    <w:rsid w:val="005F0B81"/>
    <w:rsid w:val="005F0C42"/>
    <w:rsid w:val="005F10E9"/>
    <w:rsid w:val="005F11FA"/>
    <w:rsid w:val="005F1685"/>
    <w:rsid w:val="005F1CFB"/>
    <w:rsid w:val="005F205E"/>
    <w:rsid w:val="005F21D2"/>
    <w:rsid w:val="005F30C9"/>
    <w:rsid w:val="005F3155"/>
    <w:rsid w:val="005F3554"/>
    <w:rsid w:val="005F5CE2"/>
    <w:rsid w:val="005F6DA3"/>
    <w:rsid w:val="005F6FBA"/>
    <w:rsid w:val="005F70EC"/>
    <w:rsid w:val="00600049"/>
    <w:rsid w:val="006000EC"/>
    <w:rsid w:val="00600332"/>
    <w:rsid w:val="00601166"/>
    <w:rsid w:val="00601285"/>
    <w:rsid w:val="006024E5"/>
    <w:rsid w:val="0060253B"/>
    <w:rsid w:val="0060261A"/>
    <w:rsid w:val="00602CAB"/>
    <w:rsid w:val="00602F16"/>
    <w:rsid w:val="006031D3"/>
    <w:rsid w:val="00603A3E"/>
    <w:rsid w:val="006065C5"/>
    <w:rsid w:val="00607D1F"/>
    <w:rsid w:val="00607E15"/>
    <w:rsid w:val="0061085A"/>
    <w:rsid w:val="006112E8"/>
    <w:rsid w:val="006115C9"/>
    <w:rsid w:val="00611DD4"/>
    <w:rsid w:val="00612A44"/>
    <w:rsid w:val="00612D81"/>
    <w:rsid w:val="0061332D"/>
    <w:rsid w:val="006137AD"/>
    <w:rsid w:val="00615192"/>
    <w:rsid w:val="0061572B"/>
    <w:rsid w:val="00616200"/>
    <w:rsid w:val="006169BB"/>
    <w:rsid w:val="006170CE"/>
    <w:rsid w:val="00617C10"/>
    <w:rsid w:val="006210B5"/>
    <w:rsid w:val="00621872"/>
    <w:rsid w:val="0062247B"/>
    <w:rsid w:val="006226DA"/>
    <w:rsid w:val="00623617"/>
    <w:rsid w:val="00623859"/>
    <w:rsid w:val="00623B7D"/>
    <w:rsid w:val="00624418"/>
    <w:rsid w:val="00624471"/>
    <w:rsid w:val="0062538C"/>
    <w:rsid w:val="00625449"/>
    <w:rsid w:val="00626E68"/>
    <w:rsid w:val="00627C48"/>
    <w:rsid w:val="00627CCC"/>
    <w:rsid w:val="00630946"/>
    <w:rsid w:val="00631B56"/>
    <w:rsid w:val="00632397"/>
    <w:rsid w:val="0063465D"/>
    <w:rsid w:val="006347E3"/>
    <w:rsid w:val="006351F5"/>
    <w:rsid w:val="00635751"/>
    <w:rsid w:val="0063586E"/>
    <w:rsid w:val="0064023B"/>
    <w:rsid w:val="0064172F"/>
    <w:rsid w:val="00641FC5"/>
    <w:rsid w:val="006421AF"/>
    <w:rsid w:val="00644683"/>
    <w:rsid w:val="00644834"/>
    <w:rsid w:val="00644840"/>
    <w:rsid w:val="00644ACD"/>
    <w:rsid w:val="00646D4A"/>
    <w:rsid w:val="00646D86"/>
    <w:rsid w:val="0064786C"/>
    <w:rsid w:val="00650889"/>
    <w:rsid w:val="0065097C"/>
    <w:rsid w:val="00650ADD"/>
    <w:rsid w:val="00651C17"/>
    <w:rsid w:val="0065245B"/>
    <w:rsid w:val="006525C8"/>
    <w:rsid w:val="006529FC"/>
    <w:rsid w:val="00652D9F"/>
    <w:rsid w:val="0065397D"/>
    <w:rsid w:val="00653A7C"/>
    <w:rsid w:val="00653FE7"/>
    <w:rsid w:val="00654D76"/>
    <w:rsid w:val="00654E26"/>
    <w:rsid w:val="00655395"/>
    <w:rsid w:val="00656319"/>
    <w:rsid w:val="00657EC9"/>
    <w:rsid w:val="00657F4F"/>
    <w:rsid w:val="00660314"/>
    <w:rsid w:val="0066068B"/>
    <w:rsid w:val="00660F6E"/>
    <w:rsid w:val="00660F90"/>
    <w:rsid w:val="00662BC9"/>
    <w:rsid w:val="0066336B"/>
    <w:rsid w:val="00663527"/>
    <w:rsid w:val="00663813"/>
    <w:rsid w:val="00665895"/>
    <w:rsid w:val="00665D34"/>
    <w:rsid w:val="006667BD"/>
    <w:rsid w:val="0067042A"/>
    <w:rsid w:val="00670F7E"/>
    <w:rsid w:val="00671672"/>
    <w:rsid w:val="00671FE3"/>
    <w:rsid w:val="00672340"/>
    <w:rsid w:val="006724C8"/>
    <w:rsid w:val="00672610"/>
    <w:rsid w:val="00672987"/>
    <w:rsid w:val="006729F4"/>
    <w:rsid w:val="00673926"/>
    <w:rsid w:val="00674CE5"/>
    <w:rsid w:val="00675EB7"/>
    <w:rsid w:val="00676405"/>
    <w:rsid w:val="006770CC"/>
    <w:rsid w:val="00677E4E"/>
    <w:rsid w:val="00681131"/>
    <w:rsid w:val="00681785"/>
    <w:rsid w:val="0068234E"/>
    <w:rsid w:val="00682F93"/>
    <w:rsid w:val="00683E98"/>
    <w:rsid w:val="006849CA"/>
    <w:rsid w:val="00685FFB"/>
    <w:rsid w:val="0068650F"/>
    <w:rsid w:val="00686C26"/>
    <w:rsid w:val="00687117"/>
    <w:rsid w:val="006877B2"/>
    <w:rsid w:val="00690849"/>
    <w:rsid w:val="0069099C"/>
    <w:rsid w:val="00692866"/>
    <w:rsid w:val="0069409D"/>
    <w:rsid w:val="006944EC"/>
    <w:rsid w:val="00694541"/>
    <w:rsid w:val="00694554"/>
    <w:rsid w:val="00694BC1"/>
    <w:rsid w:val="00695BCE"/>
    <w:rsid w:val="00696259"/>
    <w:rsid w:val="0069641D"/>
    <w:rsid w:val="00696E99"/>
    <w:rsid w:val="006977A8"/>
    <w:rsid w:val="006A0505"/>
    <w:rsid w:val="006A073D"/>
    <w:rsid w:val="006A0BC7"/>
    <w:rsid w:val="006A0FE0"/>
    <w:rsid w:val="006A1880"/>
    <w:rsid w:val="006A1C4A"/>
    <w:rsid w:val="006A1F96"/>
    <w:rsid w:val="006A351D"/>
    <w:rsid w:val="006A3D56"/>
    <w:rsid w:val="006A52A8"/>
    <w:rsid w:val="006A5A9C"/>
    <w:rsid w:val="006A5CE9"/>
    <w:rsid w:val="006A6576"/>
    <w:rsid w:val="006A67BE"/>
    <w:rsid w:val="006B019E"/>
    <w:rsid w:val="006B04B3"/>
    <w:rsid w:val="006B0DE3"/>
    <w:rsid w:val="006B13E5"/>
    <w:rsid w:val="006B152B"/>
    <w:rsid w:val="006B17FB"/>
    <w:rsid w:val="006B1B86"/>
    <w:rsid w:val="006B1BF1"/>
    <w:rsid w:val="006B2011"/>
    <w:rsid w:val="006B2A0A"/>
    <w:rsid w:val="006B39BF"/>
    <w:rsid w:val="006B3FB5"/>
    <w:rsid w:val="006B4192"/>
    <w:rsid w:val="006B4966"/>
    <w:rsid w:val="006B4EFB"/>
    <w:rsid w:val="006B582D"/>
    <w:rsid w:val="006B6354"/>
    <w:rsid w:val="006B706A"/>
    <w:rsid w:val="006B757B"/>
    <w:rsid w:val="006B762A"/>
    <w:rsid w:val="006C062E"/>
    <w:rsid w:val="006C1CE1"/>
    <w:rsid w:val="006C250A"/>
    <w:rsid w:val="006C285E"/>
    <w:rsid w:val="006C31E6"/>
    <w:rsid w:val="006C321F"/>
    <w:rsid w:val="006C3AB4"/>
    <w:rsid w:val="006C3C3C"/>
    <w:rsid w:val="006C3C86"/>
    <w:rsid w:val="006C3EC4"/>
    <w:rsid w:val="006C4698"/>
    <w:rsid w:val="006C7A76"/>
    <w:rsid w:val="006C7D0A"/>
    <w:rsid w:val="006D038B"/>
    <w:rsid w:val="006D0C00"/>
    <w:rsid w:val="006D109C"/>
    <w:rsid w:val="006D1886"/>
    <w:rsid w:val="006D18BA"/>
    <w:rsid w:val="006D1F13"/>
    <w:rsid w:val="006D2680"/>
    <w:rsid w:val="006D26B4"/>
    <w:rsid w:val="006D3940"/>
    <w:rsid w:val="006D44B7"/>
    <w:rsid w:val="006D4EBE"/>
    <w:rsid w:val="006D543B"/>
    <w:rsid w:val="006D58A3"/>
    <w:rsid w:val="006D5B90"/>
    <w:rsid w:val="006D5C4E"/>
    <w:rsid w:val="006D5E6D"/>
    <w:rsid w:val="006D744F"/>
    <w:rsid w:val="006E0627"/>
    <w:rsid w:val="006E0D17"/>
    <w:rsid w:val="006E0E12"/>
    <w:rsid w:val="006E167A"/>
    <w:rsid w:val="006E2961"/>
    <w:rsid w:val="006E3544"/>
    <w:rsid w:val="006E37F2"/>
    <w:rsid w:val="006E4E42"/>
    <w:rsid w:val="006E5087"/>
    <w:rsid w:val="006E531A"/>
    <w:rsid w:val="006E5736"/>
    <w:rsid w:val="006E596F"/>
    <w:rsid w:val="006E6E85"/>
    <w:rsid w:val="006F003A"/>
    <w:rsid w:val="006F027B"/>
    <w:rsid w:val="006F06A9"/>
    <w:rsid w:val="006F09E1"/>
    <w:rsid w:val="006F0EAC"/>
    <w:rsid w:val="006F1104"/>
    <w:rsid w:val="006F1280"/>
    <w:rsid w:val="006F15C8"/>
    <w:rsid w:val="006F2A6C"/>
    <w:rsid w:val="006F315F"/>
    <w:rsid w:val="006F3F63"/>
    <w:rsid w:val="006F4E69"/>
    <w:rsid w:val="006F50B5"/>
    <w:rsid w:val="006F560C"/>
    <w:rsid w:val="006F694D"/>
    <w:rsid w:val="007001F7"/>
    <w:rsid w:val="007005DC"/>
    <w:rsid w:val="00701C92"/>
    <w:rsid w:val="00701C93"/>
    <w:rsid w:val="007021C7"/>
    <w:rsid w:val="007031D8"/>
    <w:rsid w:val="00703AE9"/>
    <w:rsid w:val="00705686"/>
    <w:rsid w:val="00705930"/>
    <w:rsid w:val="00705FD4"/>
    <w:rsid w:val="00706904"/>
    <w:rsid w:val="00706BD0"/>
    <w:rsid w:val="00707475"/>
    <w:rsid w:val="0070755B"/>
    <w:rsid w:val="007113CD"/>
    <w:rsid w:val="00711B07"/>
    <w:rsid w:val="00711BAD"/>
    <w:rsid w:val="00711CDE"/>
    <w:rsid w:val="00712403"/>
    <w:rsid w:val="0071294D"/>
    <w:rsid w:val="00712D75"/>
    <w:rsid w:val="00713249"/>
    <w:rsid w:val="00713618"/>
    <w:rsid w:val="007144DE"/>
    <w:rsid w:val="007149A8"/>
    <w:rsid w:val="00714F44"/>
    <w:rsid w:val="00715C0C"/>
    <w:rsid w:val="00716658"/>
    <w:rsid w:val="00716AA1"/>
    <w:rsid w:val="00716C63"/>
    <w:rsid w:val="00716EF5"/>
    <w:rsid w:val="00717306"/>
    <w:rsid w:val="00717441"/>
    <w:rsid w:val="00717866"/>
    <w:rsid w:val="007218D2"/>
    <w:rsid w:val="00722042"/>
    <w:rsid w:val="00722529"/>
    <w:rsid w:val="007225FE"/>
    <w:rsid w:val="00722873"/>
    <w:rsid w:val="00723900"/>
    <w:rsid w:val="00724088"/>
    <w:rsid w:val="00724845"/>
    <w:rsid w:val="00724A6D"/>
    <w:rsid w:val="00725081"/>
    <w:rsid w:val="0072520C"/>
    <w:rsid w:val="00725873"/>
    <w:rsid w:val="00725E9B"/>
    <w:rsid w:val="0072633A"/>
    <w:rsid w:val="0072746E"/>
    <w:rsid w:val="00727A28"/>
    <w:rsid w:val="00730125"/>
    <w:rsid w:val="0073022B"/>
    <w:rsid w:val="007304FE"/>
    <w:rsid w:val="0073075B"/>
    <w:rsid w:val="00731DD6"/>
    <w:rsid w:val="007324D3"/>
    <w:rsid w:val="0073254E"/>
    <w:rsid w:val="0073480E"/>
    <w:rsid w:val="007355A5"/>
    <w:rsid w:val="0073580E"/>
    <w:rsid w:val="0073613A"/>
    <w:rsid w:val="007378C0"/>
    <w:rsid w:val="007417E3"/>
    <w:rsid w:val="0074195F"/>
    <w:rsid w:val="007437BD"/>
    <w:rsid w:val="00743A68"/>
    <w:rsid w:val="00743D71"/>
    <w:rsid w:val="00744D13"/>
    <w:rsid w:val="00745E5A"/>
    <w:rsid w:val="00750275"/>
    <w:rsid w:val="00750D28"/>
    <w:rsid w:val="00750DFB"/>
    <w:rsid w:val="00751528"/>
    <w:rsid w:val="00751826"/>
    <w:rsid w:val="00751C0A"/>
    <w:rsid w:val="00751EFF"/>
    <w:rsid w:val="00752112"/>
    <w:rsid w:val="007521C0"/>
    <w:rsid w:val="007527B3"/>
    <w:rsid w:val="00752A65"/>
    <w:rsid w:val="00752D70"/>
    <w:rsid w:val="00752F58"/>
    <w:rsid w:val="00754321"/>
    <w:rsid w:val="007558DE"/>
    <w:rsid w:val="00755922"/>
    <w:rsid w:val="00755B5E"/>
    <w:rsid w:val="00755D61"/>
    <w:rsid w:val="0075669B"/>
    <w:rsid w:val="007572A3"/>
    <w:rsid w:val="007579B9"/>
    <w:rsid w:val="00760569"/>
    <w:rsid w:val="007609C9"/>
    <w:rsid w:val="00760E3F"/>
    <w:rsid w:val="00760FFE"/>
    <w:rsid w:val="00761DDF"/>
    <w:rsid w:val="007629FB"/>
    <w:rsid w:val="00763793"/>
    <w:rsid w:val="007638AF"/>
    <w:rsid w:val="0076429D"/>
    <w:rsid w:val="007643A2"/>
    <w:rsid w:val="00764CE3"/>
    <w:rsid w:val="007652DF"/>
    <w:rsid w:val="00765941"/>
    <w:rsid w:val="00765FF7"/>
    <w:rsid w:val="00766316"/>
    <w:rsid w:val="0076772A"/>
    <w:rsid w:val="007677E3"/>
    <w:rsid w:val="00767CEE"/>
    <w:rsid w:val="0077030E"/>
    <w:rsid w:val="007704D2"/>
    <w:rsid w:val="00770A13"/>
    <w:rsid w:val="00770B3D"/>
    <w:rsid w:val="00770B6E"/>
    <w:rsid w:val="00770C5A"/>
    <w:rsid w:val="007715FB"/>
    <w:rsid w:val="00771C0D"/>
    <w:rsid w:val="007736D2"/>
    <w:rsid w:val="00773915"/>
    <w:rsid w:val="007743AB"/>
    <w:rsid w:val="007746A2"/>
    <w:rsid w:val="007748C1"/>
    <w:rsid w:val="00774F53"/>
    <w:rsid w:val="00775884"/>
    <w:rsid w:val="0077609A"/>
    <w:rsid w:val="00776C93"/>
    <w:rsid w:val="00776DCA"/>
    <w:rsid w:val="00776ED7"/>
    <w:rsid w:val="00777BFC"/>
    <w:rsid w:val="0078041C"/>
    <w:rsid w:val="00780C7A"/>
    <w:rsid w:val="00780CD9"/>
    <w:rsid w:val="00780F24"/>
    <w:rsid w:val="0078160E"/>
    <w:rsid w:val="007819A3"/>
    <w:rsid w:val="007825C8"/>
    <w:rsid w:val="00782CC9"/>
    <w:rsid w:val="007835D7"/>
    <w:rsid w:val="00783BC2"/>
    <w:rsid w:val="00783D0A"/>
    <w:rsid w:val="0078501E"/>
    <w:rsid w:val="00785277"/>
    <w:rsid w:val="0078551B"/>
    <w:rsid w:val="00785A62"/>
    <w:rsid w:val="00785F90"/>
    <w:rsid w:val="00786C12"/>
    <w:rsid w:val="0078726C"/>
    <w:rsid w:val="00787757"/>
    <w:rsid w:val="00790972"/>
    <w:rsid w:val="00790A32"/>
    <w:rsid w:val="0079105A"/>
    <w:rsid w:val="00792646"/>
    <w:rsid w:val="00792800"/>
    <w:rsid w:val="00792A8D"/>
    <w:rsid w:val="00792D28"/>
    <w:rsid w:val="00792E98"/>
    <w:rsid w:val="00792E9A"/>
    <w:rsid w:val="00793109"/>
    <w:rsid w:val="00793846"/>
    <w:rsid w:val="00793DF4"/>
    <w:rsid w:val="00794273"/>
    <w:rsid w:val="007948AB"/>
    <w:rsid w:val="007949E0"/>
    <w:rsid w:val="00794C3F"/>
    <w:rsid w:val="007953C0"/>
    <w:rsid w:val="007957A6"/>
    <w:rsid w:val="00795D3D"/>
    <w:rsid w:val="0079640E"/>
    <w:rsid w:val="00796503"/>
    <w:rsid w:val="00797928"/>
    <w:rsid w:val="00797A5D"/>
    <w:rsid w:val="007A0010"/>
    <w:rsid w:val="007A0894"/>
    <w:rsid w:val="007A1770"/>
    <w:rsid w:val="007A1AC8"/>
    <w:rsid w:val="007A2E92"/>
    <w:rsid w:val="007A45B8"/>
    <w:rsid w:val="007A4E1B"/>
    <w:rsid w:val="007A50AD"/>
    <w:rsid w:val="007A5A4E"/>
    <w:rsid w:val="007A5B8A"/>
    <w:rsid w:val="007A6058"/>
    <w:rsid w:val="007A7C72"/>
    <w:rsid w:val="007B01DB"/>
    <w:rsid w:val="007B054C"/>
    <w:rsid w:val="007B0EA2"/>
    <w:rsid w:val="007B1648"/>
    <w:rsid w:val="007B24DA"/>
    <w:rsid w:val="007B252A"/>
    <w:rsid w:val="007B3ABD"/>
    <w:rsid w:val="007B4CAE"/>
    <w:rsid w:val="007B4EEE"/>
    <w:rsid w:val="007B5A8C"/>
    <w:rsid w:val="007B5EFD"/>
    <w:rsid w:val="007B61D5"/>
    <w:rsid w:val="007B70A6"/>
    <w:rsid w:val="007B780A"/>
    <w:rsid w:val="007B7F5B"/>
    <w:rsid w:val="007C0216"/>
    <w:rsid w:val="007C0DA0"/>
    <w:rsid w:val="007C1695"/>
    <w:rsid w:val="007C1AAB"/>
    <w:rsid w:val="007C1CAE"/>
    <w:rsid w:val="007C2445"/>
    <w:rsid w:val="007C3726"/>
    <w:rsid w:val="007C391F"/>
    <w:rsid w:val="007C4080"/>
    <w:rsid w:val="007C4E03"/>
    <w:rsid w:val="007C6A74"/>
    <w:rsid w:val="007C7586"/>
    <w:rsid w:val="007C79E3"/>
    <w:rsid w:val="007C7A77"/>
    <w:rsid w:val="007C7BAF"/>
    <w:rsid w:val="007D0161"/>
    <w:rsid w:val="007D0C8F"/>
    <w:rsid w:val="007D1FBA"/>
    <w:rsid w:val="007D2AED"/>
    <w:rsid w:val="007D2C54"/>
    <w:rsid w:val="007D3356"/>
    <w:rsid w:val="007D3C65"/>
    <w:rsid w:val="007D46D6"/>
    <w:rsid w:val="007D47DA"/>
    <w:rsid w:val="007D4CA0"/>
    <w:rsid w:val="007D5AD9"/>
    <w:rsid w:val="007D5AE6"/>
    <w:rsid w:val="007D6764"/>
    <w:rsid w:val="007D774D"/>
    <w:rsid w:val="007D7AE0"/>
    <w:rsid w:val="007E0523"/>
    <w:rsid w:val="007E0E81"/>
    <w:rsid w:val="007E1BEA"/>
    <w:rsid w:val="007E1C88"/>
    <w:rsid w:val="007E1D4C"/>
    <w:rsid w:val="007E323E"/>
    <w:rsid w:val="007E3B2C"/>
    <w:rsid w:val="007E409C"/>
    <w:rsid w:val="007E42E4"/>
    <w:rsid w:val="007E4D80"/>
    <w:rsid w:val="007E52F5"/>
    <w:rsid w:val="007E5400"/>
    <w:rsid w:val="007E5439"/>
    <w:rsid w:val="007E592E"/>
    <w:rsid w:val="007E5D82"/>
    <w:rsid w:val="007E5DD9"/>
    <w:rsid w:val="007E67BE"/>
    <w:rsid w:val="007E6D8D"/>
    <w:rsid w:val="007E73C0"/>
    <w:rsid w:val="007E77C5"/>
    <w:rsid w:val="007E786E"/>
    <w:rsid w:val="007F02E9"/>
    <w:rsid w:val="007F096E"/>
    <w:rsid w:val="007F0F6B"/>
    <w:rsid w:val="007F21C4"/>
    <w:rsid w:val="007F25C0"/>
    <w:rsid w:val="007F289D"/>
    <w:rsid w:val="007F2B4D"/>
    <w:rsid w:val="007F3829"/>
    <w:rsid w:val="007F4384"/>
    <w:rsid w:val="007F48B8"/>
    <w:rsid w:val="007F4ED7"/>
    <w:rsid w:val="007F5660"/>
    <w:rsid w:val="007F669F"/>
    <w:rsid w:val="007F73D1"/>
    <w:rsid w:val="007F7930"/>
    <w:rsid w:val="007F7C1C"/>
    <w:rsid w:val="008014E1"/>
    <w:rsid w:val="008015E9"/>
    <w:rsid w:val="0080171D"/>
    <w:rsid w:val="00801780"/>
    <w:rsid w:val="00801845"/>
    <w:rsid w:val="0080184A"/>
    <w:rsid w:val="0080275C"/>
    <w:rsid w:val="00802B76"/>
    <w:rsid w:val="00802EA7"/>
    <w:rsid w:val="00804D16"/>
    <w:rsid w:val="00804F0A"/>
    <w:rsid w:val="00805399"/>
    <w:rsid w:val="008065EB"/>
    <w:rsid w:val="008067B2"/>
    <w:rsid w:val="00806908"/>
    <w:rsid w:val="00806D5D"/>
    <w:rsid w:val="00807D05"/>
    <w:rsid w:val="00810659"/>
    <w:rsid w:val="00810E48"/>
    <w:rsid w:val="00810F53"/>
    <w:rsid w:val="00811182"/>
    <w:rsid w:val="0081187C"/>
    <w:rsid w:val="008123B3"/>
    <w:rsid w:val="00812727"/>
    <w:rsid w:val="00812F2D"/>
    <w:rsid w:val="00814081"/>
    <w:rsid w:val="008143B7"/>
    <w:rsid w:val="0081456D"/>
    <w:rsid w:val="0081501A"/>
    <w:rsid w:val="008151C5"/>
    <w:rsid w:val="008154DC"/>
    <w:rsid w:val="008157EA"/>
    <w:rsid w:val="008161BF"/>
    <w:rsid w:val="008166A1"/>
    <w:rsid w:val="00816754"/>
    <w:rsid w:val="00816763"/>
    <w:rsid w:val="00816934"/>
    <w:rsid w:val="00816C8C"/>
    <w:rsid w:val="00817563"/>
    <w:rsid w:val="008202C1"/>
    <w:rsid w:val="00820CC2"/>
    <w:rsid w:val="00820D59"/>
    <w:rsid w:val="00821C69"/>
    <w:rsid w:val="0082210F"/>
    <w:rsid w:val="008225C1"/>
    <w:rsid w:val="00823297"/>
    <w:rsid w:val="008235CF"/>
    <w:rsid w:val="00823824"/>
    <w:rsid w:val="0082398C"/>
    <w:rsid w:val="00823B9A"/>
    <w:rsid w:val="0082624F"/>
    <w:rsid w:val="008266CD"/>
    <w:rsid w:val="00827582"/>
    <w:rsid w:val="008277AB"/>
    <w:rsid w:val="00830677"/>
    <w:rsid w:val="008306E0"/>
    <w:rsid w:val="00830B05"/>
    <w:rsid w:val="0083130C"/>
    <w:rsid w:val="008319AA"/>
    <w:rsid w:val="008323B8"/>
    <w:rsid w:val="008323E6"/>
    <w:rsid w:val="00832A5E"/>
    <w:rsid w:val="00832EAC"/>
    <w:rsid w:val="008338C7"/>
    <w:rsid w:val="00833D65"/>
    <w:rsid w:val="0083434B"/>
    <w:rsid w:val="00834B01"/>
    <w:rsid w:val="00834C00"/>
    <w:rsid w:val="00836243"/>
    <w:rsid w:val="0083718F"/>
    <w:rsid w:val="008371C0"/>
    <w:rsid w:val="008372F4"/>
    <w:rsid w:val="0083731B"/>
    <w:rsid w:val="0083785B"/>
    <w:rsid w:val="00837D3F"/>
    <w:rsid w:val="0084068B"/>
    <w:rsid w:val="00840EF4"/>
    <w:rsid w:val="00841249"/>
    <w:rsid w:val="008412DD"/>
    <w:rsid w:val="0084133A"/>
    <w:rsid w:val="0084143E"/>
    <w:rsid w:val="008419F3"/>
    <w:rsid w:val="00841FE2"/>
    <w:rsid w:val="00842CE1"/>
    <w:rsid w:val="00842D1C"/>
    <w:rsid w:val="00843319"/>
    <w:rsid w:val="008448EC"/>
    <w:rsid w:val="00844AB6"/>
    <w:rsid w:val="00844D97"/>
    <w:rsid w:val="0084685D"/>
    <w:rsid w:val="00846B9A"/>
    <w:rsid w:val="00846BCC"/>
    <w:rsid w:val="00850059"/>
    <w:rsid w:val="0085011D"/>
    <w:rsid w:val="008502F3"/>
    <w:rsid w:val="008506A3"/>
    <w:rsid w:val="00851181"/>
    <w:rsid w:val="0085142C"/>
    <w:rsid w:val="00851494"/>
    <w:rsid w:val="00851937"/>
    <w:rsid w:val="00851D2A"/>
    <w:rsid w:val="008522E5"/>
    <w:rsid w:val="008523B1"/>
    <w:rsid w:val="00852466"/>
    <w:rsid w:val="00852835"/>
    <w:rsid w:val="00852CF9"/>
    <w:rsid w:val="00853A07"/>
    <w:rsid w:val="00854927"/>
    <w:rsid w:val="0085512A"/>
    <w:rsid w:val="00855E41"/>
    <w:rsid w:val="008567EF"/>
    <w:rsid w:val="0085693F"/>
    <w:rsid w:val="00856E46"/>
    <w:rsid w:val="0086065F"/>
    <w:rsid w:val="00860A9E"/>
    <w:rsid w:val="00860D17"/>
    <w:rsid w:val="00860D4F"/>
    <w:rsid w:val="00861690"/>
    <w:rsid w:val="008623D7"/>
    <w:rsid w:val="00863465"/>
    <w:rsid w:val="008637D0"/>
    <w:rsid w:val="00864671"/>
    <w:rsid w:val="00864801"/>
    <w:rsid w:val="00864CEB"/>
    <w:rsid w:val="0086516E"/>
    <w:rsid w:val="00865A81"/>
    <w:rsid w:val="00865AEE"/>
    <w:rsid w:val="00865D6C"/>
    <w:rsid w:val="008674EA"/>
    <w:rsid w:val="008678ED"/>
    <w:rsid w:val="00867DA6"/>
    <w:rsid w:val="00870777"/>
    <w:rsid w:val="00871227"/>
    <w:rsid w:val="00871823"/>
    <w:rsid w:val="008724C4"/>
    <w:rsid w:val="00872E2C"/>
    <w:rsid w:val="00873CE2"/>
    <w:rsid w:val="0087582E"/>
    <w:rsid w:val="008758BD"/>
    <w:rsid w:val="00875920"/>
    <w:rsid w:val="00881CF5"/>
    <w:rsid w:val="008822DE"/>
    <w:rsid w:val="00882974"/>
    <w:rsid w:val="008832A2"/>
    <w:rsid w:val="00883E6E"/>
    <w:rsid w:val="00884899"/>
    <w:rsid w:val="00884B98"/>
    <w:rsid w:val="00884FD4"/>
    <w:rsid w:val="0088577A"/>
    <w:rsid w:val="00886D5A"/>
    <w:rsid w:val="0088743F"/>
    <w:rsid w:val="00887B1C"/>
    <w:rsid w:val="00887CF3"/>
    <w:rsid w:val="008904CB"/>
    <w:rsid w:val="00890BE4"/>
    <w:rsid w:val="00891786"/>
    <w:rsid w:val="00892379"/>
    <w:rsid w:val="00893400"/>
    <w:rsid w:val="008935A9"/>
    <w:rsid w:val="00893AAE"/>
    <w:rsid w:val="008948E4"/>
    <w:rsid w:val="00895253"/>
    <w:rsid w:val="00895A70"/>
    <w:rsid w:val="0089632C"/>
    <w:rsid w:val="00896A21"/>
    <w:rsid w:val="00897D48"/>
    <w:rsid w:val="008A04D1"/>
    <w:rsid w:val="008A07F6"/>
    <w:rsid w:val="008A08D9"/>
    <w:rsid w:val="008A0CB7"/>
    <w:rsid w:val="008A12DF"/>
    <w:rsid w:val="008A15A3"/>
    <w:rsid w:val="008A2052"/>
    <w:rsid w:val="008A2498"/>
    <w:rsid w:val="008A2694"/>
    <w:rsid w:val="008A3A29"/>
    <w:rsid w:val="008A436E"/>
    <w:rsid w:val="008A45FD"/>
    <w:rsid w:val="008A4C55"/>
    <w:rsid w:val="008A51AB"/>
    <w:rsid w:val="008A532C"/>
    <w:rsid w:val="008A548D"/>
    <w:rsid w:val="008A5EDB"/>
    <w:rsid w:val="008A5EF4"/>
    <w:rsid w:val="008A66E9"/>
    <w:rsid w:val="008A6E6F"/>
    <w:rsid w:val="008A70B4"/>
    <w:rsid w:val="008B0170"/>
    <w:rsid w:val="008B106C"/>
    <w:rsid w:val="008B19D2"/>
    <w:rsid w:val="008B1DD9"/>
    <w:rsid w:val="008B2457"/>
    <w:rsid w:val="008B40B5"/>
    <w:rsid w:val="008B5B0F"/>
    <w:rsid w:val="008B6BCB"/>
    <w:rsid w:val="008B709F"/>
    <w:rsid w:val="008B7576"/>
    <w:rsid w:val="008B76D8"/>
    <w:rsid w:val="008C1640"/>
    <w:rsid w:val="008C1BED"/>
    <w:rsid w:val="008C2463"/>
    <w:rsid w:val="008C299E"/>
    <w:rsid w:val="008C2F5B"/>
    <w:rsid w:val="008C342D"/>
    <w:rsid w:val="008C396F"/>
    <w:rsid w:val="008C3CE2"/>
    <w:rsid w:val="008C405C"/>
    <w:rsid w:val="008C4878"/>
    <w:rsid w:val="008C5223"/>
    <w:rsid w:val="008C54F6"/>
    <w:rsid w:val="008C5B83"/>
    <w:rsid w:val="008C5C34"/>
    <w:rsid w:val="008C5C78"/>
    <w:rsid w:val="008C5DC2"/>
    <w:rsid w:val="008C5DE0"/>
    <w:rsid w:val="008C663E"/>
    <w:rsid w:val="008C68B7"/>
    <w:rsid w:val="008C68F8"/>
    <w:rsid w:val="008C6977"/>
    <w:rsid w:val="008C7B39"/>
    <w:rsid w:val="008D1952"/>
    <w:rsid w:val="008D1F98"/>
    <w:rsid w:val="008D1FC0"/>
    <w:rsid w:val="008D24F9"/>
    <w:rsid w:val="008D2C42"/>
    <w:rsid w:val="008D2FB8"/>
    <w:rsid w:val="008D3AC0"/>
    <w:rsid w:val="008D3EF4"/>
    <w:rsid w:val="008D6353"/>
    <w:rsid w:val="008D6396"/>
    <w:rsid w:val="008D66DD"/>
    <w:rsid w:val="008D7111"/>
    <w:rsid w:val="008D7225"/>
    <w:rsid w:val="008D7B55"/>
    <w:rsid w:val="008E0ACB"/>
    <w:rsid w:val="008E0EA1"/>
    <w:rsid w:val="008E0FD8"/>
    <w:rsid w:val="008E131C"/>
    <w:rsid w:val="008E1B2C"/>
    <w:rsid w:val="008E20D2"/>
    <w:rsid w:val="008E244A"/>
    <w:rsid w:val="008E2973"/>
    <w:rsid w:val="008E3120"/>
    <w:rsid w:val="008E3649"/>
    <w:rsid w:val="008E3CF9"/>
    <w:rsid w:val="008E4724"/>
    <w:rsid w:val="008E5356"/>
    <w:rsid w:val="008E635D"/>
    <w:rsid w:val="008E693B"/>
    <w:rsid w:val="008E6A06"/>
    <w:rsid w:val="008E6D7E"/>
    <w:rsid w:val="008E6E9F"/>
    <w:rsid w:val="008E6FD6"/>
    <w:rsid w:val="008E71F1"/>
    <w:rsid w:val="008E73A5"/>
    <w:rsid w:val="008E74F6"/>
    <w:rsid w:val="008E7607"/>
    <w:rsid w:val="008F02CD"/>
    <w:rsid w:val="008F035B"/>
    <w:rsid w:val="008F1058"/>
    <w:rsid w:val="008F1730"/>
    <w:rsid w:val="008F192E"/>
    <w:rsid w:val="008F1C99"/>
    <w:rsid w:val="008F227E"/>
    <w:rsid w:val="008F24F5"/>
    <w:rsid w:val="008F2700"/>
    <w:rsid w:val="008F3784"/>
    <w:rsid w:val="008F4497"/>
    <w:rsid w:val="008F4B9A"/>
    <w:rsid w:val="008F4F39"/>
    <w:rsid w:val="008F52F5"/>
    <w:rsid w:val="008F5431"/>
    <w:rsid w:val="008F5CA6"/>
    <w:rsid w:val="008F5F1D"/>
    <w:rsid w:val="008F5F95"/>
    <w:rsid w:val="008F6AC1"/>
    <w:rsid w:val="008F717F"/>
    <w:rsid w:val="008F75AA"/>
    <w:rsid w:val="008F7A1C"/>
    <w:rsid w:val="00900FF4"/>
    <w:rsid w:val="00901082"/>
    <w:rsid w:val="00901310"/>
    <w:rsid w:val="00902117"/>
    <w:rsid w:val="0090442D"/>
    <w:rsid w:val="00904568"/>
    <w:rsid w:val="00905029"/>
    <w:rsid w:val="00905178"/>
    <w:rsid w:val="0090548F"/>
    <w:rsid w:val="009061E1"/>
    <w:rsid w:val="009072AB"/>
    <w:rsid w:val="00907F64"/>
    <w:rsid w:val="009111E2"/>
    <w:rsid w:val="00911590"/>
    <w:rsid w:val="009122F9"/>
    <w:rsid w:val="00912A3B"/>
    <w:rsid w:val="00912C24"/>
    <w:rsid w:val="009132BC"/>
    <w:rsid w:val="00914C71"/>
    <w:rsid w:val="0091505C"/>
    <w:rsid w:val="0091557F"/>
    <w:rsid w:val="009157A0"/>
    <w:rsid w:val="009159B5"/>
    <w:rsid w:val="00915E61"/>
    <w:rsid w:val="00915FF5"/>
    <w:rsid w:val="0091613A"/>
    <w:rsid w:val="00916168"/>
    <w:rsid w:val="0091684D"/>
    <w:rsid w:val="00916C3F"/>
    <w:rsid w:val="009175A5"/>
    <w:rsid w:val="00917749"/>
    <w:rsid w:val="00917A50"/>
    <w:rsid w:val="00917D2E"/>
    <w:rsid w:val="00917EB7"/>
    <w:rsid w:val="009208C2"/>
    <w:rsid w:val="00920CF2"/>
    <w:rsid w:val="009223E7"/>
    <w:rsid w:val="009239E5"/>
    <w:rsid w:val="00924290"/>
    <w:rsid w:val="00924EE2"/>
    <w:rsid w:val="0092551C"/>
    <w:rsid w:val="009256F0"/>
    <w:rsid w:val="00926C0F"/>
    <w:rsid w:val="0092781C"/>
    <w:rsid w:val="009301A4"/>
    <w:rsid w:val="00930B5B"/>
    <w:rsid w:val="00931C2E"/>
    <w:rsid w:val="009326AA"/>
    <w:rsid w:val="009327CD"/>
    <w:rsid w:val="009330D2"/>
    <w:rsid w:val="0093365B"/>
    <w:rsid w:val="00934856"/>
    <w:rsid w:val="00935291"/>
    <w:rsid w:val="00935709"/>
    <w:rsid w:val="00935769"/>
    <w:rsid w:val="00935BEB"/>
    <w:rsid w:val="00936111"/>
    <w:rsid w:val="0093724B"/>
    <w:rsid w:val="00937C8A"/>
    <w:rsid w:val="00940248"/>
    <w:rsid w:val="00940730"/>
    <w:rsid w:val="00942818"/>
    <w:rsid w:val="0094394C"/>
    <w:rsid w:val="00943983"/>
    <w:rsid w:val="00944B4D"/>
    <w:rsid w:val="0094522B"/>
    <w:rsid w:val="009456B8"/>
    <w:rsid w:val="009463AF"/>
    <w:rsid w:val="00946D91"/>
    <w:rsid w:val="00947241"/>
    <w:rsid w:val="00947343"/>
    <w:rsid w:val="00947AC7"/>
    <w:rsid w:val="00950EB5"/>
    <w:rsid w:val="00951AF3"/>
    <w:rsid w:val="00952233"/>
    <w:rsid w:val="00955A80"/>
    <w:rsid w:val="00955E3F"/>
    <w:rsid w:val="00955F09"/>
    <w:rsid w:val="009568C6"/>
    <w:rsid w:val="00956E7C"/>
    <w:rsid w:val="00957DD8"/>
    <w:rsid w:val="00960344"/>
    <w:rsid w:val="0096164F"/>
    <w:rsid w:val="00961E12"/>
    <w:rsid w:val="0096229A"/>
    <w:rsid w:val="009622F9"/>
    <w:rsid w:val="00963173"/>
    <w:rsid w:val="009639C0"/>
    <w:rsid w:val="00963B9A"/>
    <w:rsid w:val="00964683"/>
    <w:rsid w:val="00964D88"/>
    <w:rsid w:val="00965C11"/>
    <w:rsid w:val="009660ED"/>
    <w:rsid w:val="00966E97"/>
    <w:rsid w:val="00967164"/>
    <w:rsid w:val="00970201"/>
    <w:rsid w:val="00970A22"/>
    <w:rsid w:val="00970A3A"/>
    <w:rsid w:val="00970DE6"/>
    <w:rsid w:val="00971013"/>
    <w:rsid w:val="009714EE"/>
    <w:rsid w:val="009718EF"/>
    <w:rsid w:val="0097194A"/>
    <w:rsid w:val="0097229E"/>
    <w:rsid w:val="00972B82"/>
    <w:rsid w:val="00974DD5"/>
    <w:rsid w:val="00976139"/>
    <w:rsid w:val="00976435"/>
    <w:rsid w:val="0097675E"/>
    <w:rsid w:val="00977BDD"/>
    <w:rsid w:val="00977CB5"/>
    <w:rsid w:val="0098069E"/>
    <w:rsid w:val="00980B67"/>
    <w:rsid w:val="00980FBE"/>
    <w:rsid w:val="0098116C"/>
    <w:rsid w:val="009816E2"/>
    <w:rsid w:val="00982099"/>
    <w:rsid w:val="00982AF6"/>
    <w:rsid w:val="00984DFF"/>
    <w:rsid w:val="00984F47"/>
    <w:rsid w:val="00985164"/>
    <w:rsid w:val="00985C49"/>
    <w:rsid w:val="00985E20"/>
    <w:rsid w:val="009864A6"/>
    <w:rsid w:val="00986639"/>
    <w:rsid w:val="00986722"/>
    <w:rsid w:val="009867D8"/>
    <w:rsid w:val="00986886"/>
    <w:rsid w:val="00987144"/>
    <w:rsid w:val="00987243"/>
    <w:rsid w:val="00990A11"/>
    <w:rsid w:val="00990B51"/>
    <w:rsid w:val="00990ED7"/>
    <w:rsid w:val="00991C75"/>
    <w:rsid w:val="00991DA1"/>
    <w:rsid w:val="00992DA6"/>
    <w:rsid w:val="00993FB5"/>
    <w:rsid w:val="009953D4"/>
    <w:rsid w:val="00995865"/>
    <w:rsid w:val="00995883"/>
    <w:rsid w:val="00995B97"/>
    <w:rsid w:val="00995C3B"/>
    <w:rsid w:val="00996173"/>
    <w:rsid w:val="00996197"/>
    <w:rsid w:val="00996D34"/>
    <w:rsid w:val="0099745A"/>
    <w:rsid w:val="0099749E"/>
    <w:rsid w:val="00997D5F"/>
    <w:rsid w:val="009A0A29"/>
    <w:rsid w:val="009A1386"/>
    <w:rsid w:val="009A188C"/>
    <w:rsid w:val="009A19B1"/>
    <w:rsid w:val="009A1A76"/>
    <w:rsid w:val="009A1CB7"/>
    <w:rsid w:val="009A2302"/>
    <w:rsid w:val="009A2C22"/>
    <w:rsid w:val="009A2CDD"/>
    <w:rsid w:val="009A4D3C"/>
    <w:rsid w:val="009A4F93"/>
    <w:rsid w:val="009A590D"/>
    <w:rsid w:val="009A5A19"/>
    <w:rsid w:val="009A71EB"/>
    <w:rsid w:val="009A740A"/>
    <w:rsid w:val="009A7499"/>
    <w:rsid w:val="009B0496"/>
    <w:rsid w:val="009B1273"/>
    <w:rsid w:val="009B1E6F"/>
    <w:rsid w:val="009B24F6"/>
    <w:rsid w:val="009B24FF"/>
    <w:rsid w:val="009B2D90"/>
    <w:rsid w:val="009B3609"/>
    <w:rsid w:val="009B4063"/>
    <w:rsid w:val="009B4A1A"/>
    <w:rsid w:val="009B4B56"/>
    <w:rsid w:val="009B5825"/>
    <w:rsid w:val="009B5B82"/>
    <w:rsid w:val="009C0076"/>
    <w:rsid w:val="009C0388"/>
    <w:rsid w:val="009C03FA"/>
    <w:rsid w:val="009C1730"/>
    <w:rsid w:val="009C1BB2"/>
    <w:rsid w:val="009C2419"/>
    <w:rsid w:val="009C2FBC"/>
    <w:rsid w:val="009C36C9"/>
    <w:rsid w:val="009C3EBC"/>
    <w:rsid w:val="009C471E"/>
    <w:rsid w:val="009C6189"/>
    <w:rsid w:val="009C69C1"/>
    <w:rsid w:val="009C76D8"/>
    <w:rsid w:val="009C7892"/>
    <w:rsid w:val="009D0866"/>
    <w:rsid w:val="009D0973"/>
    <w:rsid w:val="009D09C6"/>
    <w:rsid w:val="009D1179"/>
    <w:rsid w:val="009D1CD6"/>
    <w:rsid w:val="009D246D"/>
    <w:rsid w:val="009D33F0"/>
    <w:rsid w:val="009D3D75"/>
    <w:rsid w:val="009D4C5C"/>
    <w:rsid w:val="009D4CF7"/>
    <w:rsid w:val="009D4CFA"/>
    <w:rsid w:val="009D4D13"/>
    <w:rsid w:val="009D517B"/>
    <w:rsid w:val="009D5CC2"/>
    <w:rsid w:val="009D7299"/>
    <w:rsid w:val="009D7994"/>
    <w:rsid w:val="009D7F16"/>
    <w:rsid w:val="009D7F54"/>
    <w:rsid w:val="009E0789"/>
    <w:rsid w:val="009E169C"/>
    <w:rsid w:val="009E1987"/>
    <w:rsid w:val="009E1A50"/>
    <w:rsid w:val="009E1D7F"/>
    <w:rsid w:val="009E30FC"/>
    <w:rsid w:val="009E3E99"/>
    <w:rsid w:val="009E3FC3"/>
    <w:rsid w:val="009E4024"/>
    <w:rsid w:val="009E418F"/>
    <w:rsid w:val="009E4B28"/>
    <w:rsid w:val="009E4C87"/>
    <w:rsid w:val="009E4FCD"/>
    <w:rsid w:val="009E5203"/>
    <w:rsid w:val="009E5CEC"/>
    <w:rsid w:val="009E6120"/>
    <w:rsid w:val="009E666F"/>
    <w:rsid w:val="009E6A05"/>
    <w:rsid w:val="009E769B"/>
    <w:rsid w:val="009E7CCA"/>
    <w:rsid w:val="009E7EC6"/>
    <w:rsid w:val="009F0F69"/>
    <w:rsid w:val="009F1234"/>
    <w:rsid w:val="009F163C"/>
    <w:rsid w:val="009F2762"/>
    <w:rsid w:val="009F2C3A"/>
    <w:rsid w:val="009F3883"/>
    <w:rsid w:val="009F3DE5"/>
    <w:rsid w:val="009F3E71"/>
    <w:rsid w:val="009F448F"/>
    <w:rsid w:val="009F53A2"/>
    <w:rsid w:val="009F60CE"/>
    <w:rsid w:val="009F65E4"/>
    <w:rsid w:val="009F6683"/>
    <w:rsid w:val="009F6833"/>
    <w:rsid w:val="009F6A4B"/>
    <w:rsid w:val="009F6D4E"/>
    <w:rsid w:val="009F6E51"/>
    <w:rsid w:val="009F7211"/>
    <w:rsid w:val="009F784A"/>
    <w:rsid w:val="00A000DC"/>
    <w:rsid w:val="00A002A3"/>
    <w:rsid w:val="00A002FE"/>
    <w:rsid w:val="00A0065E"/>
    <w:rsid w:val="00A009FF"/>
    <w:rsid w:val="00A01495"/>
    <w:rsid w:val="00A01A98"/>
    <w:rsid w:val="00A025DD"/>
    <w:rsid w:val="00A0264E"/>
    <w:rsid w:val="00A0369F"/>
    <w:rsid w:val="00A0422A"/>
    <w:rsid w:val="00A05D23"/>
    <w:rsid w:val="00A06B16"/>
    <w:rsid w:val="00A0783A"/>
    <w:rsid w:val="00A07840"/>
    <w:rsid w:val="00A103D1"/>
    <w:rsid w:val="00A11A6E"/>
    <w:rsid w:val="00A11CC8"/>
    <w:rsid w:val="00A11D13"/>
    <w:rsid w:val="00A121DA"/>
    <w:rsid w:val="00A1284A"/>
    <w:rsid w:val="00A128F1"/>
    <w:rsid w:val="00A13431"/>
    <w:rsid w:val="00A13D53"/>
    <w:rsid w:val="00A1475A"/>
    <w:rsid w:val="00A14E60"/>
    <w:rsid w:val="00A15778"/>
    <w:rsid w:val="00A15BD3"/>
    <w:rsid w:val="00A16ACC"/>
    <w:rsid w:val="00A172DB"/>
    <w:rsid w:val="00A17977"/>
    <w:rsid w:val="00A203C8"/>
    <w:rsid w:val="00A20E20"/>
    <w:rsid w:val="00A21484"/>
    <w:rsid w:val="00A22A70"/>
    <w:rsid w:val="00A22EED"/>
    <w:rsid w:val="00A238E6"/>
    <w:rsid w:val="00A244E5"/>
    <w:rsid w:val="00A258F6"/>
    <w:rsid w:val="00A2594A"/>
    <w:rsid w:val="00A25DE1"/>
    <w:rsid w:val="00A2605D"/>
    <w:rsid w:val="00A27A59"/>
    <w:rsid w:val="00A27A97"/>
    <w:rsid w:val="00A3008C"/>
    <w:rsid w:val="00A30226"/>
    <w:rsid w:val="00A302CD"/>
    <w:rsid w:val="00A31121"/>
    <w:rsid w:val="00A318BE"/>
    <w:rsid w:val="00A324E0"/>
    <w:rsid w:val="00A32ECB"/>
    <w:rsid w:val="00A3312E"/>
    <w:rsid w:val="00A34663"/>
    <w:rsid w:val="00A34813"/>
    <w:rsid w:val="00A34AC8"/>
    <w:rsid w:val="00A34B31"/>
    <w:rsid w:val="00A34C74"/>
    <w:rsid w:val="00A352A1"/>
    <w:rsid w:val="00A35C98"/>
    <w:rsid w:val="00A360A7"/>
    <w:rsid w:val="00A36C20"/>
    <w:rsid w:val="00A37027"/>
    <w:rsid w:val="00A3722C"/>
    <w:rsid w:val="00A37810"/>
    <w:rsid w:val="00A3787A"/>
    <w:rsid w:val="00A40F06"/>
    <w:rsid w:val="00A41BF1"/>
    <w:rsid w:val="00A41DFF"/>
    <w:rsid w:val="00A42F80"/>
    <w:rsid w:val="00A439E7"/>
    <w:rsid w:val="00A447D7"/>
    <w:rsid w:val="00A44DA1"/>
    <w:rsid w:val="00A45160"/>
    <w:rsid w:val="00A46615"/>
    <w:rsid w:val="00A46A38"/>
    <w:rsid w:val="00A473DC"/>
    <w:rsid w:val="00A4768E"/>
    <w:rsid w:val="00A50136"/>
    <w:rsid w:val="00A50C94"/>
    <w:rsid w:val="00A50D7C"/>
    <w:rsid w:val="00A51603"/>
    <w:rsid w:val="00A528EC"/>
    <w:rsid w:val="00A52F44"/>
    <w:rsid w:val="00A54319"/>
    <w:rsid w:val="00A54D8F"/>
    <w:rsid w:val="00A555A4"/>
    <w:rsid w:val="00A55BD4"/>
    <w:rsid w:val="00A55E84"/>
    <w:rsid w:val="00A55ED9"/>
    <w:rsid w:val="00A56009"/>
    <w:rsid w:val="00A561A1"/>
    <w:rsid w:val="00A565CE"/>
    <w:rsid w:val="00A56619"/>
    <w:rsid w:val="00A56F26"/>
    <w:rsid w:val="00A57581"/>
    <w:rsid w:val="00A6020F"/>
    <w:rsid w:val="00A60748"/>
    <w:rsid w:val="00A609C1"/>
    <w:rsid w:val="00A61500"/>
    <w:rsid w:val="00A617D1"/>
    <w:rsid w:val="00A63245"/>
    <w:rsid w:val="00A632F6"/>
    <w:rsid w:val="00A633EF"/>
    <w:rsid w:val="00A63B1B"/>
    <w:rsid w:val="00A645AB"/>
    <w:rsid w:val="00A6499F"/>
    <w:rsid w:val="00A657C4"/>
    <w:rsid w:val="00A65EE2"/>
    <w:rsid w:val="00A66624"/>
    <w:rsid w:val="00A674BA"/>
    <w:rsid w:val="00A67808"/>
    <w:rsid w:val="00A707CC"/>
    <w:rsid w:val="00A70AEC"/>
    <w:rsid w:val="00A71C43"/>
    <w:rsid w:val="00A73512"/>
    <w:rsid w:val="00A73B11"/>
    <w:rsid w:val="00A74429"/>
    <w:rsid w:val="00A7448F"/>
    <w:rsid w:val="00A75939"/>
    <w:rsid w:val="00A76B78"/>
    <w:rsid w:val="00A8027B"/>
    <w:rsid w:val="00A803DF"/>
    <w:rsid w:val="00A80426"/>
    <w:rsid w:val="00A80F68"/>
    <w:rsid w:val="00A82646"/>
    <w:rsid w:val="00A83934"/>
    <w:rsid w:val="00A83E11"/>
    <w:rsid w:val="00A8617D"/>
    <w:rsid w:val="00A86E7B"/>
    <w:rsid w:val="00A873EE"/>
    <w:rsid w:val="00A90557"/>
    <w:rsid w:val="00A90906"/>
    <w:rsid w:val="00A90B12"/>
    <w:rsid w:val="00A90FD4"/>
    <w:rsid w:val="00A91102"/>
    <w:rsid w:val="00A91532"/>
    <w:rsid w:val="00A916B7"/>
    <w:rsid w:val="00A91B69"/>
    <w:rsid w:val="00A91CDF"/>
    <w:rsid w:val="00A91D10"/>
    <w:rsid w:val="00A921B8"/>
    <w:rsid w:val="00A929E1"/>
    <w:rsid w:val="00A93AC8"/>
    <w:rsid w:val="00A947F6"/>
    <w:rsid w:val="00A95261"/>
    <w:rsid w:val="00A95487"/>
    <w:rsid w:val="00A9564D"/>
    <w:rsid w:val="00A965B5"/>
    <w:rsid w:val="00A96B98"/>
    <w:rsid w:val="00A96D8F"/>
    <w:rsid w:val="00A9715C"/>
    <w:rsid w:val="00A9741C"/>
    <w:rsid w:val="00A978CE"/>
    <w:rsid w:val="00A97F81"/>
    <w:rsid w:val="00AA0FE3"/>
    <w:rsid w:val="00AA1071"/>
    <w:rsid w:val="00AA117B"/>
    <w:rsid w:val="00AA11A6"/>
    <w:rsid w:val="00AA18F7"/>
    <w:rsid w:val="00AA1D99"/>
    <w:rsid w:val="00AA1E3E"/>
    <w:rsid w:val="00AA1EBD"/>
    <w:rsid w:val="00AA2481"/>
    <w:rsid w:val="00AA2521"/>
    <w:rsid w:val="00AA40B1"/>
    <w:rsid w:val="00AA40DA"/>
    <w:rsid w:val="00AA495A"/>
    <w:rsid w:val="00AA5D4D"/>
    <w:rsid w:val="00AA5E3D"/>
    <w:rsid w:val="00AA61F4"/>
    <w:rsid w:val="00AA6FA6"/>
    <w:rsid w:val="00AA755E"/>
    <w:rsid w:val="00AA781E"/>
    <w:rsid w:val="00AB01E5"/>
    <w:rsid w:val="00AB06E0"/>
    <w:rsid w:val="00AB0727"/>
    <w:rsid w:val="00AB0E4D"/>
    <w:rsid w:val="00AB1780"/>
    <w:rsid w:val="00AB1E89"/>
    <w:rsid w:val="00AB2AE0"/>
    <w:rsid w:val="00AB2B97"/>
    <w:rsid w:val="00AB32FA"/>
    <w:rsid w:val="00AB3E23"/>
    <w:rsid w:val="00AB491A"/>
    <w:rsid w:val="00AB5B7E"/>
    <w:rsid w:val="00AB65E5"/>
    <w:rsid w:val="00AB6785"/>
    <w:rsid w:val="00AC0498"/>
    <w:rsid w:val="00AC0A1E"/>
    <w:rsid w:val="00AC0F08"/>
    <w:rsid w:val="00AC10CC"/>
    <w:rsid w:val="00AC15EA"/>
    <w:rsid w:val="00AC164B"/>
    <w:rsid w:val="00AC1971"/>
    <w:rsid w:val="00AC1F22"/>
    <w:rsid w:val="00AC2FBF"/>
    <w:rsid w:val="00AC39B5"/>
    <w:rsid w:val="00AC3B9E"/>
    <w:rsid w:val="00AC3CC4"/>
    <w:rsid w:val="00AC5DFD"/>
    <w:rsid w:val="00AC5E07"/>
    <w:rsid w:val="00AC703D"/>
    <w:rsid w:val="00AC7DB0"/>
    <w:rsid w:val="00AD0375"/>
    <w:rsid w:val="00AD037C"/>
    <w:rsid w:val="00AD1631"/>
    <w:rsid w:val="00AD1649"/>
    <w:rsid w:val="00AD1852"/>
    <w:rsid w:val="00AD19B6"/>
    <w:rsid w:val="00AD1C44"/>
    <w:rsid w:val="00AD1FD2"/>
    <w:rsid w:val="00AD3899"/>
    <w:rsid w:val="00AD404C"/>
    <w:rsid w:val="00AD47C5"/>
    <w:rsid w:val="00AD5287"/>
    <w:rsid w:val="00AD5400"/>
    <w:rsid w:val="00AD5586"/>
    <w:rsid w:val="00AD6241"/>
    <w:rsid w:val="00AD65B0"/>
    <w:rsid w:val="00AD6B38"/>
    <w:rsid w:val="00AD6DFB"/>
    <w:rsid w:val="00AD72DD"/>
    <w:rsid w:val="00AD7CE3"/>
    <w:rsid w:val="00AD7F03"/>
    <w:rsid w:val="00AE06E0"/>
    <w:rsid w:val="00AE0B54"/>
    <w:rsid w:val="00AE18B4"/>
    <w:rsid w:val="00AE2230"/>
    <w:rsid w:val="00AE290C"/>
    <w:rsid w:val="00AE31B3"/>
    <w:rsid w:val="00AE58D2"/>
    <w:rsid w:val="00AE6C6B"/>
    <w:rsid w:val="00AE7735"/>
    <w:rsid w:val="00AF02F1"/>
    <w:rsid w:val="00AF0B79"/>
    <w:rsid w:val="00AF1D10"/>
    <w:rsid w:val="00AF2163"/>
    <w:rsid w:val="00AF43CC"/>
    <w:rsid w:val="00AF4707"/>
    <w:rsid w:val="00AF51EA"/>
    <w:rsid w:val="00AF75BA"/>
    <w:rsid w:val="00AF76E4"/>
    <w:rsid w:val="00AF76F7"/>
    <w:rsid w:val="00AF799E"/>
    <w:rsid w:val="00B006A4"/>
    <w:rsid w:val="00B0090E"/>
    <w:rsid w:val="00B00C59"/>
    <w:rsid w:val="00B01199"/>
    <w:rsid w:val="00B012EE"/>
    <w:rsid w:val="00B0131E"/>
    <w:rsid w:val="00B01FD4"/>
    <w:rsid w:val="00B026FA"/>
    <w:rsid w:val="00B031EC"/>
    <w:rsid w:val="00B03708"/>
    <w:rsid w:val="00B03B21"/>
    <w:rsid w:val="00B043D4"/>
    <w:rsid w:val="00B054B6"/>
    <w:rsid w:val="00B055BB"/>
    <w:rsid w:val="00B055CF"/>
    <w:rsid w:val="00B10054"/>
    <w:rsid w:val="00B1027C"/>
    <w:rsid w:val="00B109BA"/>
    <w:rsid w:val="00B10AD1"/>
    <w:rsid w:val="00B10F52"/>
    <w:rsid w:val="00B11510"/>
    <w:rsid w:val="00B11C2D"/>
    <w:rsid w:val="00B11DEF"/>
    <w:rsid w:val="00B123B3"/>
    <w:rsid w:val="00B12D07"/>
    <w:rsid w:val="00B1360E"/>
    <w:rsid w:val="00B1433C"/>
    <w:rsid w:val="00B15E25"/>
    <w:rsid w:val="00B15F1B"/>
    <w:rsid w:val="00B166EA"/>
    <w:rsid w:val="00B16B6F"/>
    <w:rsid w:val="00B17520"/>
    <w:rsid w:val="00B20012"/>
    <w:rsid w:val="00B20016"/>
    <w:rsid w:val="00B2005C"/>
    <w:rsid w:val="00B201CA"/>
    <w:rsid w:val="00B201E9"/>
    <w:rsid w:val="00B20F11"/>
    <w:rsid w:val="00B22422"/>
    <w:rsid w:val="00B22592"/>
    <w:rsid w:val="00B22831"/>
    <w:rsid w:val="00B235D3"/>
    <w:rsid w:val="00B24514"/>
    <w:rsid w:val="00B24910"/>
    <w:rsid w:val="00B25218"/>
    <w:rsid w:val="00B27365"/>
    <w:rsid w:val="00B27984"/>
    <w:rsid w:val="00B30A36"/>
    <w:rsid w:val="00B30D08"/>
    <w:rsid w:val="00B30D72"/>
    <w:rsid w:val="00B3109B"/>
    <w:rsid w:val="00B31C0F"/>
    <w:rsid w:val="00B320DC"/>
    <w:rsid w:val="00B32AB7"/>
    <w:rsid w:val="00B32C0A"/>
    <w:rsid w:val="00B33751"/>
    <w:rsid w:val="00B3393E"/>
    <w:rsid w:val="00B33BC6"/>
    <w:rsid w:val="00B34BDE"/>
    <w:rsid w:val="00B35E35"/>
    <w:rsid w:val="00B36156"/>
    <w:rsid w:val="00B36607"/>
    <w:rsid w:val="00B36A9B"/>
    <w:rsid w:val="00B3792A"/>
    <w:rsid w:val="00B401F9"/>
    <w:rsid w:val="00B40208"/>
    <w:rsid w:val="00B405F6"/>
    <w:rsid w:val="00B4198F"/>
    <w:rsid w:val="00B41995"/>
    <w:rsid w:val="00B42445"/>
    <w:rsid w:val="00B42AAC"/>
    <w:rsid w:val="00B43438"/>
    <w:rsid w:val="00B43755"/>
    <w:rsid w:val="00B43EBC"/>
    <w:rsid w:val="00B44349"/>
    <w:rsid w:val="00B448D2"/>
    <w:rsid w:val="00B4493D"/>
    <w:rsid w:val="00B4513F"/>
    <w:rsid w:val="00B453A4"/>
    <w:rsid w:val="00B468E5"/>
    <w:rsid w:val="00B47215"/>
    <w:rsid w:val="00B4795A"/>
    <w:rsid w:val="00B4798E"/>
    <w:rsid w:val="00B47E62"/>
    <w:rsid w:val="00B5030C"/>
    <w:rsid w:val="00B50554"/>
    <w:rsid w:val="00B508F0"/>
    <w:rsid w:val="00B50DE3"/>
    <w:rsid w:val="00B514E8"/>
    <w:rsid w:val="00B5156F"/>
    <w:rsid w:val="00B5237C"/>
    <w:rsid w:val="00B52818"/>
    <w:rsid w:val="00B52877"/>
    <w:rsid w:val="00B529DD"/>
    <w:rsid w:val="00B531BE"/>
    <w:rsid w:val="00B53652"/>
    <w:rsid w:val="00B5414D"/>
    <w:rsid w:val="00B550CA"/>
    <w:rsid w:val="00B5605B"/>
    <w:rsid w:val="00B60250"/>
    <w:rsid w:val="00B603B6"/>
    <w:rsid w:val="00B61C5C"/>
    <w:rsid w:val="00B62046"/>
    <w:rsid w:val="00B6254A"/>
    <w:rsid w:val="00B62557"/>
    <w:rsid w:val="00B62C39"/>
    <w:rsid w:val="00B62FEB"/>
    <w:rsid w:val="00B63B0E"/>
    <w:rsid w:val="00B63D53"/>
    <w:rsid w:val="00B6424D"/>
    <w:rsid w:val="00B6448B"/>
    <w:rsid w:val="00B6454B"/>
    <w:rsid w:val="00B6469B"/>
    <w:rsid w:val="00B64A21"/>
    <w:rsid w:val="00B64B98"/>
    <w:rsid w:val="00B652AE"/>
    <w:rsid w:val="00B66383"/>
    <w:rsid w:val="00B667AF"/>
    <w:rsid w:val="00B67B70"/>
    <w:rsid w:val="00B70044"/>
    <w:rsid w:val="00B70B7E"/>
    <w:rsid w:val="00B70FAE"/>
    <w:rsid w:val="00B7150B"/>
    <w:rsid w:val="00B71B32"/>
    <w:rsid w:val="00B71E1C"/>
    <w:rsid w:val="00B71E7C"/>
    <w:rsid w:val="00B71F34"/>
    <w:rsid w:val="00B72FBD"/>
    <w:rsid w:val="00B74435"/>
    <w:rsid w:val="00B744E2"/>
    <w:rsid w:val="00B74544"/>
    <w:rsid w:val="00B7572F"/>
    <w:rsid w:val="00B757A0"/>
    <w:rsid w:val="00B75D5A"/>
    <w:rsid w:val="00B76C5E"/>
    <w:rsid w:val="00B7720A"/>
    <w:rsid w:val="00B77972"/>
    <w:rsid w:val="00B77A20"/>
    <w:rsid w:val="00B77AA4"/>
    <w:rsid w:val="00B77E63"/>
    <w:rsid w:val="00B80621"/>
    <w:rsid w:val="00B81233"/>
    <w:rsid w:val="00B83119"/>
    <w:rsid w:val="00B831EA"/>
    <w:rsid w:val="00B8415A"/>
    <w:rsid w:val="00B8448E"/>
    <w:rsid w:val="00B849DF"/>
    <w:rsid w:val="00B85601"/>
    <w:rsid w:val="00B85A1B"/>
    <w:rsid w:val="00B868C2"/>
    <w:rsid w:val="00B86BD8"/>
    <w:rsid w:val="00B87C12"/>
    <w:rsid w:val="00B87EF4"/>
    <w:rsid w:val="00B908C2"/>
    <w:rsid w:val="00B909E0"/>
    <w:rsid w:val="00B911C2"/>
    <w:rsid w:val="00B93197"/>
    <w:rsid w:val="00B95411"/>
    <w:rsid w:val="00B95658"/>
    <w:rsid w:val="00B96127"/>
    <w:rsid w:val="00B96472"/>
    <w:rsid w:val="00B97023"/>
    <w:rsid w:val="00B97107"/>
    <w:rsid w:val="00BA1911"/>
    <w:rsid w:val="00BA2B15"/>
    <w:rsid w:val="00BA2CF8"/>
    <w:rsid w:val="00BA354D"/>
    <w:rsid w:val="00BA3889"/>
    <w:rsid w:val="00BA3BEE"/>
    <w:rsid w:val="00BA45B6"/>
    <w:rsid w:val="00BA55A9"/>
    <w:rsid w:val="00BA65C1"/>
    <w:rsid w:val="00BA6E5E"/>
    <w:rsid w:val="00BA6F0E"/>
    <w:rsid w:val="00BA6FA8"/>
    <w:rsid w:val="00BA727F"/>
    <w:rsid w:val="00BA778F"/>
    <w:rsid w:val="00BA78D3"/>
    <w:rsid w:val="00BB0778"/>
    <w:rsid w:val="00BB07EB"/>
    <w:rsid w:val="00BB23B8"/>
    <w:rsid w:val="00BB2871"/>
    <w:rsid w:val="00BB3678"/>
    <w:rsid w:val="00BB3D90"/>
    <w:rsid w:val="00BB45CA"/>
    <w:rsid w:val="00BB48E3"/>
    <w:rsid w:val="00BB4FCE"/>
    <w:rsid w:val="00BB53F2"/>
    <w:rsid w:val="00BB610A"/>
    <w:rsid w:val="00BB774B"/>
    <w:rsid w:val="00BB7EBD"/>
    <w:rsid w:val="00BC0892"/>
    <w:rsid w:val="00BC0897"/>
    <w:rsid w:val="00BC10AD"/>
    <w:rsid w:val="00BC16F8"/>
    <w:rsid w:val="00BC243A"/>
    <w:rsid w:val="00BC2E1A"/>
    <w:rsid w:val="00BC4B4E"/>
    <w:rsid w:val="00BC4CDC"/>
    <w:rsid w:val="00BC4D88"/>
    <w:rsid w:val="00BD005E"/>
    <w:rsid w:val="00BD00F0"/>
    <w:rsid w:val="00BD024B"/>
    <w:rsid w:val="00BD0ADE"/>
    <w:rsid w:val="00BD1D77"/>
    <w:rsid w:val="00BD1E14"/>
    <w:rsid w:val="00BD2CED"/>
    <w:rsid w:val="00BD2D15"/>
    <w:rsid w:val="00BD36A6"/>
    <w:rsid w:val="00BD3A17"/>
    <w:rsid w:val="00BD3C13"/>
    <w:rsid w:val="00BD457F"/>
    <w:rsid w:val="00BD4821"/>
    <w:rsid w:val="00BD4CB3"/>
    <w:rsid w:val="00BD61B1"/>
    <w:rsid w:val="00BD6C98"/>
    <w:rsid w:val="00BE0C5F"/>
    <w:rsid w:val="00BE1BFE"/>
    <w:rsid w:val="00BE1CB7"/>
    <w:rsid w:val="00BE29A6"/>
    <w:rsid w:val="00BE2B3B"/>
    <w:rsid w:val="00BE2CE3"/>
    <w:rsid w:val="00BE375D"/>
    <w:rsid w:val="00BE490E"/>
    <w:rsid w:val="00BE51CE"/>
    <w:rsid w:val="00BE5F9D"/>
    <w:rsid w:val="00BE63FD"/>
    <w:rsid w:val="00BE780A"/>
    <w:rsid w:val="00BE7DF2"/>
    <w:rsid w:val="00BE7F67"/>
    <w:rsid w:val="00BE7F6C"/>
    <w:rsid w:val="00BF0BD0"/>
    <w:rsid w:val="00BF2315"/>
    <w:rsid w:val="00BF2318"/>
    <w:rsid w:val="00BF25EE"/>
    <w:rsid w:val="00BF2779"/>
    <w:rsid w:val="00BF28F3"/>
    <w:rsid w:val="00BF4099"/>
    <w:rsid w:val="00BF47E6"/>
    <w:rsid w:val="00BF49F8"/>
    <w:rsid w:val="00BF4D54"/>
    <w:rsid w:val="00BF538B"/>
    <w:rsid w:val="00BF575F"/>
    <w:rsid w:val="00BF5F89"/>
    <w:rsid w:val="00BF68B4"/>
    <w:rsid w:val="00BF7198"/>
    <w:rsid w:val="00C00AD0"/>
    <w:rsid w:val="00C02A45"/>
    <w:rsid w:val="00C03338"/>
    <w:rsid w:val="00C033AB"/>
    <w:rsid w:val="00C037AE"/>
    <w:rsid w:val="00C03CCD"/>
    <w:rsid w:val="00C045D3"/>
    <w:rsid w:val="00C04C21"/>
    <w:rsid w:val="00C04E2F"/>
    <w:rsid w:val="00C04E8A"/>
    <w:rsid w:val="00C0563E"/>
    <w:rsid w:val="00C066DB"/>
    <w:rsid w:val="00C07216"/>
    <w:rsid w:val="00C07500"/>
    <w:rsid w:val="00C07AC3"/>
    <w:rsid w:val="00C104A4"/>
    <w:rsid w:val="00C10722"/>
    <w:rsid w:val="00C10820"/>
    <w:rsid w:val="00C1197C"/>
    <w:rsid w:val="00C11CE3"/>
    <w:rsid w:val="00C1205C"/>
    <w:rsid w:val="00C12C1B"/>
    <w:rsid w:val="00C12D53"/>
    <w:rsid w:val="00C13DCF"/>
    <w:rsid w:val="00C141AB"/>
    <w:rsid w:val="00C14F1C"/>
    <w:rsid w:val="00C1512E"/>
    <w:rsid w:val="00C16235"/>
    <w:rsid w:val="00C16B94"/>
    <w:rsid w:val="00C16F14"/>
    <w:rsid w:val="00C1755A"/>
    <w:rsid w:val="00C17D44"/>
    <w:rsid w:val="00C17EE3"/>
    <w:rsid w:val="00C20F4B"/>
    <w:rsid w:val="00C215D2"/>
    <w:rsid w:val="00C2226E"/>
    <w:rsid w:val="00C22ACD"/>
    <w:rsid w:val="00C23192"/>
    <w:rsid w:val="00C242A3"/>
    <w:rsid w:val="00C24426"/>
    <w:rsid w:val="00C24BB1"/>
    <w:rsid w:val="00C24DD1"/>
    <w:rsid w:val="00C2504A"/>
    <w:rsid w:val="00C25A1A"/>
    <w:rsid w:val="00C25B4F"/>
    <w:rsid w:val="00C25DA4"/>
    <w:rsid w:val="00C2648A"/>
    <w:rsid w:val="00C26833"/>
    <w:rsid w:val="00C30575"/>
    <w:rsid w:val="00C31749"/>
    <w:rsid w:val="00C323E9"/>
    <w:rsid w:val="00C32511"/>
    <w:rsid w:val="00C33E79"/>
    <w:rsid w:val="00C348B3"/>
    <w:rsid w:val="00C34D74"/>
    <w:rsid w:val="00C3535C"/>
    <w:rsid w:val="00C3552F"/>
    <w:rsid w:val="00C35B2C"/>
    <w:rsid w:val="00C36081"/>
    <w:rsid w:val="00C3640B"/>
    <w:rsid w:val="00C366D9"/>
    <w:rsid w:val="00C37310"/>
    <w:rsid w:val="00C41A44"/>
    <w:rsid w:val="00C41BD0"/>
    <w:rsid w:val="00C4206F"/>
    <w:rsid w:val="00C42BD9"/>
    <w:rsid w:val="00C42F78"/>
    <w:rsid w:val="00C438A7"/>
    <w:rsid w:val="00C43D0E"/>
    <w:rsid w:val="00C44562"/>
    <w:rsid w:val="00C4529D"/>
    <w:rsid w:val="00C4547C"/>
    <w:rsid w:val="00C461CD"/>
    <w:rsid w:val="00C467DF"/>
    <w:rsid w:val="00C471F1"/>
    <w:rsid w:val="00C47A69"/>
    <w:rsid w:val="00C50840"/>
    <w:rsid w:val="00C515AB"/>
    <w:rsid w:val="00C52E32"/>
    <w:rsid w:val="00C536C7"/>
    <w:rsid w:val="00C541EB"/>
    <w:rsid w:val="00C54376"/>
    <w:rsid w:val="00C54601"/>
    <w:rsid w:val="00C54924"/>
    <w:rsid w:val="00C54C4E"/>
    <w:rsid w:val="00C55293"/>
    <w:rsid w:val="00C55681"/>
    <w:rsid w:val="00C556DC"/>
    <w:rsid w:val="00C556FD"/>
    <w:rsid w:val="00C5597A"/>
    <w:rsid w:val="00C56145"/>
    <w:rsid w:val="00C56BEC"/>
    <w:rsid w:val="00C56D12"/>
    <w:rsid w:val="00C56D35"/>
    <w:rsid w:val="00C576AD"/>
    <w:rsid w:val="00C57956"/>
    <w:rsid w:val="00C57AB7"/>
    <w:rsid w:val="00C60341"/>
    <w:rsid w:val="00C6064A"/>
    <w:rsid w:val="00C61419"/>
    <w:rsid w:val="00C621F4"/>
    <w:rsid w:val="00C63419"/>
    <w:rsid w:val="00C636FA"/>
    <w:rsid w:val="00C63833"/>
    <w:rsid w:val="00C63E40"/>
    <w:rsid w:val="00C63FBA"/>
    <w:rsid w:val="00C64012"/>
    <w:rsid w:val="00C64015"/>
    <w:rsid w:val="00C648D1"/>
    <w:rsid w:val="00C65B65"/>
    <w:rsid w:val="00C65C4B"/>
    <w:rsid w:val="00C65FFA"/>
    <w:rsid w:val="00C6607C"/>
    <w:rsid w:val="00C6720C"/>
    <w:rsid w:val="00C67212"/>
    <w:rsid w:val="00C678FB"/>
    <w:rsid w:val="00C70539"/>
    <w:rsid w:val="00C70726"/>
    <w:rsid w:val="00C709F3"/>
    <w:rsid w:val="00C715E8"/>
    <w:rsid w:val="00C726BB"/>
    <w:rsid w:val="00C72A66"/>
    <w:rsid w:val="00C73674"/>
    <w:rsid w:val="00C74313"/>
    <w:rsid w:val="00C7490E"/>
    <w:rsid w:val="00C749FB"/>
    <w:rsid w:val="00C74DE5"/>
    <w:rsid w:val="00C7572F"/>
    <w:rsid w:val="00C75950"/>
    <w:rsid w:val="00C76088"/>
    <w:rsid w:val="00C76B38"/>
    <w:rsid w:val="00C76B79"/>
    <w:rsid w:val="00C76F11"/>
    <w:rsid w:val="00C7711C"/>
    <w:rsid w:val="00C77EFF"/>
    <w:rsid w:val="00C80677"/>
    <w:rsid w:val="00C80762"/>
    <w:rsid w:val="00C808A3"/>
    <w:rsid w:val="00C82C41"/>
    <w:rsid w:val="00C82E63"/>
    <w:rsid w:val="00C84754"/>
    <w:rsid w:val="00C8483F"/>
    <w:rsid w:val="00C84C55"/>
    <w:rsid w:val="00C84CDA"/>
    <w:rsid w:val="00C850FE"/>
    <w:rsid w:val="00C85422"/>
    <w:rsid w:val="00C8553E"/>
    <w:rsid w:val="00C857DD"/>
    <w:rsid w:val="00C85803"/>
    <w:rsid w:val="00C85D1A"/>
    <w:rsid w:val="00C8622B"/>
    <w:rsid w:val="00C8798C"/>
    <w:rsid w:val="00C87E8E"/>
    <w:rsid w:val="00C903DF"/>
    <w:rsid w:val="00C919BD"/>
    <w:rsid w:val="00C91C8A"/>
    <w:rsid w:val="00C929E2"/>
    <w:rsid w:val="00C93759"/>
    <w:rsid w:val="00C9396B"/>
    <w:rsid w:val="00C94766"/>
    <w:rsid w:val="00C94831"/>
    <w:rsid w:val="00C9485E"/>
    <w:rsid w:val="00C94EF2"/>
    <w:rsid w:val="00C953A6"/>
    <w:rsid w:val="00C95D7F"/>
    <w:rsid w:val="00C968B1"/>
    <w:rsid w:val="00C96A27"/>
    <w:rsid w:val="00C97950"/>
    <w:rsid w:val="00C97ABE"/>
    <w:rsid w:val="00C97D52"/>
    <w:rsid w:val="00CA0EA0"/>
    <w:rsid w:val="00CA11A1"/>
    <w:rsid w:val="00CA148B"/>
    <w:rsid w:val="00CA1C57"/>
    <w:rsid w:val="00CA2A2F"/>
    <w:rsid w:val="00CA44B1"/>
    <w:rsid w:val="00CA4786"/>
    <w:rsid w:val="00CA4B13"/>
    <w:rsid w:val="00CA5498"/>
    <w:rsid w:val="00CA566C"/>
    <w:rsid w:val="00CA566F"/>
    <w:rsid w:val="00CA5FDB"/>
    <w:rsid w:val="00CA647D"/>
    <w:rsid w:val="00CA714D"/>
    <w:rsid w:val="00CA7A69"/>
    <w:rsid w:val="00CA7AC4"/>
    <w:rsid w:val="00CB0056"/>
    <w:rsid w:val="00CB03EB"/>
    <w:rsid w:val="00CB0AE2"/>
    <w:rsid w:val="00CB1714"/>
    <w:rsid w:val="00CB18EE"/>
    <w:rsid w:val="00CB1A4E"/>
    <w:rsid w:val="00CB265F"/>
    <w:rsid w:val="00CB30BD"/>
    <w:rsid w:val="00CB3D34"/>
    <w:rsid w:val="00CB3FE2"/>
    <w:rsid w:val="00CB4A60"/>
    <w:rsid w:val="00CB4F2A"/>
    <w:rsid w:val="00CB5204"/>
    <w:rsid w:val="00CB5897"/>
    <w:rsid w:val="00CB5B61"/>
    <w:rsid w:val="00CB5D1E"/>
    <w:rsid w:val="00CB5E65"/>
    <w:rsid w:val="00CB632B"/>
    <w:rsid w:val="00CB69BA"/>
    <w:rsid w:val="00CB6A4A"/>
    <w:rsid w:val="00CB7349"/>
    <w:rsid w:val="00CB7A3E"/>
    <w:rsid w:val="00CB7B15"/>
    <w:rsid w:val="00CB7C96"/>
    <w:rsid w:val="00CC0535"/>
    <w:rsid w:val="00CC0566"/>
    <w:rsid w:val="00CC06CD"/>
    <w:rsid w:val="00CC0C49"/>
    <w:rsid w:val="00CC0ED1"/>
    <w:rsid w:val="00CC18BE"/>
    <w:rsid w:val="00CC1FE8"/>
    <w:rsid w:val="00CC3625"/>
    <w:rsid w:val="00CC3F1C"/>
    <w:rsid w:val="00CC493B"/>
    <w:rsid w:val="00CC4999"/>
    <w:rsid w:val="00CC5787"/>
    <w:rsid w:val="00CC633D"/>
    <w:rsid w:val="00CC6561"/>
    <w:rsid w:val="00CC686A"/>
    <w:rsid w:val="00CC6B3B"/>
    <w:rsid w:val="00CD03F8"/>
    <w:rsid w:val="00CD145C"/>
    <w:rsid w:val="00CD1885"/>
    <w:rsid w:val="00CD1DC9"/>
    <w:rsid w:val="00CD2A71"/>
    <w:rsid w:val="00CD3275"/>
    <w:rsid w:val="00CD3810"/>
    <w:rsid w:val="00CD5727"/>
    <w:rsid w:val="00CD6630"/>
    <w:rsid w:val="00CD75D1"/>
    <w:rsid w:val="00CD7D15"/>
    <w:rsid w:val="00CE0055"/>
    <w:rsid w:val="00CE102A"/>
    <w:rsid w:val="00CE1D64"/>
    <w:rsid w:val="00CE1E7B"/>
    <w:rsid w:val="00CE2192"/>
    <w:rsid w:val="00CE347C"/>
    <w:rsid w:val="00CE39CA"/>
    <w:rsid w:val="00CE3DB3"/>
    <w:rsid w:val="00CE40E3"/>
    <w:rsid w:val="00CE4A72"/>
    <w:rsid w:val="00CE614F"/>
    <w:rsid w:val="00CE7B34"/>
    <w:rsid w:val="00CE7CC3"/>
    <w:rsid w:val="00CF0328"/>
    <w:rsid w:val="00CF1038"/>
    <w:rsid w:val="00CF11A1"/>
    <w:rsid w:val="00CF1723"/>
    <w:rsid w:val="00CF219D"/>
    <w:rsid w:val="00CF3626"/>
    <w:rsid w:val="00CF3882"/>
    <w:rsid w:val="00CF4325"/>
    <w:rsid w:val="00CF4720"/>
    <w:rsid w:val="00CF4E9C"/>
    <w:rsid w:val="00CF5DB2"/>
    <w:rsid w:val="00CF60E7"/>
    <w:rsid w:val="00CF7023"/>
    <w:rsid w:val="00D00C7F"/>
    <w:rsid w:val="00D0162D"/>
    <w:rsid w:val="00D0166F"/>
    <w:rsid w:val="00D02870"/>
    <w:rsid w:val="00D03258"/>
    <w:rsid w:val="00D04678"/>
    <w:rsid w:val="00D0519E"/>
    <w:rsid w:val="00D06705"/>
    <w:rsid w:val="00D079B4"/>
    <w:rsid w:val="00D07E54"/>
    <w:rsid w:val="00D10470"/>
    <w:rsid w:val="00D1091F"/>
    <w:rsid w:val="00D10CD1"/>
    <w:rsid w:val="00D111D1"/>
    <w:rsid w:val="00D11C7C"/>
    <w:rsid w:val="00D12AC6"/>
    <w:rsid w:val="00D13005"/>
    <w:rsid w:val="00D135DE"/>
    <w:rsid w:val="00D137B4"/>
    <w:rsid w:val="00D14230"/>
    <w:rsid w:val="00D146B6"/>
    <w:rsid w:val="00D15560"/>
    <w:rsid w:val="00D16432"/>
    <w:rsid w:val="00D178D7"/>
    <w:rsid w:val="00D17983"/>
    <w:rsid w:val="00D17EC6"/>
    <w:rsid w:val="00D202E6"/>
    <w:rsid w:val="00D20B00"/>
    <w:rsid w:val="00D211DE"/>
    <w:rsid w:val="00D218B8"/>
    <w:rsid w:val="00D21F39"/>
    <w:rsid w:val="00D21FD8"/>
    <w:rsid w:val="00D253F3"/>
    <w:rsid w:val="00D25A94"/>
    <w:rsid w:val="00D25B2E"/>
    <w:rsid w:val="00D25D1F"/>
    <w:rsid w:val="00D260A0"/>
    <w:rsid w:val="00D26BA7"/>
    <w:rsid w:val="00D27F0C"/>
    <w:rsid w:val="00D30280"/>
    <w:rsid w:val="00D302DB"/>
    <w:rsid w:val="00D303EA"/>
    <w:rsid w:val="00D309B6"/>
    <w:rsid w:val="00D30B0C"/>
    <w:rsid w:val="00D30B2F"/>
    <w:rsid w:val="00D30F40"/>
    <w:rsid w:val="00D31984"/>
    <w:rsid w:val="00D31AA5"/>
    <w:rsid w:val="00D32A4A"/>
    <w:rsid w:val="00D32EB2"/>
    <w:rsid w:val="00D3380A"/>
    <w:rsid w:val="00D33B98"/>
    <w:rsid w:val="00D33C31"/>
    <w:rsid w:val="00D34DF1"/>
    <w:rsid w:val="00D34F05"/>
    <w:rsid w:val="00D351FE"/>
    <w:rsid w:val="00D3583C"/>
    <w:rsid w:val="00D359ED"/>
    <w:rsid w:val="00D35A61"/>
    <w:rsid w:val="00D35AB1"/>
    <w:rsid w:val="00D35FFE"/>
    <w:rsid w:val="00D36BD0"/>
    <w:rsid w:val="00D36D22"/>
    <w:rsid w:val="00D3764E"/>
    <w:rsid w:val="00D37DAC"/>
    <w:rsid w:val="00D405B6"/>
    <w:rsid w:val="00D4113D"/>
    <w:rsid w:val="00D41533"/>
    <w:rsid w:val="00D41D4A"/>
    <w:rsid w:val="00D420DC"/>
    <w:rsid w:val="00D424C5"/>
    <w:rsid w:val="00D434BF"/>
    <w:rsid w:val="00D43B6B"/>
    <w:rsid w:val="00D442D6"/>
    <w:rsid w:val="00D447E8"/>
    <w:rsid w:val="00D46ADB"/>
    <w:rsid w:val="00D4715C"/>
    <w:rsid w:val="00D47A77"/>
    <w:rsid w:val="00D47AFA"/>
    <w:rsid w:val="00D5000F"/>
    <w:rsid w:val="00D50B33"/>
    <w:rsid w:val="00D51257"/>
    <w:rsid w:val="00D51ACD"/>
    <w:rsid w:val="00D51E12"/>
    <w:rsid w:val="00D51EE0"/>
    <w:rsid w:val="00D523F4"/>
    <w:rsid w:val="00D52608"/>
    <w:rsid w:val="00D53593"/>
    <w:rsid w:val="00D539C4"/>
    <w:rsid w:val="00D539F4"/>
    <w:rsid w:val="00D5411B"/>
    <w:rsid w:val="00D54BC6"/>
    <w:rsid w:val="00D555B6"/>
    <w:rsid w:val="00D55A2B"/>
    <w:rsid w:val="00D55AF2"/>
    <w:rsid w:val="00D562A2"/>
    <w:rsid w:val="00D56E4C"/>
    <w:rsid w:val="00D56F8A"/>
    <w:rsid w:val="00D571BD"/>
    <w:rsid w:val="00D57518"/>
    <w:rsid w:val="00D575A4"/>
    <w:rsid w:val="00D61784"/>
    <w:rsid w:val="00D61CE3"/>
    <w:rsid w:val="00D61E42"/>
    <w:rsid w:val="00D62C38"/>
    <w:rsid w:val="00D63C92"/>
    <w:rsid w:val="00D647C8"/>
    <w:rsid w:val="00D6481D"/>
    <w:rsid w:val="00D65C8C"/>
    <w:rsid w:val="00D666FF"/>
    <w:rsid w:val="00D66A24"/>
    <w:rsid w:val="00D66BCA"/>
    <w:rsid w:val="00D674CF"/>
    <w:rsid w:val="00D67554"/>
    <w:rsid w:val="00D6756C"/>
    <w:rsid w:val="00D676D6"/>
    <w:rsid w:val="00D67D66"/>
    <w:rsid w:val="00D711A1"/>
    <w:rsid w:val="00D71862"/>
    <w:rsid w:val="00D718F9"/>
    <w:rsid w:val="00D71B97"/>
    <w:rsid w:val="00D71BFB"/>
    <w:rsid w:val="00D72047"/>
    <w:rsid w:val="00D72F85"/>
    <w:rsid w:val="00D7330B"/>
    <w:rsid w:val="00D736BB"/>
    <w:rsid w:val="00D73DF0"/>
    <w:rsid w:val="00D742C7"/>
    <w:rsid w:val="00D7469B"/>
    <w:rsid w:val="00D7477D"/>
    <w:rsid w:val="00D74E68"/>
    <w:rsid w:val="00D754D6"/>
    <w:rsid w:val="00D75790"/>
    <w:rsid w:val="00D75A95"/>
    <w:rsid w:val="00D75BF1"/>
    <w:rsid w:val="00D76AD1"/>
    <w:rsid w:val="00D76B53"/>
    <w:rsid w:val="00D77255"/>
    <w:rsid w:val="00D77E99"/>
    <w:rsid w:val="00D77F59"/>
    <w:rsid w:val="00D8040C"/>
    <w:rsid w:val="00D80482"/>
    <w:rsid w:val="00D805C6"/>
    <w:rsid w:val="00D807EF"/>
    <w:rsid w:val="00D80DC4"/>
    <w:rsid w:val="00D81558"/>
    <w:rsid w:val="00D8196E"/>
    <w:rsid w:val="00D81C50"/>
    <w:rsid w:val="00D81D2A"/>
    <w:rsid w:val="00D844BD"/>
    <w:rsid w:val="00D84861"/>
    <w:rsid w:val="00D84B54"/>
    <w:rsid w:val="00D869BF"/>
    <w:rsid w:val="00D87A96"/>
    <w:rsid w:val="00D915D4"/>
    <w:rsid w:val="00D936D3"/>
    <w:rsid w:val="00D9427A"/>
    <w:rsid w:val="00D942DC"/>
    <w:rsid w:val="00D9569B"/>
    <w:rsid w:val="00D95991"/>
    <w:rsid w:val="00D962FD"/>
    <w:rsid w:val="00D96956"/>
    <w:rsid w:val="00D96A28"/>
    <w:rsid w:val="00D9732F"/>
    <w:rsid w:val="00D97AD0"/>
    <w:rsid w:val="00DA01DA"/>
    <w:rsid w:val="00DA0386"/>
    <w:rsid w:val="00DA1FCA"/>
    <w:rsid w:val="00DA22F1"/>
    <w:rsid w:val="00DA38D1"/>
    <w:rsid w:val="00DA3A98"/>
    <w:rsid w:val="00DA461F"/>
    <w:rsid w:val="00DA49F8"/>
    <w:rsid w:val="00DA4E11"/>
    <w:rsid w:val="00DA51B3"/>
    <w:rsid w:val="00DA5ED4"/>
    <w:rsid w:val="00DA6078"/>
    <w:rsid w:val="00DA625F"/>
    <w:rsid w:val="00DA7E31"/>
    <w:rsid w:val="00DB033C"/>
    <w:rsid w:val="00DB03B3"/>
    <w:rsid w:val="00DB0847"/>
    <w:rsid w:val="00DB085C"/>
    <w:rsid w:val="00DB17D8"/>
    <w:rsid w:val="00DB2E77"/>
    <w:rsid w:val="00DB39F3"/>
    <w:rsid w:val="00DB3CBD"/>
    <w:rsid w:val="00DB3D23"/>
    <w:rsid w:val="00DB49C8"/>
    <w:rsid w:val="00DB60F5"/>
    <w:rsid w:val="00DB6263"/>
    <w:rsid w:val="00DB6309"/>
    <w:rsid w:val="00DB66FF"/>
    <w:rsid w:val="00DB700F"/>
    <w:rsid w:val="00DB7064"/>
    <w:rsid w:val="00DB73F9"/>
    <w:rsid w:val="00DB7930"/>
    <w:rsid w:val="00DB7AF6"/>
    <w:rsid w:val="00DB7FE1"/>
    <w:rsid w:val="00DC0B71"/>
    <w:rsid w:val="00DC125E"/>
    <w:rsid w:val="00DC2A1B"/>
    <w:rsid w:val="00DC2B42"/>
    <w:rsid w:val="00DC41EC"/>
    <w:rsid w:val="00DC47CF"/>
    <w:rsid w:val="00DC5E6B"/>
    <w:rsid w:val="00DC6EDB"/>
    <w:rsid w:val="00DC73B5"/>
    <w:rsid w:val="00DD0A66"/>
    <w:rsid w:val="00DD0F90"/>
    <w:rsid w:val="00DD1625"/>
    <w:rsid w:val="00DD19A2"/>
    <w:rsid w:val="00DD1E7A"/>
    <w:rsid w:val="00DD215B"/>
    <w:rsid w:val="00DD21A5"/>
    <w:rsid w:val="00DD243E"/>
    <w:rsid w:val="00DD2602"/>
    <w:rsid w:val="00DD2F6E"/>
    <w:rsid w:val="00DD3E0D"/>
    <w:rsid w:val="00DD48B8"/>
    <w:rsid w:val="00DD5A0B"/>
    <w:rsid w:val="00DD5AFE"/>
    <w:rsid w:val="00DD5C6A"/>
    <w:rsid w:val="00DD6E75"/>
    <w:rsid w:val="00DD7BAE"/>
    <w:rsid w:val="00DE02D5"/>
    <w:rsid w:val="00DE098A"/>
    <w:rsid w:val="00DE0D86"/>
    <w:rsid w:val="00DE131B"/>
    <w:rsid w:val="00DE1604"/>
    <w:rsid w:val="00DE1966"/>
    <w:rsid w:val="00DE1C4E"/>
    <w:rsid w:val="00DE1DE5"/>
    <w:rsid w:val="00DE25D9"/>
    <w:rsid w:val="00DE265D"/>
    <w:rsid w:val="00DE277E"/>
    <w:rsid w:val="00DE28B4"/>
    <w:rsid w:val="00DE2E68"/>
    <w:rsid w:val="00DE3609"/>
    <w:rsid w:val="00DE3759"/>
    <w:rsid w:val="00DE3F68"/>
    <w:rsid w:val="00DE4091"/>
    <w:rsid w:val="00DE4262"/>
    <w:rsid w:val="00DE45F4"/>
    <w:rsid w:val="00DE5772"/>
    <w:rsid w:val="00DE5ABB"/>
    <w:rsid w:val="00DE5FFD"/>
    <w:rsid w:val="00DE6CB7"/>
    <w:rsid w:val="00DE6EDA"/>
    <w:rsid w:val="00DE736E"/>
    <w:rsid w:val="00DE79E4"/>
    <w:rsid w:val="00DE7CC4"/>
    <w:rsid w:val="00DE7E62"/>
    <w:rsid w:val="00DE7FA0"/>
    <w:rsid w:val="00DF0393"/>
    <w:rsid w:val="00DF0BD3"/>
    <w:rsid w:val="00DF1007"/>
    <w:rsid w:val="00DF10EC"/>
    <w:rsid w:val="00DF17ED"/>
    <w:rsid w:val="00DF332F"/>
    <w:rsid w:val="00DF36F4"/>
    <w:rsid w:val="00DF480C"/>
    <w:rsid w:val="00DF4A53"/>
    <w:rsid w:val="00DF51D7"/>
    <w:rsid w:val="00DF5E0C"/>
    <w:rsid w:val="00DF5E34"/>
    <w:rsid w:val="00DF646F"/>
    <w:rsid w:val="00DF72D5"/>
    <w:rsid w:val="00DF77E4"/>
    <w:rsid w:val="00DF7CC9"/>
    <w:rsid w:val="00DF7DB9"/>
    <w:rsid w:val="00E00688"/>
    <w:rsid w:val="00E0150C"/>
    <w:rsid w:val="00E0158C"/>
    <w:rsid w:val="00E01B55"/>
    <w:rsid w:val="00E01E54"/>
    <w:rsid w:val="00E03010"/>
    <w:rsid w:val="00E03245"/>
    <w:rsid w:val="00E040F9"/>
    <w:rsid w:val="00E04356"/>
    <w:rsid w:val="00E04AED"/>
    <w:rsid w:val="00E06033"/>
    <w:rsid w:val="00E06B6C"/>
    <w:rsid w:val="00E07477"/>
    <w:rsid w:val="00E10AF3"/>
    <w:rsid w:val="00E11162"/>
    <w:rsid w:val="00E114C1"/>
    <w:rsid w:val="00E11E40"/>
    <w:rsid w:val="00E12E2E"/>
    <w:rsid w:val="00E137EB"/>
    <w:rsid w:val="00E138A7"/>
    <w:rsid w:val="00E138A8"/>
    <w:rsid w:val="00E144FC"/>
    <w:rsid w:val="00E14E14"/>
    <w:rsid w:val="00E14FEB"/>
    <w:rsid w:val="00E15C52"/>
    <w:rsid w:val="00E16075"/>
    <w:rsid w:val="00E16968"/>
    <w:rsid w:val="00E17244"/>
    <w:rsid w:val="00E17453"/>
    <w:rsid w:val="00E17776"/>
    <w:rsid w:val="00E179B3"/>
    <w:rsid w:val="00E17A39"/>
    <w:rsid w:val="00E20B8B"/>
    <w:rsid w:val="00E21089"/>
    <w:rsid w:val="00E2186A"/>
    <w:rsid w:val="00E21C2F"/>
    <w:rsid w:val="00E22292"/>
    <w:rsid w:val="00E22A9E"/>
    <w:rsid w:val="00E22AEA"/>
    <w:rsid w:val="00E22F72"/>
    <w:rsid w:val="00E23C7C"/>
    <w:rsid w:val="00E25D92"/>
    <w:rsid w:val="00E25E33"/>
    <w:rsid w:val="00E27DF9"/>
    <w:rsid w:val="00E32552"/>
    <w:rsid w:val="00E327C8"/>
    <w:rsid w:val="00E32949"/>
    <w:rsid w:val="00E329B2"/>
    <w:rsid w:val="00E32F40"/>
    <w:rsid w:val="00E3369E"/>
    <w:rsid w:val="00E33A93"/>
    <w:rsid w:val="00E33AA2"/>
    <w:rsid w:val="00E341BA"/>
    <w:rsid w:val="00E343C3"/>
    <w:rsid w:val="00E346D1"/>
    <w:rsid w:val="00E34838"/>
    <w:rsid w:val="00E34F3D"/>
    <w:rsid w:val="00E3571B"/>
    <w:rsid w:val="00E35742"/>
    <w:rsid w:val="00E3627A"/>
    <w:rsid w:val="00E37154"/>
    <w:rsid w:val="00E371C4"/>
    <w:rsid w:val="00E37668"/>
    <w:rsid w:val="00E40216"/>
    <w:rsid w:val="00E40BF2"/>
    <w:rsid w:val="00E42743"/>
    <w:rsid w:val="00E42E20"/>
    <w:rsid w:val="00E43849"/>
    <w:rsid w:val="00E449E2"/>
    <w:rsid w:val="00E454AB"/>
    <w:rsid w:val="00E466B5"/>
    <w:rsid w:val="00E46C4F"/>
    <w:rsid w:val="00E46D80"/>
    <w:rsid w:val="00E4714D"/>
    <w:rsid w:val="00E47376"/>
    <w:rsid w:val="00E47E57"/>
    <w:rsid w:val="00E520F3"/>
    <w:rsid w:val="00E52463"/>
    <w:rsid w:val="00E525A7"/>
    <w:rsid w:val="00E5313A"/>
    <w:rsid w:val="00E537F3"/>
    <w:rsid w:val="00E54C7B"/>
    <w:rsid w:val="00E553E2"/>
    <w:rsid w:val="00E55E72"/>
    <w:rsid w:val="00E56BAF"/>
    <w:rsid w:val="00E56E5B"/>
    <w:rsid w:val="00E571B9"/>
    <w:rsid w:val="00E572EC"/>
    <w:rsid w:val="00E608CE"/>
    <w:rsid w:val="00E609AE"/>
    <w:rsid w:val="00E6126E"/>
    <w:rsid w:val="00E621BE"/>
    <w:rsid w:val="00E62894"/>
    <w:rsid w:val="00E63005"/>
    <w:rsid w:val="00E633A8"/>
    <w:rsid w:val="00E63515"/>
    <w:rsid w:val="00E63C51"/>
    <w:rsid w:val="00E63FF5"/>
    <w:rsid w:val="00E64DDA"/>
    <w:rsid w:val="00E65FFA"/>
    <w:rsid w:val="00E66119"/>
    <w:rsid w:val="00E66E3A"/>
    <w:rsid w:val="00E67056"/>
    <w:rsid w:val="00E7049B"/>
    <w:rsid w:val="00E71589"/>
    <w:rsid w:val="00E7186A"/>
    <w:rsid w:val="00E71F18"/>
    <w:rsid w:val="00E71F6C"/>
    <w:rsid w:val="00E7266A"/>
    <w:rsid w:val="00E737B7"/>
    <w:rsid w:val="00E73C27"/>
    <w:rsid w:val="00E73C7B"/>
    <w:rsid w:val="00E751FF"/>
    <w:rsid w:val="00E75B2B"/>
    <w:rsid w:val="00E75C9D"/>
    <w:rsid w:val="00E7662B"/>
    <w:rsid w:val="00E7763A"/>
    <w:rsid w:val="00E77D04"/>
    <w:rsid w:val="00E77F03"/>
    <w:rsid w:val="00E8011E"/>
    <w:rsid w:val="00E80E36"/>
    <w:rsid w:val="00E819F8"/>
    <w:rsid w:val="00E81B86"/>
    <w:rsid w:val="00E82263"/>
    <w:rsid w:val="00E82505"/>
    <w:rsid w:val="00E8273A"/>
    <w:rsid w:val="00E827E9"/>
    <w:rsid w:val="00E82DD3"/>
    <w:rsid w:val="00E852C2"/>
    <w:rsid w:val="00E8572D"/>
    <w:rsid w:val="00E863E3"/>
    <w:rsid w:val="00E8654B"/>
    <w:rsid w:val="00E8697D"/>
    <w:rsid w:val="00E86B13"/>
    <w:rsid w:val="00E86C50"/>
    <w:rsid w:val="00E870B2"/>
    <w:rsid w:val="00E8796C"/>
    <w:rsid w:val="00E904A1"/>
    <w:rsid w:val="00E9079E"/>
    <w:rsid w:val="00E910A3"/>
    <w:rsid w:val="00E915DF"/>
    <w:rsid w:val="00E91861"/>
    <w:rsid w:val="00E91C1A"/>
    <w:rsid w:val="00E9332D"/>
    <w:rsid w:val="00E93381"/>
    <w:rsid w:val="00E94C05"/>
    <w:rsid w:val="00E952B0"/>
    <w:rsid w:val="00E95ADE"/>
    <w:rsid w:val="00E9686C"/>
    <w:rsid w:val="00E96BA5"/>
    <w:rsid w:val="00E97A40"/>
    <w:rsid w:val="00EA06AD"/>
    <w:rsid w:val="00EA0B68"/>
    <w:rsid w:val="00EA1123"/>
    <w:rsid w:val="00EA1E86"/>
    <w:rsid w:val="00EA1F3D"/>
    <w:rsid w:val="00EA201B"/>
    <w:rsid w:val="00EA2E35"/>
    <w:rsid w:val="00EA30E6"/>
    <w:rsid w:val="00EA3376"/>
    <w:rsid w:val="00EA4612"/>
    <w:rsid w:val="00EA46EF"/>
    <w:rsid w:val="00EA5B6F"/>
    <w:rsid w:val="00EA6371"/>
    <w:rsid w:val="00EA67E5"/>
    <w:rsid w:val="00EA6889"/>
    <w:rsid w:val="00EA7C01"/>
    <w:rsid w:val="00EA7E4F"/>
    <w:rsid w:val="00EB0B91"/>
    <w:rsid w:val="00EB1180"/>
    <w:rsid w:val="00EB14E7"/>
    <w:rsid w:val="00EB16CE"/>
    <w:rsid w:val="00EB1A54"/>
    <w:rsid w:val="00EB297B"/>
    <w:rsid w:val="00EB2CD4"/>
    <w:rsid w:val="00EB346A"/>
    <w:rsid w:val="00EB3A3F"/>
    <w:rsid w:val="00EB3BF7"/>
    <w:rsid w:val="00EB3CD5"/>
    <w:rsid w:val="00EB433E"/>
    <w:rsid w:val="00EB44F0"/>
    <w:rsid w:val="00EB44F9"/>
    <w:rsid w:val="00EB4C73"/>
    <w:rsid w:val="00EB5B16"/>
    <w:rsid w:val="00EB5BC3"/>
    <w:rsid w:val="00EB5F88"/>
    <w:rsid w:val="00EB6798"/>
    <w:rsid w:val="00EB6DC3"/>
    <w:rsid w:val="00EB732C"/>
    <w:rsid w:val="00EB740E"/>
    <w:rsid w:val="00EC039A"/>
    <w:rsid w:val="00EC13E5"/>
    <w:rsid w:val="00EC15F7"/>
    <w:rsid w:val="00EC188B"/>
    <w:rsid w:val="00EC1C0A"/>
    <w:rsid w:val="00EC2575"/>
    <w:rsid w:val="00EC2C80"/>
    <w:rsid w:val="00EC3B95"/>
    <w:rsid w:val="00EC4238"/>
    <w:rsid w:val="00EC4270"/>
    <w:rsid w:val="00EC6C68"/>
    <w:rsid w:val="00EC726B"/>
    <w:rsid w:val="00EC75AB"/>
    <w:rsid w:val="00EC75F4"/>
    <w:rsid w:val="00EC7617"/>
    <w:rsid w:val="00EC770F"/>
    <w:rsid w:val="00EC794F"/>
    <w:rsid w:val="00EC7DE2"/>
    <w:rsid w:val="00ED0301"/>
    <w:rsid w:val="00ED09FE"/>
    <w:rsid w:val="00ED13A4"/>
    <w:rsid w:val="00ED1803"/>
    <w:rsid w:val="00ED2C8C"/>
    <w:rsid w:val="00ED3D67"/>
    <w:rsid w:val="00ED4222"/>
    <w:rsid w:val="00ED4A54"/>
    <w:rsid w:val="00ED5745"/>
    <w:rsid w:val="00ED6422"/>
    <w:rsid w:val="00ED6CB7"/>
    <w:rsid w:val="00ED6F4C"/>
    <w:rsid w:val="00ED7310"/>
    <w:rsid w:val="00ED7A38"/>
    <w:rsid w:val="00ED7F63"/>
    <w:rsid w:val="00EE1149"/>
    <w:rsid w:val="00EE1AF3"/>
    <w:rsid w:val="00EE1E67"/>
    <w:rsid w:val="00EE24F0"/>
    <w:rsid w:val="00EE314C"/>
    <w:rsid w:val="00EE3282"/>
    <w:rsid w:val="00EE39C5"/>
    <w:rsid w:val="00EE3ADD"/>
    <w:rsid w:val="00EE3D2A"/>
    <w:rsid w:val="00EE4151"/>
    <w:rsid w:val="00EE45B1"/>
    <w:rsid w:val="00EE463B"/>
    <w:rsid w:val="00EE46C9"/>
    <w:rsid w:val="00EE49BC"/>
    <w:rsid w:val="00EE4E3E"/>
    <w:rsid w:val="00EE5732"/>
    <w:rsid w:val="00EE66DF"/>
    <w:rsid w:val="00EE6EA1"/>
    <w:rsid w:val="00EE7397"/>
    <w:rsid w:val="00EE7869"/>
    <w:rsid w:val="00EF0F8B"/>
    <w:rsid w:val="00EF1158"/>
    <w:rsid w:val="00EF1446"/>
    <w:rsid w:val="00EF163A"/>
    <w:rsid w:val="00EF192B"/>
    <w:rsid w:val="00EF1BF8"/>
    <w:rsid w:val="00EF1CD3"/>
    <w:rsid w:val="00EF2ABC"/>
    <w:rsid w:val="00EF2EC7"/>
    <w:rsid w:val="00EF3B28"/>
    <w:rsid w:val="00EF3F6A"/>
    <w:rsid w:val="00EF4A68"/>
    <w:rsid w:val="00EF4F5A"/>
    <w:rsid w:val="00EF5ABC"/>
    <w:rsid w:val="00EF623E"/>
    <w:rsid w:val="00EF67C5"/>
    <w:rsid w:val="00EF6C47"/>
    <w:rsid w:val="00EF7205"/>
    <w:rsid w:val="00EF756B"/>
    <w:rsid w:val="00F00283"/>
    <w:rsid w:val="00F0047F"/>
    <w:rsid w:val="00F0088B"/>
    <w:rsid w:val="00F02CD5"/>
    <w:rsid w:val="00F02EAC"/>
    <w:rsid w:val="00F03452"/>
    <w:rsid w:val="00F03524"/>
    <w:rsid w:val="00F0379B"/>
    <w:rsid w:val="00F03AA2"/>
    <w:rsid w:val="00F06990"/>
    <w:rsid w:val="00F06B09"/>
    <w:rsid w:val="00F07745"/>
    <w:rsid w:val="00F07B92"/>
    <w:rsid w:val="00F07BC5"/>
    <w:rsid w:val="00F109B7"/>
    <w:rsid w:val="00F10CAC"/>
    <w:rsid w:val="00F1197E"/>
    <w:rsid w:val="00F12106"/>
    <w:rsid w:val="00F1274B"/>
    <w:rsid w:val="00F1305D"/>
    <w:rsid w:val="00F14430"/>
    <w:rsid w:val="00F145CB"/>
    <w:rsid w:val="00F15636"/>
    <w:rsid w:val="00F15B06"/>
    <w:rsid w:val="00F163CF"/>
    <w:rsid w:val="00F16641"/>
    <w:rsid w:val="00F20141"/>
    <w:rsid w:val="00F20A6C"/>
    <w:rsid w:val="00F20D5C"/>
    <w:rsid w:val="00F20E84"/>
    <w:rsid w:val="00F21C96"/>
    <w:rsid w:val="00F22A22"/>
    <w:rsid w:val="00F22B6B"/>
    <w:rsid w:val="00F24FBA"/>
    <w:rsid w:val="00F251CB"/>
    <w:rsid w:val="00F25517"/>
    <w:rsid w:val="00F26301"/>
    <w:rsid w:val="00F26F40"/>
    <w:rsid w:val="00F274EC"/>
    <w:rsid w:val="00F27740"/>
    <w:rsid w:val="00F27CEA"/>
    <w:rsid w:val="00F27F33"/>
    <w:rsid w:val="00F27F63"/>
    <w:rsid w:val="00F30017"/>
    <w:rsid w:val="00F3017F"/>
    <w:rsid w:val="00F30334"/>
    <w:rsid w:val="00F31213"/>
    <w:rsid w:val="00F31313"/>
    <w:rsid w:val="00F31DD3"/>
    <w:rsid w:val="00F32190"/>
    <w:rsid w:val="00F328D6"/>
    <w:rsid w:val="00F336CA"/>
    <w:rsid w:val="00F33D75"/>
    <w:rsid w:val="00F340CB"/>
    <w:rsid w:val="00F34F5B"/>
    <w:rsid w:val="00F35937"/>
    <w:rsid w:val="00F36D92"/>
    <w:rsid w:val="00F37450"/>
    <w:rsid w:val="00F3772F"/>
    <w:rsid w:val="00F37D0D"/>
    <w:rsid w:val="00F4071D"/>
    <w:rsid w:val="00F408C1"/>
    <w:rsid w:val="00F40945"/>
    <w:rsid w:val="00F40EC2"/>
    <w:rsid w:val="00F424C6"/>
    <w:rsid w:val="00F43202"/>
    <w:rsid w:val="00F4337E"/>
    <w:rsid w:val="00F434E8"/>
    <w:rsid w:val="00F43E3D"/>
    <w:rsid w:val="00F43F67"/>
    <w:rsid w:val="00F43FAA"/>
    <w:rsid w:val="00F4408E"/>
    <w:rsid w:val="00F4430E"/>
    <w:rsid w:val="00F44689"/>
    <w:rsid w:val="00F44CC3"/>
    <w:rsid w:val="00F44F0B"/>
    <w:rsid w:val="00F45113"/>
    <w:rsid w:val="00F458E8"/>
    <w:rsid w:val="00F45ACB"/>
    <w:rsid w:val="00F46119"/>
    <w:rsid w:val="00F47813"/>
    <w:rsid w:val="00F501E4"/>
    <w:rsid w:val="00F5058E"/>
    <w:rsid w:val="00F5102E"/>
    <w:rsid w:val="00F52BE5"/>
    <w:rsid w:val="00F53484"/>
    <w:rsid w:val="00F539D9"/>
    <w:rsid w:val="00F53FAE"/>
    <w:rsid w:val="00F55403"/>
    <w:rsid w:val="00F560C5"/>
    <w:rsid w:val="00F56142"/>
    <w:rsid w:val="00F56EA3"/>
    <w:rsid w:val="00F56F81"/>
    <w:rsid w:val="00F57D46"/>
    <w:rsid w:val="00F57E2B"/>
    <w:rsid w:val="00F57F40"/>
    <w:rsid w:val="00F60254"/>
    <w:rsid w:val="00F611C6"/>
    <w:rsid w:val="00F61B26"/>
    <w:rsid w:val="00F62C02"/>
    <w:rsid w:val="00F62D39"/>
    <w:rsid w:val="00F638A1"/>
    <w:rsid w:val="00F64354"/>
    <w:rsid w:val="00F64CF8"/>
    <w:rsid w:val="00F65ADB"/>
    <w:rsid w:val="00F66F12"/>
    <w:rsid w:val="00F677E3"/>
    <w:rsid w:val="00F70F12"/>
    <w:rsid w:val="00F714B6"/>
    <w:rsid w:val="00F71BE0"/>
    <w:rsid w:val="00F7232D"/>
    <w:rsid w:val="00F72DC1"/>
    <w:rsid w:val="00F7307F"/>
    <w:rsid w:val="00F73099"/>
    <w:rsid w:val="00F73280"/>
    <w:rsid w:val="00F73EC2"/>
    <w:rsid w:val="00F73F8E"/>
    <w:rsid w:val="00F74FB4"/>
    <w:rsid w:val="00F75916"/>
    <w:rsid w:val="00F7745C"/>
    <w:rsid w:val="00F77EDD"/>
    <w:rsid w:val="00F801BA"/>
    <w:rsid w:val="00F8087D"/>
    <w:rsid w:val="00F817DD"/>
    <w:rsid w:val="00F82FEE"/>
    <w:rsid w:val="00F831A3"/>
    <w:rsid w:val="00F839F1"/>
    <w:rsid w:val="00F83EE2"/>
    <w:rsid w:val="00F84697"/>
    <w:rsid w:val="00F8579F"/>
    <w:rsid w:val="00F86300"/>
    <w:rsid w:val="00F90480"/>
    <w:rsid w:val="00F90557"/>
    <w:rsid w:val="00F90578"/>
    <w:rsid w:val="00F91ACF"/>
    <w:rsid w:val="00F92640"/>
    <w:rsid w:val="00F926BC"/>
    <w:rsid w:val="00F92893"/>
    <w:rsid w:val="00F9306E"/>
    <w:rsid w:val="00F93132"/>
    <w:rsid w:val="00F946FE"/>
    <w:rsid w:val="00F94A22"/>
    <w:rsid w:val="00F94AD2"/>
    <w:rsid w:val="00F97172"/>
    <w:rsid w:val="00F97EB9"/>
    <w:rsid w:val="00FA14A7"/>
    <w:rsid w:val="00FA2248"/>
    <w:rsid w:val="00FA2826"/>
    <w:rsid w:val="00FA343E"/>
    <w:rsid w:val="00FA3DE0"/>
    <w:rsid w:val="00FA4163"/>
    <w:rsid w:val="00FA55B9"/>
    <w:rsid w:val="00FA572A"/>
    <w:rsid w:val="00FA5A47"/>
    <w:rsid w:val="00FA5AC1"/>
    <w:rsid w:val="00FA62FC"/>
    <w:rsid w:val="00FA6B9F"/>
    <w:rsid w:val="00FA7149"/>
    <w:rsid w:val="00FA7199"/>
    <w:rsid w:val="00FA72E0"/>
    <w:rsid w:val="00FA7F37"/>
    <w:rsid w:val="00FA7FF0"/>
    <w:rsid w:val="00FB0F93"/>
    <w:rsid w:val="00FB11B0"/>
    <w:rsid w:val="00FB1A62"/>
    <w:rsid w:val="00FB1E73"/>
    <w:rsid w:val="00FB241B"/>
    <w:rsid w:val="00FB2DFA"/>
    <w:rsid w:val="00FB3620"/>
    <w:rsid w:val="00FB5670"/>
    <w:rsid w:val="00FB5B77"/>
    <w:rsid w:val="00FB736D"/>
    <w:rsid w:val="00FC029F"/>
    <w:rsid w:val="00FC0F82"/>
    <w:rsid w:val="00FC1AAB"/>
    <w:rsid w:val="00FC1FE3"/>
    <w:rsid w:val="00FC2452"/>
    <w:rsid w:val="00FC29E5"/>
    <w:rsid w:val="00FC32CD"/>
    <w:rsid w:val="00FC34E4"/>
    <w:rsid w:val="00FC3712"/>
    <w:rsid w:val="00FC475E"/>
    <w:rsid w:val="00FC47C7"/>
    <w:rsid w:val="00FC49B7"/>
    <w:rsid w:val="00FC4CFF"/>
    <w:rsid w:val="00FC5031"/>
    <w:rsid w:val="00FC6745"/>
    <w:rsid w:val="00FC69F0"/>
    <w:rsid w:val="00FC6C07"/>
    <w:rsid w:val="00FC72E5"/>
    <w:rsid w:val="00FC79E6"/>
    <w:rsid w:val="00FD03B2"/>
    <w:rsid w:val="00FD0D7B"/>
    <w:rsid w:val="00FD0DC1"/>
    <w:rsid w:val="00FD0F5F"/>
    <w:rsid w:val="00FD15A9"/>
    <w:rsid w:val="00FD1956"/>
    <w:rsid w:val="00FD1AB2"/>
    <w:rsid w:val="00FD1CC6"/>
    <w:rsid w:val="00FD24FC"/>
    <w:rsid w:val="00FD2D98"/>
    <w:rsid w:val="00FD30E4"/>
    <w:rsid w:val="00FD3243"/>
    <w:rsid w:val="00FD3629"/>
    <w:rsid w:val="00FD366D"/>
    <w:rsid w:val="00FD3F82"/>
    <w:rsid w:val="00FD453C"/>
    <w:rsid w:val="00FD48E6"/>
    <w:rsid w:val="00FD49F5"/>
    <w:rsid w:val="00FD5E2A"/>
    <w:rsid w:val="00FD675C"/>
    <w:rsid w:val="00FD6E52"/>
    <w:rsid w:val="00FD7650"/>
    <w:rsid w:val="00FE01AF"/>
    <w:rsid w:val="00FE06FD"/>
    <w:rsid w:val="00FE090C"/>
    <w:rsid w:val="00FE0C80"/>
    <w:rsid w:val="00FE1F7A"/>
    <w:rsid w:val="00FE25C5"/>
    <w:rsid w:val="00FE2C01"/>
    <w:rsid w:val="00FE3598"/>
    <w:rsid w:val="00FE380F"/>
    <w:rsid w:val="00FE3CDC"/>
    <w:rsid w:val="00FE401E"/>
    <w:rsid w:val="00FE43D8"/>
    <w:rsid w:val="00FE4BDE"/>
    <w:rsid w:val="00FE4C70"/>
    <w:rsid w:val="00FE55FC"/>
    <w:rsid w:val="00FE5E5B"/>
    <w:rsid w:val="00FE6089"/>
    <w:rsid w:val="00FE6815"/>
    <w:rsid w:val="00FE68E9"/>
    <w:rsid w:val="00FE6ACC"/>
    <w:rsid w:val="00FE7095"/>
    <w:rsid w:val="00FE7170"/>
    <w:rsid w:val="00FF0D94"/>
    <w:rsid w:val="00FF1079"/>
    <w:rsid w:val="00FF119F"/>
    <w:rsid w:val="00FF19E6"/>
    <w:rsid w:val="00FF1B9C"/>
    <w:rsid w:val="00FF27A1"/>
    <w:rsid w:val="00FF2E61"/>
    <w:rsid w:val="00FF2FC9"/>
    <w:rsid w:val="00FF341D"/>
    <w:rsid w:val="00FF3E13"/>
    <w:rsid w:val="00FF47A2"/>
    <w:rsid w:val="00FF4953"/>
    <w:rsid w:val="00FF4AC5"/>
    <w:rsid w:val="00FF5D31"/>
    <w:rsid w:val="00FF5D51"/>
    <w:rsid w:val="00FF745E"/>
    <w:rsid w:val="00FF7BFD"/>
    <w:rsid w:val="1477CDAA"/>
    <w:rsid w:val="16D25836"/>
    <w:rsid w:val="20439577"/>
    <w:rsid w:val="60546C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10B7B8A"/>
  <w15:chartTrackingRefBased/>
  <w15:docId w15:val="{771BE5FB-D050-484D-A66C-940CF62CA2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l-G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40D60"/>
    <w:pPr>
      <w:spacing w:line="360" w:lineRule="auto"/>
    </w:pPr>
    <w:rPr>
      <w:rFonts w:ascii="Segoe UI" w:hAnsi="Segoe UI"/>
    </w:rPr>
  </w:style>
  <w:style w:type="paragraph" w:styleId="Heading1">
    <w:name w:val="heading 1"/>
    <w:basedOn w:val="Normal"/>
    <w:next w:val="Normal"/>
    <w:link w:val="Heading1Char"/>
    <w:uiPriority w:val="9"/>
    <w:qFormat/>
    <w:rsid w:val="00305DB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uiPriority w:val="35"/>
    <w:unhideWhenUsed/>
    <w:qFormat/>
    <w:rsid w:val="00295EE8"/>
    <w:pPr>
      <w:spacing w:after="200" w:line="240" w:lineRule="auto"/>
    </w:pPr>
    <w:rPr>
      <w:i/>
      <w:iCs/>
      <w:color w:val="1F497D" w:themeColor="text2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191C2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91C2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91C2C"/>
    <w:rPr>
      <w:rFonts w:ascii="Segoe UI" w:hAnsi="Segoe U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91C2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91C2C"/>
    <w:rPr>
      <w:rFonts w:ascii="Segoe UI" w:hAnsi="Segoe UI"/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C23192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23192"/>
    <w:rPr>
      <w:rFonts w:ascii="Segoe UI" w:hAnsi="Segoe UI"/>
    </w:rPr>
  </w:style>
  <w:style w:type="paragraph" w:styleId="Footer">
    <w:name w:val="footer"/>
    <w:basedOn w:val="Normal"/>
    <w:link w:val="FooterChar"/>
    <w:uiPriority w:val="99"/>
    <w:unhideWhenUsed/>
    <w:rsid w:val="00C23192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23192"/>
    <w:rPr>
      <w:rFonts w:ascii="Segoe UI" w:hAnsi="Segoe UI"/>
    </w:rPr>
  </w:style>
  <w:style w:type="character" w:styleId="Hyperlink">
    <w:name w:val="Hyperlink"/>
    <w:basedOn w:val="DefaultParagraphFont"/>
    <w:uiPriority w:val="99"/>
    <w:unhideWhenUsed/>
    <w:rsid w:val="002F5487"/>
    <w:rPr>
      <w:color w:val="0000FF" w:themeColor="hyperlink"/>
      <w:u w:val="single"/>
    </w:rPr>
  </w:style>
  <w:style w:type="character" w:customStyle="1" w:styleId="1">
    <w:name w:val="Ανεπίλυτη αναφορά1"/>
    <w:basedOn w:val="DefaultParagraphFont"/>
    <w:uiPriority w:val="99"/>
    <w:unhideWhenUsed/>
    <w:rsid w:val="005544CE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8C2463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305DB6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10">
    <w:name w:val="Αναφορά1"/>
    <w:basedOn w:val="DefaultParagraphFont"/>
    <w:uiPriority w:val="99"/>
    <w:unhideWhenUsed/>
    <w:rsid w:val="00F336CA"/>
    <w:rPr>
      <w:color w:val="2B579A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D5E6D"/>
    <w:pPr>
      <w:spacing w:after="0" w:line="240" w:lineRule="auto"/>
    </w:pPr>
    <w:rPr>
      <w:rFonts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D5E6D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A80F68"/>
    <w:rPr>
      <w:color w:val="605E5C"/>
      <w:shd w:val="clear" w:color="auto" w:fill="E1DFDD"/>
    </w:rPr>
  </w:style>
  <w:style w:type="character" w:styleId="Mention">
    <w:name w:val="Mention"/>
    <w:basedOn w:val="DefaultParagraphFont"/>
    <w:uiPriority w:val="99"/>
    <w:unhideWhenUsed/>
    <w:rsid w:val="00DB085C"/>
    <w:rPr>
      <w:color w:val="2B579A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F30334"/>
    <w:rPr>
      <w:color w:val="800080" w:themeColor="followedHyperlink"/>
      <w:u w:val="single"/>
    </w:rPr>
  </w:style>
  <w:style w:type="paragraph" w:styleId="Revision">
    <w:name w:val="Revision"/>
    <w:hidden/>
    <w:uiPriority w:val="99"/>
    <w:semiHidden/>
    <w:rsid w:val="00F30334"/>
    <w:pPr>
      <w:spacing w:after="0" w:line="240" w:lineRule="auto"/>
    </w:pPr>
    <w:rPr>
      <w:rFonts w:ascii="Segoe UI" w:hAnsi="Segoe U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9498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7541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08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617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393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3227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722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4161517">
          <w:marLeft w:val="432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1143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4584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4125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9459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4397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3703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8532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41195">
          <w:marLeft w:val="432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095117">
          <w:marLeft w:val="994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176783">
          <w:marLeft w:val="432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216481">
          <w:marLeft w:val="432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299372">
          <w:marLeft w:val="432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553114">
          <w:marLeft w:val="432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987643">
          <w:marLeft w:val="994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748755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8071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4303272">
          <w:marLeft w:val="432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360434">
          <w:marLeft w:val="432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708925">
          <w:marLeft w:val="432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378824">
          <w:marLeft w:val="115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175896">
          <w:marLeft w:val="432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541691">
          <w:marLeft w:val="115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188179">
          <w:marLeft w:val="115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899185">
          <w:marLeft w:val="115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1777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2152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6635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0829276">
          <w:marLeft w:val="85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291565">
          <w:marLeft w:val="432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285259">
          <w:marLeft w:val="85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0941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081013">
          <w:marLeft w:val="115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281990">
          <w:marLeft w:val="115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524762">
          <w:marLeft w:val="432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802479">
          <w:marLeft w:val="115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192550">
          <w:marLeft w:val="432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621557">
          <w:marLeft w:val="432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510726">
          <w:marLeft w:val="432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4014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6135295">
          <w:marLeft w:val="115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602080">
          <w:marLeft w:val="115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png"/><Relationship Id="rId18" Type="http://schemas.openxmlformats.org/officeDocument/2006/relationships/hyperlink" Target="https://www.nbg.gr/el/omilos/meletes-oikonomikes-analuseis/reports/sales-2023q1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1.png"/><Relationship Id="rId17" Type="http://schemas.openxmlformats.org/officeDocument/2006/relationships/image" Target="media/image6.png"/><Relationship Id="rId2" Type="http://schemas.openxmlformats.org/officeDocument/2006/relationships/customXml" Target="../customXml/item2.xml"/><Relationship Id="rId16" Type="http://schemas.openxmlformats.org/officeDocument/2006/relationships/image" Target="media/image5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nbg.gr/el/omilos/meletes-oikonomikes-analuseis" TargetMode="External"/><Relationship Id="rId5" Type="http://schemas.openxmlformats.org/officeDocument/2006/relationships/numbering" Target="numbering.xml"/><Relationship Id="rId15" Type="http://schemas.openxmlformats.org/officeDocument/2006/relationships/image" Target="media/image4.png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Θέμα του Office">
  <a:themeElements>
    <a:clrScheme name="Office 2007-2010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5873194A5AD5D48B25281731AD13EFB" ma:contentTypeVersion="10" ma:contentTypeDescription="Create a new document." ma:contentTypeScope="" ma:versionID="f35dc73051af3de01b51bc316f8d7309">
  <xsd:schema xmlns:xsd="http://www.w3.org/2001/XMLSchema" xmlns:xs="http://www.w3.org/2001/XMLSchema" xmlns:p="http://schemas.microsoft.com/office/2006/metadata/properties" xmlns:ns2="fed526ff-9936-4ecd-9d62-363d5cc78b63" xmlns:ns3="465f351f-863e-4d3c-bc3d-96848cdf9520" targetNamespace="http://schemas.microsoft.com/office/2006/metadata/properties" ma:root="true" ma:fieldsID="247842fb045ff3f6becf663a29a8305c" ns2:_="" ns3:_="">
    <xsd:import namespace="fed526ff-9936-4ecd-9d62-363d5cc78b63"/>
    <xsd:import namespace="465f351f-863e-4d3c-bc3d-96848cdf952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ed526ff-9936-4ecd-9d62-363d5cc78b6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8d38f5da-c08c-4f33-a55a-2281ef6f0fe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65f351f-863e-4d3c-bc3d-96848cdf9520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4" nillable="true" ma:displayName="Taxonomy Catch All Column" ma:hidden="true" ma:list="{769778fc-6545-4aa8-81ba-86a060ebc775}" ma:internalName="TaxCatchAll" ma:showField="CatchAllData" ma:web="465f351f-863e-4d3c-bc3d-96848cdf952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465f351f-863e-4d3c-bc3d-96848cdf9520" xsi:nil="true"/>
    <lcf76f155ced4ddcb4097134ff3c332f xmlns="fed526ff-9936-4ecd-9d62-363d5cc78b63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99A2D03-78D4-40C1-A11F-7F78F4AF2AA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ed526ff-9936-4ecd-9d62-363d5cc78b63"/>
    <ds:schemaRef ds:uri="465f351f-863e-4d3c-bc3d-96848cdf952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E340445-97B6-448E-A908-ADB2E5B0BD1D}">
  <ds:schemaRefs>
    <ds:schemaRef ds:uri="http://schemas.microsoft.com/office/2006/metadata/properties"/>
    <ds:schemaRef ds:uri="http://schemas.microsoft.com/office/infopath/2007/PartnerControls"/>
    <ds:schemaRef ds:uri="465f351f-863e-4d3c-bc3d-96848cdf9520"/>
    <ds:schemaRef ds:uri="fed526ff-9936-4ecd-9d62-363d5cc78b63"/>
  </ds:schemaRefs>
</ds:datastoreItem>
</file>

<file path=customXml/itemProps3.xml><?xml version="1.0" encoding="utf-8"?>
<ds:datastoreItem xmlns:ds="http://schemas.openxmlformats.org/officeDocument/2006/customXml" ds:itemID="{A209655B-BCA5-4551-8118-B910FE01ADD7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5F540EE8-1707-4D1F-A0BD-BAE3B812452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676</Words>
  <Characters>3855</Characters>
  <Application>Microsoft Office Word</Application>
  <DocSecurity>0</DocSecurity>
  <Lines>32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Τίτλος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522</CharactersWithSpaces>
  <SharedDoc>false</SharedDoc>
  <HLinks>
    <vt:vector size="12" baseType="variant">
      <vt:variant>
        <vt:i4>2752615</vt:i4>
      </vt:variant>
      <vt:variant>
        <vt:i4>3</vt:i4>
      </vt:variant>
      <vt:variant>
        <vt:i4>0</vt:i4>
      </vt:variant>
      <vt:variant>
        <vt:i4>5</vt:i4>
      </vt:variant>
      <vt:variant>
        <vt:lpwstr>https://www.nbg.gr/el/omilos/meletes-oikonomikes-analuseis/reports/sales-2023q1</vt:lpwstr>
      </vt:variant>
      <vt:variant>
        <vt:lpwstr/>
      </vt:variant>
      <vt:variant>
        <vt:i4>3407923</vt:i4>
      </vt:variant>
      <vt:variant>
        <vt:i4>0</vt:i4>
      </vt:variant>
      <vt:variant>
        <vt:i4>0</vt:i4>
      </vt:variant>
      <vt:variant>
        <vt:i4>5</vt:i4>
      </vt:variant>
      <vt:variant>
        <vt:lpwstr>https://www.nbg.gr/el/omilos/meletes-oikonomikes-analuseis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oannis Krompas</dc:creator>
  <cp:keywords/>
  <dc:description/>
  <cp:lastModifiedBy>Kostats Sarris</cp:lastModifiedBy>
  <cp:revision>2</cp:revision>
  <dcterms:created xsi:type="dcterms:W3CDTF">2023-03-21T09:42:00Z</dcterms:created>
  <dcterms:modified xsi:type="dcterms:W3CDTF">2023-03-21T09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LPManualFileClassification">
    <vt:lpwstr>{1A067545-A4E2-4FA1-8094-0D7902669705}</vt:lpwstr>
  </property>
  <property fmtid="{D5CDD505-2E9C-101B-9397-08002B2CF9AE}" pid="3" name="DLPManualFileClassificationLastModifiedBy">
    <vt:lpwstr>BANK\e37329</vt:lpwstr>
  </property>
  <property fmtid="{D5CDD505-2E9C-101B-9397-08002B2CF9AE}" pid="4" name="DLPManualFileClassificationLastModificationDate">
    <vt:lpwstr>1639477007</vt:lpwstr>
  </property>
  <property fmtid="{D5CDD505-2E9C-101B-9397-08002B2CF9AE}" pid="5" name="DLPManualFileClassificationVersion">
    <vt:lpwstr>10.0.300.68</vt:lpwstr>
  </property>
  <property fmtid="{D5CDD505-2E9C-101B-9397-08002B2CF9AE}" pid="6" name="MediaServiceImageTags">
    <vt:lpwstr/>
  </property>
  <property fmtid="{D5CDD505-2E9C-101B-9397-08002B2CF9AE}" pid="7" name="ContentTypeId">
    <vt:lpwstr>0x010100D5873194A5AD5D48B25281731AD13EFB</vt:lpwstr>
  </property>
</Properties>
</file>